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E3FB51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322D364E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0B892D0C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2891EF9D" w14:textId="25FFF868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8228AC">
        <w:rPr>
          <w:rFonts w:eastAsia="Calibri"/>
          <w:sz w:val="40"/>
          <w:szCs w:val="28"/>
        </w:rPr>
        <w:t>2</w:t>
      </w:r>
    </w:p>
    <w:p w14:paraId="01A2341A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6035F3F8" w14:textId="0D033ABD" w:rsidR="001E0D67" w:rsidRPr="00361235" w:rsidRDefault="001E0D67" w:rsidP="001E0D67">
      <w:pPr>
        <w:pStyle w:val="Title"/>
      </w:pPr>
      <w:r>
        <w:t xml:space="preserve">Laboratory 2: Plotting Vectors Using </w:t>
      </w:r>
      <w:proofErr w:type="spellStart"/>
      <w:r>
        <w:t>Numpy</w:t>
      </w:r>
      <w:proofErr w:type="spellEnd"/>
      <w:r>
        <w:t xml:space="preserve"> and </w:t>
      </w:r>
      <w:proofErr w:type="spellStart"/>
      <w:r>
        <w:t>MatPlotLib</w:t>
      </w:r>
      <w:proofErr w:type="spellEnd"/>
    </w:p>
    <w:p w14:paraId="46B589A9" w14:textId="1BF34F4D" w:rsidR="00B66FB9" w:rsidRPr="00361235" w:rsidRDefault="00B66FB9" w:rsidP="00B66FB9">
      <w:pPr>
        <w:pStyle w:val="Title"/>
      </w:pPr>
    </w:p>
    <w:p w14:paraId="3D6EE56C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62643B0C" w14:textId="77777777" w:rsidR="00B66FB9" w:rsidRPr="00EA55B5" w:rsidRDefault="00B66FB9" w:rsidP="00B66FB9">
      <w:pPr>
        <w:contextualSpacing/>
        <w:rPr>
          <w:szCs w:val="32"/>
        </w:rPr>
      </w:pPr>
    </w:p>
    <w:p w14:paraId="3A3A1AE5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31904D02" w14:textId="77777777" w:rsidTr="0039622E">
        <w:tc>
          <w:tcPr>
            <w:tcW w:w="4508" w:type="dxa"/>
          </w:tcPr>
          <w:p w14:paraId="62268D5E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7C0A489B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0F1BD239" w14:textId="77777777" w:rsidTr="0039622E">
        <w:tc>
          <w:tcPr>
            <w:tcW w:w="4508" w:type="dxa"/>
          </w:tcPr>
          <w:p w14:paraId="07E71262" w14:textId="5A72648B" w:rsidR="00B66FB9" w:rsidRPr="00EA55B5" w:rsidRDefault="001E0D67" w:rsidP="0039622E">
            <w:pPr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Surio</w:t>
            </w:r>
            <w:r w:rsidR="00B66FB9" w:rsidRPr="00EA55B5">
              <w:rPr>
                <w:rFonts w:eastAsia="Calibri"/>
              </w:rPr>
              <w:t xml:space="preserve">, </w:t>
            </w:r>
            <w:r>
              <w:rPr>
                <w:rFonts w:eastAsia="Calibri"/>
              </w:rPr>
              <w:t>Rovil Jr.</w:t>
            </w:r>
            <w:r w:rsidR="00855F0D">
              <w:rPr>
                <w:rFonts w:eastAsia="Calibri"/>
              </w:rPr>
              <w:t>, M</w:t>
            </w:r>
            <w:r w:rsidR="00B66FB9" w:rsidRPr="00EA55B5">
              <w:rPr>
                <w:rFonts w:eastAsia="Calibri"/>
              </w:rPr>
              <w:t>.</w:t>
            </w:r>
          </w:p>
          <w:p w14:paraId="55C45A22" w14:textId="77777777" w:rsidR="00B66FB9" w:rsidRPr="00EA55B5" w:rsidRDefault="00B66FB9" w:rsidP="00855F0D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68C2AAB5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395CA0D6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3192FA33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6E9542CD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6F30AF3A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39BF2E8B" w14:textId="4E8490E5" w:rsidR="00B66FB9" w:rsidRPr="00606305" w:rsidRDefault="00575A61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September</w:t>
      </w:r>
      <w:r w:rsidR="00B66FB9" w:rsidRPr="00606305">
        <w:rPr>
          <w:rFonts w:eastAsia="Calibri"/>
        </w:rPr>
        <w:t xml:space="preserve"> </w:t>
      </w:r>
      <w:r>
        <w:rPr>
          <w:rFonts w:eastAsia="Calibri"/>
        </w:rPr>
        <w:t>2</w:t>
      </w:r>
      <w:r w:rsidR="00AF6D22">
        <w:rPr>
          <w:rFonts w:eastAsia="Calibri"/>
        </w:rPr>
        <w:t>8</w:t>
      </w:r>
      <w:r w:rsidR="00B66FB9" w:rsidRPr="00606305">
        <w:rPr>
          <w:rFonts w:eastAsia="Calibri"/>
        </w:rPr>
        <w:t xml:space="preserve">, </w:t>
      </w:r>
      <w:r>
        <w:rPr>
          <w:rFonts w:eastAsia="Calibri"/>
        </w:rPr>
        <w:t>2020</w:t>
      </w:r>
    </w:p>
    <w:p w14:paraId="766968AE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44E1C16A" w14:textId="77777777" w:rsidR="00B66FB9" w:rsidRDefault="00B66FB9" w:rsidP="00B66FB9">
      <w:pPr>
        <w:pStyle w:val="Heading1"/>
      </w:pPr>
      <w:r>
        <w:lastRenderedPageBreak/>
        <w:t>Objectives</w:t>
      </w:r>
    </w:p>
    <w:p w14:paraId="23C5D00F" w14:textId="19988F57" w:rsidR="00B66FB9" w:rsidRPr="00606305" w:rsidRDefault="00B66FB9" w:rsidP="00FF4C89">
      <w:pPr>
        <w:ind w:firstLine="720"/>
        <w:jc w:val="both"/>
      </w:pPr>
      <w:r>
        <w:t xml:space="preserve">This laboratory activity aims to implement the principles and techniques </w:t>
      </w:r>
      <w:r w:rsidR="003B4E28">
        <w:t>of</w:t>
      </w:r>
      <w:r w:rsidR="005F4C70">
        <w:t xml:space="preserve"> plotting</w:t>
      </w:r>
      <w:r w:rsidR="001573FC">
        <w:t xml:space="preserve"> a vector with the use of </w:t>
      </w:r>
      <w:r w:rsidR="00475A2A">
        <w:t xml:space="preserve">the </w:t>
      </w:r>
      <w:proofErr w:type="spellStart"/>
      <w:r w:rsidR="00CF04FD">
        <w:t>M</w:t>
      </w:r>
      <w:r w:rsidR="00EA103E">
        <w:t>ath</w:t>
      </w:r>
      <w:r w:rsidR="00013B9D">
        <w:t>P</w:t>
      </w:r>
      <w:r w:rsidR="00EA103E">
        <w:t>lot</w:t>
      </w:r>
      <w:proofErr w:type="spellEnd"/>
      <w:r w:rsidR="00637BA7">
        <w:t xml:space="preserve"> library for creating visualizations in Python</w:t>
      </w:r>
      <w:r w:rsidR="00CE7279">
        <w:t xml:space="preserve"> and the Num</w:t>
      </w:r>
      <w:r w:rsidR="005E13CC">
        <w:t xml:space="preserve">Py library </w:t>
      </w:r>
      <w:r w:rsidR="00890C55">
        <w:t>for fas</w:t>
      </w:r>
      <w:r w:rsidR="00FF4C89">
        <w:t>t operations on arrays.</w:t>
      </w:r>
    </w:p>
    <w:p w14:paraId="76CB8D0A" w14:textId="77777777" w:rsidR="00B66FB9" w:rsidRDefault="00B66FB9" w:rsidP="00B66FB9">
      <w:pPr>
        <w:pStyle w:val="Heading1"/>
      </w:pPr>
      <w:r>
        <w:t>Methods</w:t>
      </w:r>
    </w:p>
    <w:p w14:paraId="79EE9E4F" w14:textId="4EB77BC7" w:rsidR="003B4E28" w:rsidRDefault="00D46DA4" w:rsidP="00B32CA1">
      <w:pPr>
        <w:pStyle w:val="ListParagraph"/>
        <w:numPr>
          <w:ilvl w:val="0"/>
          <w:numId w:val="3"/>
        </w:numPr>
        <w:jc w:val="both"/>
      </w:pPr>
      <w:r>
        <w:t>The practices of the activity</w:t>
      </w:r>
      <w:r w:rsidR="00B20DAF">
        <w:t xml:space="preserve"> include </w:t>
      </w:r>
      <w:r>
        <w:t>c</w:t>
      </w:r>
      <w:r w:rsidR="006D6E67">
        <w:t xml:space="preserve">reating arrays and plotting </w:t>
      </w:r>
      <w:r w:rsidR="006540BC">
        <w:t xml:space="preserve">of </w:t>
      </w:r>
      <w:r w:rsidR="006D6E67">
        <w:t>vectors</w:t>
      </w:r>
      <w:r w:rsidR="00AF6D22">
        <w:t>.</w:t>
      </w:r>
    </w:p>
    <w:p w14:paraId="523C2945" w14:textId="7A46AD35" w:rsidR="003B4E28" w:rsidRDefault="00224D85" w:rsidP="00B32CA1">
      <w:pPr>
        <w:pStyle w:val="ListParagraph"/>
        <w:numPr>
          <w:ilvl w:val="1"/>
          <w:numId w:val="3"/>
        </w:numPr>
        <w:jc w:val="both"/>
      </w:pPr>
      <w:r>
        <w:t xml:space="preserve">The activity </w:t>
      </w:r>
      <w:r w:rsidR="00463FD9">
        <w:t>teaches and implies the t</w:t>
      </w:r>
      <w:r w:rsidR="006D6E67">
        <w:t>echni</w:t>
      </w:r>
      <w:r w:rsidR="006540BC">
        <w:t>ques o</w:t>
      </w:r>
      <w:r w:rsidR="00132A1D">
        <w:t>f</w:t>
      </w:r>
      <w:r w:rsidR="006540BC">
        <w:t xml:space="preserve"> manipulating arrays and plotting of vec</w:t>
      </w:r>
      <w:r w:rsidR="00D22C3B">
        <w:t>tors</w:t>
      </w:r>
      <w:r w:rsidR="00AF6D22">
        <w:t>.</w:t>
      </w:r>
    </w:p>
    <w:p w14:paraId="69081D8C" w14:textId="483ADA67" w:rsidR="00B66FB9" w:rsidRDefault="002234D2" w:rsidP="00B32CA1">
      <w:pPr>
        <w:pStyle w:val="ListParagraph"/>
        <w:numPr>
          <w:ilvl w:val="0"/>
          <w:numId w:val="3"/>
        </w:numPr>
        <w:jc w:val="both"/>
      </w:pPr>
      <w:r>
        <w:t>T</w:t>
      </w:r>
      <w:r w:rsidR="00B627C1">
        <w:t>he de</w:t>
      </w:r>
      <w:r w:rsidR="00105E94">
        <w:t xml:space="preserve">liverables of the activity </w:t>
      </w:r>
      <w:r w:rsidR="00132A1D">
        <w:t>are to</w:t>
      </w:r>
      <w:r>
        <w:t xml:space="preserve"> provid</w:t>
      </w:r>
      <w:r w:rsidR="00132A1D">
        <w:t>e</w:t>
      </w:r>
      <w:r>
        <w:t xml:space="preserve"> an array and formulas needed </w:t>
      </w:r>
      <w:r w:rsidR="005C271A">
        <w:t>to completely plot the vectors</w:t>
      </w:r>
      <w:r w:rsidR="00DD32B3">
        <w:t>.</w:t>
      </w:r>
    </w:p>
    <w:p w14:paraId="776269C2" w14:textId="56B5C6CE" w:rsidR="003B4E28" w:rsidRDefault="00AF6D22" w:rsidP="00B32CA1">
      <w:pPr>
        <w:pStyle w:val="ListParagraph"/>
        <w:numPr>
          <w:ilvl w:val="1"/>
          <w:numId w:val="3"/>
        </w:numPr>
        <w:jc w:val="both"/>
      </w:pPr>
      <w:r>
        <w:t>It was a</w:t>
      </w:r>
      <w:r w:rsidR="00D22C3B">
        <w:t xml:space="preserve">chieved by reading </w:t>
      </w:r>
      <w:r w:rsidR="00110312">
        <w:t xml:space="preserve">the </w:t>
      </w:r>
      <w:r w:rsidR="00D22C3B">
        <w:t xml:space="preserve">documentation </w:t>
      </w:r>
      <w:r w:rsidR="0037519D">
        <w:t>of the functions.</w:t>
      </w:r>
    </w:p>
    <w:p w14:paraId="158038E1" w14:textId="30405071" w:rsidR="00B66FB9" w:rsidRDefault="00B66FB9" w:rsidP="00B66FB9">
      <w:pPr>
        <w:pStyle w:val="Heading1"/>
      </w:pPr>
      <w:r>
        <w:t>Results</w:t>
      </w:r>
    </w:p>
    <w:p w14:paraId="2E5AC7F5" w14:textId="44A3AAA1" w:rsidR="005650D1" w:rsidRPr="005650D1" w:rsidRDefault="00710F05" w:rsidP="0083421D">
      <w:pPr>
        <w:ind w:left="720" w:firstLine="720"/>
        <w:jc w:val="both"/>
      </w:pPr>
      <w:r>
        <w:t xml:space="preserve">The </w:t>
      </w:r>
      <w:r w:rsidR="00376F19">
        <w:t>result</w:t>
      </w:r>
      <w:r w:rsidR="003F2078">
        <w:t>s</w:t>
      </w:r>
      <w:r w:rsidR="00376F19">
        <w:t xml:space="preserve"> from the </w:t>
      </w:r>
      <w:r w:rsidR="00730327">
        <w:t>activities done by</w:t>
      </w:r>
      <w:r w:rsidR="002E4411">
        <w:t xml:space="preserve"> </w:t>
      </w:r>
      <w:r w:rsidR="00840BC3">
        <w:t>implement</w:t>
      </w:r>
      <w:r w:rsidR="002E4411">
        <w:t xml:space="preserve">ing </w:t>
      </w:r>
      <w:r w:rsidR="00840BC3">
        <w:t>the principles and techniques</w:t>
      </w:r>
      <w:r>
        <w:t xml:space="preserve"> </w:t>
      </w:r>
      <w:r w:rsidR="00CA5BFD">
        <w:t xml:space="preserve">of representing the vectors through plotting using the </w:t>
      </w:r>
      <w:proofErr w:type="spellStart"/>
      <w:r w:rsidR="00CA5BFD">
        <w:t>MathPlot</w:t>
      </w:r>
      <w:proofErr w:type="spellEnd"/>
      <w:r w:rsidR="00CA5BFD">
        <w:t xml:space="preserve"> library </w:t>
      </w:r>
      <w:r w:rsidR="00476CF9">
        <w:t>and Num</w:t>
      </w:r>
      <w:r w:rsidR="008F51B5">
        <w:t>P</w:t>
      </w:r>
      <w:r w:rsidR="00476CF9">
        <w:t xml:space="preserve">y library </w:t>
      </w:r>
      <w:r w:rsidR="00D43E55">
        <w:t xml:space="preserve">to manipulate arrays </w:t>
      </w:r>
      <w:r w:rsidR="00476CF9">
        <w:t>w</w:t>
      </w:r>
      <w:r w:rsidR="00564B64">
        <w:t>ere</w:t>
      </w:r>
      <w:r w:rsidR="00476CF9">
        <w:t xml:space="preserve"> presented in thi</w:t>
      </w:r>
      <w:r w:rsidR="008F51B5">
        <w:t>s section.</w:t>
      </w:r>
      <w:r w:rsidR="002D5AAE">
        <w:t xml:space="preserve"> The first</w:t>
      </w:r>
      <w:r w:rsidR="00AD553B">
        <w:t xml:space="preserve"> activity was </w:t>
      </w:r>
      <w:r w:rsidR="003C413E">
        <w:t xml:space="preserve">focused on providing necessary formulas to complete the code while the second activity </w:t>
      </w:r>
      <w:r w:rsidR="0071740F">
        <w:t>was all about code analy</w:t>
      </w:r>
      <w:r w:rsidR="000138C7">
        <w:t>sis</w:t>
      </w:r>
      <w:r w:rsidR="0071740F">
        <w:t xml:space="preserve"> an</w:t>
      </w:r>
      <w:r w:rsidR="006F6CDE">
        <w:t xml:space="preserve">d </w:t>
      </w:r>
      <w:r w:rsidR="00CB49F2">
        <w:t xml:space="preserve">how to </w:t>
      </w:r>
      <w:r w:rsidR="00397AF8">
        <w:t>transform</w:t>
      </w:r>
      <w:r w:rsidR="00572622">
        <w:t xml:space="preserve"> </w:t>
      </w:r>
      <w:r w:rsidR="005F61E4">
        <w:t>a project</w:t>
      </w:r>
      <w:r w:rsidR="00572622">
        <w:t xml:space="preserve"> that lack</w:t>
      </w:r>
      <w:r w:rsidR="000138C7">
        <w:t>s</w:t>
      </w:r>
      <w:r w:rsidR="00572622">
        <w:t xml:space="preserve"> coding convention</w:t>
      </w:r>
      <w:r w:rsidR="00110312">
        <w:t>s</w:t>
      </w:r>
      <w:r w:rsidR="007F6C21">
        <w:t xml:space="preserve"> into </w:t>
      </w:r>
      <w:r w:rsidR="004014C6">
        <w:t xml:space="preserve">a </w:t>
      </w:r>
      <w:r w:rsidR="008E4F1E">
        <w:t>well</w:t>
      </w:r>
      <w:r w:rsidR="000138C7">
        <w:t>-</w:t>
      </w:r>
      <w:r w:rsidR="008E4F1E">
        <w:t xml:space="preserve">created project </w:t>
      </w:r>
      <w:r w:rsidR="00E33679">
        <w:t>that follows coding convention</w:t>
      </w:r>
      <w:r w:rsidR="00BE2022">
        <w:t>.</w:t>
      </w:r>
      <w:r w:rsidR="0021679A">
        <w:t xml:space="preserve"> Lastly, the third activity</w:t>
      </w:r>
      <w:r w:rsidR="005A6117">
        <w:t xml:space="preserve"> was about understanding the relationship of</w:t>
      </w:r>
      <w:r w:rsidR="00B50C18">
        <w:t xml:space="preserve"> </w:t>
      </w:r>
      <w:r w:rsidR="00A3489C">
        <w:t>each vector used to represent</w:t>
      </w:r>
      <w:r w:rsidR="00CF35C5">
        <w:t xml:space="preserve"> data.</w:t>
      </w:r>
    </w:p>
    <w:p w14:paraId="17553135" w14:textId="6CD87280" w:rsidR="009153CD" w:rsidRDefault="009153CD" w:rsidP="009153CD">
      <w:pPr>
        <w:jc w:val="center"/>
      </w:pPr>
      <w:r w:rsidRPr="009153CD">
        <w:rPr>
          <w:noProof/>
        </w:rPr>
        <w:lastRenderedPageBreak/>
        <w:drawing>
          <wp:inline distT="0" distB="0" distL="0" distR="0" wp14:anchorId="60711773" wp14:editId="14C0EC38">
            <wp:extent cx="5731510" cy="5974080"/>
            <wp:effectExtent l="0" t="0" r="2540" b="762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7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57B39" w14:textId="7F9F3C2F" w:rsidR="009153CD" w:rsidRDefault="009153CD" w:rsidP="00A2384E">
      <w:pPr>
        <w:pStyle w:val="Caption"/>
        <w:jc w:val="center"/>
      </w:pPr>
      <w:r>
        <w:t xml:space="preserve">Figure </w:t>
      </w:r>
      <w:r w:rsidR="00003A9F">
        <w:fldChar w:fldCharType="begin"/>
      </w:r>
      <w:r w:rsidR="00003A9F">
        <w:instrText xml:space="preserve"> SEQ Figure \* ARABIC </w:instrText>
      </w:r>
      <w:r w:rsidR="00003A9F">
        <w:fldChar w:fldCharType="separate"/>
      </w:r>
      <w:r w:rsidR="00690C49">
        <w:rPr>
          <w:noProof/>
        </w:rPr>
        <w:t>1</w:t>
      </w:r>
      <w:r w:rsidR="00003A9F">
        <w:rPr>
          <w:noProof/>
        </w:rPr>
        <w:fldChar w:fldCharType="end"/>
      </w:r>
      <w:r>
        <w:t xml:space="preserve"> The code executed</w:t>
      </w:r>
    </w:p>
    <w:p w14:paraId="46AD8BBD" w14:textId="77777777" w:rsidR="009153CD" w:rsidRDefault="009153CD" w:rsidP="009153CD">
      <w:pPr>
        <w:jc w:val="center"/>
      </w:pPr>
    </w:p>
    <w:p w14:paraId="5B0DAC58" w14:textId="4003FDA7" w:rsidR="009153CD" w:rsidRDefault="009153CD" w:rsidP="009153CD">
      <w:pPr>
        <w:ind w:firstLine="720"/>
        <w:jc w:val="center"/>
      </w:pPr>
    </w:p>
    <w:p w14:paraId="6390A952" w14:textId="7426B6FF" w:rsidR="00FB5537" w:rsidRDefault="00F0741A" w:rsidP="00A16CD8">
      <w:pPr>
        <w:keepNext/>
        <w:jc w:val="center"/>
      </w:pPr>
      <w:r w:rsidRPr="00F0741A">
        <w:rPr>
          <w:noProof/>
          <w:lang w:eastAsia="zh-CN"/>
        </w:rPr>
        <w:t xml:space="preserve"> </w:t>
      </w:r>
      <w:r w:rsidR="001E1245" w:rsidRPr="001E1245">
        <w:rPr>
          <w:noProof/>
          <w:lang w:eastAsia="zh-CN"/>
        </w:rPr>
        <w:t xml:space="preserve"> </w:t>
      </w:r>
      <w:r w:rsidR="008D5E47" w:rsidRPr="008D5E47">
        <w:rPr>
          <w:noProof/>
          <w:lang w:eastAsia="zh-CN"/>
        </w:rPr>
        <w:t xml:space="preserve"> </w:t>
      </w:r>
      <w:r w:rsidR="000C1D68" w:rsidRPr="000C1D68">
        <w:t xml:space="preserve"> </w:t>
      </w:r>
    </w:p>
    <w:p w14:paraId="434C073B" w14:textId="77777777" w:rsidR="00F85770" w:rsidRPr="00F85770" w:rsidRDefault="00F85770" w:rsidP="00F85770"/>
    <w:p w14:paraId="615BE535" w14:textId="7E13EA98" w:rsidR="00F85770" w:rsidRDefault="00A2384E" w:rsidP="00F85770">
      <w:pPr>
        <w:jc w:val="center"/>
      </w:pPr>
      <w:r w:rsidRPr="00A2384E">
        <w:rPr>
          <w:noProof/>
        </w:rPr>
        <w:lastRenderedPageBreak/>
        <w:drawing>
          <wp:inline distT="0" distB="0" distL="0" distR="0" wp14:anchorId="5123A8D2" wp14:editId="476B6524">
            <wp:extent cx="5731510" cy="56026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0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0B0E" w:rsidRPr="001D0B0E">
        <w:t xml:space="preserve"> </w:t>
      </w:r>
    </w:p>
    <w:p w14:paraId="2EDD9507" w14:textId="496A003D" w:rsidR="00F85770" w:rsidRPr="00F85770" w:rsidRDefault="00F85770" w:rsidP="00210BFD">
      <w:pPr>
        <w:pStyle w:val="Caption"/>
        <w:jc w:val="center"/>
      </w:pPr>
      <w:r>
        <w:t xml:space="preserve">Figure </w:t>
      </w:r>
      <w:r w:rsidR="00210BFD">
        <w:t>2</w:t>
      </w:r>
      <w:r>
        <w:t xml:space="preserve"> </w:t>
      </w:r>
      <w:r w:rsidR="003B43AB">
        <w:t>Sample Output</w:t>
      </w:r>
    </w:p>
    <w:p w14:paraId="31DAFF35" w14:textId="07953946" w:rsidR="00DA16C6" w:rsidRPr="00B86982" w:rsidRDefault="00B66FB9" w:rsidP="00B66FB9">
      <w:pPr>
        <w:jc w:val="both"/>
      </w:pPr>
      <w:r>
        <w:tab/>
      </w:r>
      <w:r w:rsidR="00D253D3" w:rsidRPr="00B86982">
        <w:t>Figure</w:t>
      </w:r>
      <w:r w:rsidR="007E4AC5">
        <w:t>s</w:t>
      </w:r>
      <w:r w:rsidR="00D253D3" w:rsidRPr="00B86982">
        <w:t xml:space="preserve"> </w:t>
      </w:r>
      <w:r w:rsidR="00FA1BEF" w:rsidRPr="00B86982">
        <w:t xml:space="preserve">1 and 2 show the code executed </w:t>
      </w:r>
      <w:r w:rsidR="00460777" w:rsidRPr="00B86982">
        <w:t xml:space="preserve">and the </w:t>
      </w:r>
      <w:r w:rsidR="003B43AB">
        <w:t xml:space="preserve">sample </w:t>
      </w:r>
      <w:r w:rsidR="00460777" w:rsidRPr="00B86982">
        <w:t xml:space="preserve">output </w:t>
      </w:r>
      <w:r w:rsidR="003A7B10">
        <w:t xml:space="preserve">or the </w:t>
      </w:r>
      <w:r w:rsidR="000B7F53" w:rsidRPr="00B86982">
        <w:t>Philippine Eagle Flight Plotter.</w:t>
      </w:r>
      <w:r w:rsidR="009D569B" w:rsidRPr="00B86982">
        <w:t xml:space="preserve"> </w:t>
      </w:r>
      <w:r w:rsidR="00055799" w:rsidRPr="00B86982">
        <w:t xml:space="preserve">The task was to fill </w:t>
      </w:r>
      <w:r w:rsidR="003049CE" w:rsidRPr="00B86982">
        <w:t>in</w:t>
      </w:r>
      <w:r w:rsidR="00055799" w:rsidRPr="00B86982">
        <w:t xml:space="preserve"> the nece</w:t>
      </w:r>
      <w:r w:rsidR="00A43208" w:rsidRPr="00B86982">
        <w:t xml:space="preserve">ssary codes </w:t>
      </w:r>
      <w:r w:rsidR="00ED3E80" w:rsidRPr="00B86982">
        <w:t>to make the function work</w:t>
      </w:r>
      <w:r w:rsidR="00E11DCB" w:rsidRPr="00B86982">
        <w:t xml:space="preserve">s. Three </w:t>
      </w:r>
      <w:r w:rsidR="009F1869" w:rsidRPr="00B86982">
        <w:t>2-D arrays w</w:t>
      </w:r>
      <w:r w:rsidR="008C76CD">
        <w:t>ere</w:t>
      </w:r>
      <w:r w:rsidR="009F1869" w:rsidRPr="00B86982">
        <w:t xml:space="preserve"> created which is assigned into dist1, dist2, and dist3 variable</w:t>
      </w:r>
      <w:r w:rsidR="002C7E82">
        <w:t xml:space="preserve"> from </w:t>
      </w:r>
      <w:r w:rsidR="006C0DE9">
        <w:t xml:space="preserve">the long and </w:t>
      </w:r>
      <w:proofErr w:type="spellStart"/>
      <w:r w:rsidR="006C0DE9">
        <w:t>lat</w:t>
      </w:r>
      <w:proofErr w:type="spellEnd"/>
      <w:r w:rsidR="006C0DE9">
        <w:t xml:space="preserve"> variable</w:t>
      </w:r>
      <w:r w:rsidR="009642D3">
        <w:t xml:space="preserve"> which generates random </w:t>
      </w:r>
      <w:r w:rsidR="00B86E32">
        <w:t>integers</w:t>
      </w:r>
      <w:r w:rsidR="00167B3A" w:rsidRPr="00B86982">
        <w:t xml:space="preserve">. </w:t>
      </w:r>
      <w:r w:rsidR="008818F4" w:rsidRPr="00B86982">
        <w:t xml:space="preserve">In computing the total distance, the </w:t>
      </w:r>
      <w:r w:rsidR="00B058B6" w:rsidRPr="00B86982">
        <w:t xml:space="preserve">computation </w:t>
      </w:r>
      <w:r w:rsidR="00E63916" w:rsidRPr="00B86982">
        <w:t xml:space="preserve">of </w:t>
      </w:r>
      <w:r w:rsidR="008818F4" w:rsidRPr="00B86982">
        <w:t>three arrays w</w:t>
      </w:r>
      <w:r w:rsidR="008C76CD">
        <w:t>as</w:t>
      </w:r>
      <w:r w:rsidR="00E63916" w:rsidRPr="00B86982">
        <w:t xml:space="preserve"> performed </w:t>
      </w:r>
      <w:r w:rsidR="003E4AC4" w:rsidRPr="00B86982">
        <w:t xml:space="preserve">in the </w:t>
      </w:r>
      <w:proofErr w:type="spellStart"/>
      <w:r w:rsidR="003E4AC4" w:rsidRPr="00B86982">
        <w:t>dist_total</w:t>
      </w:r>
      <w:proofErr w:type="spellEnd"/>
      <w:r w:rsidR="003E4AC4" w:rsidRPr="00B86982">
        <w:t xml:space="preserve"> variable</w:t>
      </w:r>
      <w:r w:rsidR="00E30929" w:rsidRPr="00B86982">
        <w:t xml:space="preserve"> therefore, it holds the value of the summation of </w:t>
      </w:r>
      <w:r w:rsidR="004F4790" w:rsidRPr="00B86982">
        <w:t>dist1, dist2, and dist3</w:t>
      </w:r>
      <w:r w:rsidR="00E30929" w:rsidRPr="00B86982">
        <w:t>.</w:t>
      </w:r>
      <w:r w:rsidR="0045643C" w:rsidRPr="00B86982">
        <w:t xml:space="preserve"> The magnitude of </w:t>
      </w:r>
      <w:r w:rsidR="008C76CD">
        <w:t xml:space="preserve">the </w:t>
      </w:r>
      <w:r w:rsidR="0045643C" w:rsidRPr="00B86982">
        <w:t xml:space="preserve">displacement was computed next which is assigned into </w:t>
      </w:r>
      <w:proofErr w:type="spellStart"/>
      <w:r w:rsidR="0045643C" w:rsidRPr="00B86982">
        <w:t>disp</w:t>
      </w:r>
      <w:proofErr w:type="spellEnd"/>
      <w:r w:rsidR="0045643C" w:rsidRPr="00B86982">
        <w:t xml:space="preserve"> variable</w:t>
      </w:r>
      <w:r w:rsidR="00AD0040" w:rsidRPr="00B86982">
        <w:t xml:space="preserve"> and the L2 norm was used</w:t>
      </w:r>
      <w:r w:rsidR="00CD2592" w:rsidRPr="00B86982">
        <w:t xml:space="preserve"> </w:t>
      </w:r>
      <w:r w:rsidR="00CD0763" w:rsidRPr="00B86982">
        <w:t>which is calculated as the square root of the sum of the squared vector value</w:t>
      </w:r>
      <w:r w:rsidR="00E64CC7" w:rsidRPr="00B86982">
        <w:t>s a</w:t>
      </w:r>
      <w:r w:rsidR="00600703" w:rsidRPr="00B86982">
        <w:t>nd exec</w:t>
      </w:r>
      <w:r w:rsidR="008218BC" w:rsidRPr="00B86982">
        <w:t>u</w:t>
      </w:r>
      <w:r w:rsidR="00600703" w:rsidRPr="00B86982">
        <w:t xml:space="preserve">ted using the function </w:t>
      </w:r>
      <w:proofErr w:type="spellStart"/>
      <w:r w:rsidR="00600703" w:rsidRPr="00B86982">
        <w:t>np.linalg.norm</w:t>
      </w:r>
      <w:proofErr w:type="spellEnd"/>
      <w:r w:rsidR="00600703" w:rsidRPr="00B86982">
        <w:t xml:space="preserve"> [1].</w:t>
      </w:r>
      <w:r w:rsidR="00691A95" w:rsidRPr="00B86982">
        <w:t xml:space="preserve"> </w:t>
      </w:r>
      <w:r w:rsidR="008C76CD">
        <w:t>The a</w:t>
      </w:r>
      <w:r w:rsidR="009C4738" w:rsidRPr="00B86982">
        <w:t>ngle of the displacement w</w:t>
      </w:r>
      <w:r w:rsidR="008C76CD">
        <w:t>as</w:t>
      </w:r>
      <w:r w:rsidR="009C4738" w:rsidRPr="00B86982">
        <w:t xml:space="preserve"> calculated next using the</w:t>
      </w:r>
      <w:r w:rsidR="00B86982" w:rsidRPr="00B86982">
        <w:t xml:space="preserve"> </w:t>
      </w:r>
      <w:r w:rsidR="00F33218" w:rsidRPr="00B86982">
        <w:t xml:space="preserve">equation provided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rctan</m:t>
            </m:r>
          </m:fName>
          <m:e>
            <m:r>
              <w:rPr>
                <w:rFonts w:ascii="Cambria Math" w:hAnsi="Cambria Math"/>
              </w:rPr>
              <m:t xml:space="preserve"> 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</m:num>
                  <m:den>
                    <m:r>
                      <m:rPr>
                        <m:sty m:val="p"/>
                      </m:rPr>
                      <w:rPr>
                        <w:rStyle w:val="mi"/>
                        <w:rFonts w:ascii="Cambria Math" w:eastAsiaTheme="majorEastAsia" w:hAnsi="Cambria Math"/>
                      </w:rPr>
                      <m:t>x+α</m:t>
                    </m:r>
                  </m:den>
                </m:f>
                <m:ctrlPr>
                  <w:rPr>
                    <w:rStyle w:val="mi"/>
                    <w:rFonts w:ascii="Cambria Math" w:eastAsiaTheme="majorEastAsia" w:hAnsi="Cambria Math"/>
                  </w:rPr>
                </m:ctrlPr>
              </m:e>
            </m:d>
          </m:e>
        </m:func>
      </m:oMath>
      <w:r w:rsidR="004E707D" w:rsidRPr="00B86982">
        <w:t xml:space="preserve"> </w:t>
      </w:r>
      <w:r w:rsidR="00784472" w:rsidRPr="00B86982">
        <w:t xml:space="preserve">wherein </w:t>
      </w:r>
      <w:r w:rsidR="001C7380">
        <w:t>F</w:t>
      </w:r>
      <w:r w:rsidR="00784472" w:rsidRPr="00B86982">
        <w:t>igure</w:t>
      </w:r>
      <w:r w:rsidR="00DB4396" w:rsidRPr="00B86982">
        <w:t xml:space="preserve"> 1 is equal to </w:t>
      </w:r>
      <w:proofErr w:type="spellStart"/>
      <w:r w:rsidR="00031579" w:rsidRPr="00B86982">
        <w:t>np.arctan</w:t>
      </w:r>
      <w:proofErr w:type="spellEnd"/>
      <w:r w:rsidR="00031579" w:rsidRPr="00B86982">
        <w:t>(</w:t>
      </w:r>
      <w:proofErr w:type="spellStart"/>
      <w:r w:rsidR="00031579" w:rsidRPr="00B86982">
        <w:t>dist_total</w:t>
      </w:r>
      <w:proofErr w:type="spellEnd"/>
      <w:r w:rsidR="007E7546" w:rsidRPr="00B86982">
        <w:t>[</w:t>
      </w:r>
      <w:r w:rsidR="00031579" w:rsidRPr="00B86982">
        <w:t>1</w:t>
      </w:r>
      <w:r w:rsidR="007E7546" w:rsidRPr="00B86982">
        <w:t>]</w:t>
      </w:r>
      <w:r w:rsidR="00031579" w:rsidRPr="00B86982">
        <w:t>/</w:t>
      </w:r>
      <w:r w:rsidR="00781251">
        <w:t>(</w:t>
      </w:r>
      <w:proofErr w:type="spellStart"/>
      <w:r w:rsidR="007E7546" w:rsidRPr="00B86982">
        <w:t>dist_total</w:t>
      </w:r>
      <w:proofErr w:type="spellEnd"/>
      <w:r w:rsidR="007E7546" w:rsidRPr="00B86982">
        <w:t>[0]</w:t>
      </w:r>
      <w:r w:rsidR="001D0B0E">
        <w:t>+</w:t>
      </w:r>
      <w:r w:rsidR="00B82162">
        <w:t>alpha</w:t>
      </w:r>
      <w:r w:rsidR="00781251">
        <w:t>)</w:t>
      </w:r>
      <w:r w:rsidR="007E7546" w:rsidRPr="00B86982">
        <w:t>)</w:t>
      </w:r>
      <w:r w:rsidR="00784472" w:rsidRPr="00B86982">
        <w:t xml:space="preserve"> </w:t>
      </w:r>
      <w:r w:rsidR="004E707D" w:rsidRPr="00B86982">
        <w:t>and</w:t>
      </w:r>
      <w:r w:rsidR="003374A0">
        <w:t xml:space="preserve"> </w:t>
      </w:r>
      <w:r w:rsidR="004E707D" w:rsidRPr="00B86982">
        <w:t xml:space="preserve">it </w:t>
      </w:r>
      <w:r w:rsidR="004E707D" w:rsidRPr="00B86982">
        <w:lastRenderedPageBreak/>
        <w:t>was assigned to theta variable</w:t>
      </w:r>
      <w:r w:rsidR="004A0BE6" w:rsidRPr="00B86982">
        <w:t xml:space="preserve"> wherein after getting the result, the value of theta</w:t>
      </w:r>
      <w:r w:rsidR="00AD6B7D" w:rsidRPr="00B86982">
        <w:t xml:space="preserve"> was converted into degrees using</w:t>
      </w:r>
      <w:r w:rsidR="003276A2" w:rsidRPr="00B86982">
        <w:t xml:space="preserve"> the code provided </w:t>
      </w:r>
      <w:proofErr w:type="spellStart"/>
      <w:r w:rsidR="003276A2" w:rsidRPr="00B86982">
        <w:t>np.degrees</w:t>
      </w:r>
      <w:proofErr w:type="spellEnd"/>
      <w:r w:rsidR="003276A2" w:rsidRPr="00B86982">
        <w:t xml:space="preserve"> from the </w:t>
      </w:r>
      <w:proofErr w:type="spellStart"/>
      <w:r w:rsidR="003276A2" w:rsidRPr="00B86982">
        <w:t>Numpy</w:t>
      </w:r>
      <w:proofErr w:type="spellEnd"/>
      <w:r w:rsidR="003276A2" w:rsidRPr="00B86982">
        <w:t xml:space="preserve"> library.</w:t>
      </w:r>
    </w:p>
    <w:p w14:paraId="490E72B6" w14:textId="0014625F" w:rsidR="00BC237D" w:rsidRDefault="00BC237D" w:rsidP="00B66FB9">
      <w:pPr>
        <w:jc w:val="both"/>
      </w:pPr>
      <w:r>
        <w:tab/>
      </w:r>
    </w:p>
    <w:p w14:paraId="290E90BC" w14:textId="49F4E8EB" w:rsidR="00BC237D" w:rsidRDefault="00BC237D" w:rsidP="00B66FB9">
      <w:pPr>
        <w:jc w:val="both"/>
      </w:pPr>
      <w:r>
        <w:tab/>
        <w:t xml:space="preserve">Proceeding to </w:t>
      </w:r>
      <w:r w:rsidR="008C76CD">
        <w:t xml:space="preserve">the </w:t>
      </w:r>
      <w:r>
        <w:t>plotting of vectors</w:t>
      </w:r>
      <w:r w:rsidR="001C6CB1">
        <w:t>,</w:t>
      </w:r>
      <w:r w:rsidR="00E50733">
        <w:t xml:space="preserve"> </w:t>
      </w:r>
      <w:proofErr w:type="spellStart"/>
      <w:proofErr w:type="gramStart"/>
      <w:r w:rsidR="00D43964">
        <w:t>plt.quiver</w:t>
      </w:r>
      <w:proofErr w:type="spellEnd"/>
      <w:proofErr w:type="gramEnd"/>
      <w:r w:rsidR="00E3549B">
        <w:t xml:space="preserve"> was used</w:t>
      </w:r>
      <w:r w:rsidR="00541F6F">
        <w:t xml:space="preserve"> because it </w:t>
      </w:r>
      <w:r w:rsidR="00AE02AB">
        <w:t>plot</w:t>
      </w:r>
      <w:r w:rsidR="008C76CD">
        <w:t>s</w:t>
      </w:r>
      <w:r w:rsidR="00AE02AB">
        <w:t xml:space="preserve"> a 2D field of arrows based on the</w:t>
      </w:r>
      <w:r w:rsidR="00D74404">
        <w:t xml:space="preserve"> parameter</w:t>
      </w:r>
      <w:r w:rsidR="00BC45B5">
        <w:t xml:space="preserve"> provided [2]. </w:t>
      </w:r>
      <w:r w:rsidR="00041362">
        <w:t>As shown in Figure 1, the first</w:t>
      </w:r>
      <w:r w:rsidR="00E661D8">
        <w:t xml:space="preserve"> vector </w:t>
      </w:r>
      <w:r w:rsidR="001F005B">
        <w:t xml:space="preserve">was plotted using the line of code </w:t>
      </w:r>
      <w:r w:rsidR="002D5F6C">
        <w:t>that include</w:t>
      </w:r>
      <w:r w:rsidR="008C76CD">
        <w:t>s</w:t>
      </w:r>
      <w:r w:rsidR="002D5F6C">
        <w:t xml:space="preserve"> </w:t>
      </w:r>
      <w:proofErr w:type="spellStart"/>
      <w:r w:rsidR="002D5F6C" w:rsidRPr="002D5F6C">
        <w:t>plt.quiver</w:t>
      </w:r>
      <w:proofErr w:type="spellEnd"/>
      <w:r w:rsidR="00D06B52">
        <w:t xml:space="preserve"> </w:t>
      </w:r>
      <w:r w:rsidR="002D5F6C" w:rsidRPr="002D5F6C">
        <w:t>(0,0, dist1[0], dist1[1]</w:t>
      </w:r>
      <w:r w:rsidR="00D06B52">
        <w:t xml:space="preserve">) this is the parameter used to identify the location of </w:t>
      </w:r>
      <w:r w:rsidR="008C76CD">
        <w:t xml:space="preserve">the </w:t>
      </w:r>
      <w:r w:rsidR="00D06B52">
        <w:t>arrow</w:t>
      </w:r>
      <w:r w:rsidR="00763D5F">
        <w:t>, the 0,0 is the origin of the tail of the arrow while the</w:t>
      </w:r>
      <w:r w:rsidR="00F32FF3">
        <w:t xml:space="preserve"> </w:t>
      </w:r>
      <w:r w:rsidR="00763D5F">
        <w:t>dist1[0]</w:t>
      </w:r>
      <w:r w:rsidR="00F32FF3">
        <w:t xml:space="preserve"> and the </w:t>
      </w:r>
      <w:proofErr w:type="spellStart"/>
      <w:r w:rsidR="00F32FF3">
        <w:t>dist</w:t>
      </w:r>
      <w:proofErr w:type="spellEnd"/>
      <w:r w:rsidR="00F32FF3">
        <w:t>[1] is the head of the arrow.</w:t>
      </w:r>
      <w:r w:rsidR="00951094">
        <w:t xml:space="preserve"> The code that follows </w:t>
      </w:r>
      <w:r w:rsidR="00DC3BD6">
        <w:t xml:space="preserve">this is for the modification of how the arrow will look </w:t>
      </w:r>
      <w:r w:rsidR="00B67EED">
        <w:t>and</w:t>
      </w:r>
      <w:r w:rsidR="00F036AF">
        <w:t xml:space="preserve"> the code needed for the legend of the graph. </w:t>
      </w:r>
      <w:r w:rsidR="008C76CD">
        <w:t>The s</w:t>
      </w:r>
      <w:r w:rsidR="00F036AF">
        <w:t>ame concept was used in plotting the</w:t>
      </w:r>
      <w:r w:rsidR="00C12B96">
        <w:t xml:space="preserve"> second vector and for the third, the addition of the </w:t>
      </w:r>
      <w:r w:rsidR="00024271">
        <w:t xml:space="preserve">first vector and the second is used </w:t>
      </w:r>
      <w:r w:rsidR="00F763B4">
        <w:t xml:space="preserve">as the </w:t>
      </w:r>
      <w:r w:rsidR="00024271">
        <w:t xml:space="preserve">origin </w:t>
      </w:r>
      <w:r w:rsidR="00F763B4">
        <w:t>of the tail and</w:t>
      </w:r>
      <w:r w:rsidR="00B07D87">
        <w:t xml:space="preserve"> still used its </w:t>
      </w:r>
      <w:r w:rsidR="00ED2ED2">
        <w:t>value dis</w:t>
      </w:r>
      <w:r w:rsidR="000E07DF">
        <w:t xml:space="preserve">t3[0] and dist3[1] for its </w:t>
      </w:r>
      <w:r w:rsidR="00A71476">
        <w:t>arrowhead.</w:t>
      </w:r>
      <w:r w:rsidR="00383207">
        <w:t xml:space="preserve"> The displacement </w:t>
      </w:r>
      <w:r w:rsidR="007B69BB">
        <w:t>was plotted</w:t>
      </w:r>
      <w:r w:rsidR="006A39D0">
        <w:t xml:space="preserve"> using the values of variable </w:t>
      </w:r>
      <w:proofErr w:type="spellStart"/>
      <w:r w:rsidR="006A39D0">
        <w:t>dist_total</w:t>
      </w:r>
      <w:proofErr w:type="spellEnd"/>
      <w:r w:rsidR="006A39D0">
        <w:t xml:space="preserve"> </w:t>
      </w:r>
      <w:r w:rsidR="00726BF6">
        <w:t xml:space="preserve">and </w:t>
      </w:r>
      <w:r w:rsidR="00016D97">
        <w:t>in</w:t>
      </w:r>
      <w:r w:rsidR="00726BF6">
        <w:t xml:space="preserve"> the</w:t>
      </w:r>
      <w:r w:rsidR="00016D97">
        <w:t xml:space="preserve"> same line of</w:t>
      </w:r>
      <w:r w:rsidR="00726BF6">
        <w:t xml:space="preserve"> code</w:t>
      </w:r>
      <w:r w:rsidR="008C76CD">
        <w:t>,</w:t>
      </w:r>
      <w:r w:rsidR="00726BF6">
        <w:t xml:space="preserve"> for the legend</w:t>
      </w:r>
      <w:r w:rsidR="008C76CD">
        <w:t>,</w:t>
      </w:r>
      <w:r w:rsidR="005A555F">
        <w:t xml:space="preserve"> it</w:t>
      </w:r>
      <w:r w:rsidR="00726BF6">
        <w:t xml:space="preserve"> includes the </w:t>
      </w:r>
      <w:r w:rsidR="00A40679">
        <w:t>variable theta or the degree.</w:t>
      </w:r>
      <w:r w:rsidR="00882466">
        <w:t xml:space="preserve"> </w:t>
      </w:r>
      <w:r w:rsidR="001D556F">
        <w:t xml:space="preserve">The </w:t>
      </w:r>
      <w:proofErr w:type="spellStart"/>
      <w:proofErr w:type="gramStart"/>
      <w:r w:rsidR="001D556F">
        <w:t>plt.legend</w:t>
      </w:r>
      <w:proofErr w:type="spellEnd"/>
      <w:proofErr w:type="gramEnd"/>
      <w:r w:rsidR="001D556F">
        <w:t>() show</w:t>
      </w:r>
      <w:r w:rsidR="008C76CD">
        <w:t>s</w:t>
      </w:r>
      <w:r w:rsidR="001D556F">
        <w:t xml:space="preserve"> the legend at the </w:t>
      </w:r>
      <w:r w:rsidR="002079DC">
        <w:t xml:space="preserve">right top side of the graph as shown in Figure </w:t>
      </w:r>
      <w:r w:rsidR="000E4342">
        <w:t>2</w:t>
      </w:r>
      <w:r w:rsidR="002079DC">
        <w:t xml:space="preserve"> and the </w:t>
      </w:r>
      <w:proofErr w:type="spellStart"/>
      <w:r w:rsidR="002079DC">
        <w:t>plt.show</w:t>
      </w:r>
      <w:proofErr w:type="spellEnd"/>
      <w:r w:rsidR="002079DC">
        <w:t xml:space="preserve">() show </w:t>
      </w:r>
      <w:r w:rsidR="00326ACE">
        <w:t xml:space="preserve">what is inside the </w:t>
      </w:r>
      <w:proofErr w:type="spellStart"/>
      <w:r w:rsidR="00326ACE">
        <w:t>plt</w:t>
      </w:r>
      <w:proofErr w:type="spellEnd"/>
      <w:r w:rsidR="00A44D93">
        <w:t xml:space="preserve"> </w:t>
      </w:r>
      <w:r w:rsidR="00326ACE">
        <w:t>or the vectors plotted in the canvas.</w:t>
      </w:r>
      <w:r w:rsidR="009443B4">
        <w:t xml:space="preserve"> Lastly,</w:t>
      </w:r>
      <w:r w:rsidR="002A012C">
        <w:t xml:space="preserve"> the </w:t>
      </w:r>
      <w:proofErr w:type="spellStart"/>
      <w:r w:rsidR="002A012C">
        <w:t>track</w:t>
      </w:r>
      <w:r w:rsidR="00016D97">
        <w:t>_</w:t>
      </w:r>
      <w:r w:rsidR="002A012C">
        <w:t>eagle</w:t>
      </w:r>
      <w:proofErr w:type="spellEnd"/>
      <w:r w:rsidR="002A012C">
        <w:t>(</w:t>
      </w:r>
      <w:proofErr w:type="spellStart"/>
      <w:r w:rsidR="002A012C">
        <w:t>make_figs</w:t>
      </w:r>
      <w:proofErr w:type="spellEnd"/>
      <w:r w:rsidR="002A012C">
        <w:t>=True)</w:t>
      </w:r>
      <w:r w:rsidR="001F38A3">
        <w:t xml:space="preserve"> is the one </w:t>
      </w:r>
      <w:r w:rsidR="008C76CD">
        <w:t xml:space="preserve">that </w:t>
      </w:r>
      <w:r w:rsidR="001F38A3">
        <w:t xml:space="preserve">confirms if the saving of </w:t>
      </w:r>
      <w:r w:rsidR="008C76CD">
        <w:t xml:space="preserve">the </w:t>
      </w:r>
      <w:r w:rsidR="001F38A3">
        <w:t xml:space="preserve">graph into </w:t>
      </w:r>
      <w:r w:rsidR="008C76CD">
        <w:t xml:space="preserve">an </w:t>
      </w:r>
      <w:r w:rsidR="001F38A3">
        <w:t xml:space="preserve">image will be </w:t>
      </w:r>
      <w:r w:rsidR="00981EEA">
        <w:t>executed</w:t>
      </w:r>
      <w:r w:rsidR="00043E1F">
        <w:t xml:space="preserve"> so, if it was set to False then no image will be saved.</w:t>
      </w:r>
    </w:p>
    <w:p w14:paraId="791B4ECA" w14:textId="5F11F673" w:rsidR="00B27475" w:rsidRDefault="00B27475" w:rsidP="00B66FB9">
      <w:pPr>
        <w:jc w:val="both"/>
      </w:pPr>
    </w:p>
    <w:p w14:paraId="4F288B25" w14:textId="616EDD76" w:rsidR="00B27475" w:rsidRDefault="00B27475" w:rsidP="00B66FB9">
      <w:pPr>
        <w:jc w:val="both"/>
      </w:pPr>
    </w:p>
    <w:p w14:paraId="7532DB98" w14:textId="3B1F4D5B" w:rsidR="00B27475" w:rsidRDefault="00B27475" w:rsidP="00B66FB9">
      <w:pPr>
        <w:jc w:val="both"/>
      </w:pPr>
    </w:p>
    <w:p w14:paraId="3AE76EB5" w14:textId="5B8ED6A4" w:rsidR="00B27475" w:rsidRDefault="00B27475" w:rsidP="00B66FB9">
      <w:pPr>
        <w:jc w:val="both"/>
      </w:pPr>
    </w:p>
    <w:p w14:paraId="11CD36F6" w14:textId="08C225A1" w:rsidR="00B27475" w:rsidRDefault="00B27475" w:rsidP="00B66FB9">
      <w:pPr>
        <w:jc w:val="both"/>
      </w:pPr>
    </w:p>
    <w:p w14:paraId="1B2A560D" w14:textId="4233EBEB" w:rsidR="00B27475" w:rsidRDefault="00B27475" w:rsidP="00B66FB9">
      <w:pPr>
        <w:jc w:val="both"/>
      </w:pPr>
    </w:p>
    <w:p w14:paraId="1FF9099A" w14:textId="05247328" w:rsidR="00B27475" w:rsidRDefault="00B27475" w:rsidP="00B66FB9">
      <w:pPr>
        <w:jc w:val="both"/>
      </w:pPr>
    </w:p>
    <w:p w14:paraId="62628332" w14:textId="77777777" w:rsidR="00B27475" w:rsidRDefault="00B27475" w:rsidP="00B66FB9">
      <w:pPr>
        <w:jc w:val="both"/>
      </w:pPr>
    </w:p>
    <w:p w14:paraId="605FF522" w14:textId="6B142303" w:rsidR="008438C1" w:rsidRDefault="00B27475" w:rsidP="002204A3">
      <w:pPr>
        <w:jc w:val="center"/>
      </w:pPr>
      <w:r w:rsidRPr="00B27475">
        <w:rPr>
          <w:noProof/>
        </w:rPr>
        <w:lastRenderedPageBreak/>
        <w:drawing>
          <wp:inline distT="0" distB="0" distL="0" distR="0" wp14:anchorId="2158339E" wp14:editId="06B50F2F">
            <wp:extent cx="5731510" cy="277622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0E2D4" w14:textId="785001CF" w:rsidR="002204A3" w:rsidRDefault="002204A3" w:rsidP="002204A3">
      <w:pPr>
        <w:pStyle w:val="Caption"/>
        <w:jc w:val="center"/>
      </w:pPr>
      <w:r>
        <w:t xml:space="preserve">Figure 3 The </w:t>
      </w:r>
      <w:r w:rsidR="00725134">
        <w:t>c</w:t>
      </w:r>
      <w:r>
        <w:t xml:space="preserve">ode </w:t>
      </w:r>
      <w:r w:rsidR="00725134">
        <w:t>e</w:t>
      </w:r>
      <w:r>
        <w:t>xecuted</w:t>
      </w:r>
      <w:r w:rsidR="000409DE">
        <w:t xml:space="preserve"> </w:t>
      </w:r>
      <w:r w:rsidR="00725134">
        <w:t>a</w:t>
      </w:r>
      <w:r w:rsidR="000409DE">
        <w:t xml:space="preserve">nd </w:t>
      </w:r>
      <w:r w:rsidR="00725134">
        <w:t>o</w:t>
      </w:r>
      <w:r w:rsidR="00074C5B">
        <w:t>utput</w:t>
      </w:r>
    </w:p>
    <w:p w14:paraId="30624A93" w14:textId="27357B9D" w:rsidR="00B27475" w:rsidRDefault="00B27475" w:rsidP="00B27475">
      <w:pPr>
        <w:jc w:val="both"/>
      </w:pPr>
      <w:r>
        <w:tab/>
      </w:r>
      <w:r w:rsidR="0026352E">
        <w:t xml:space="preserve">Figure 3 shows the </w:t>
      </w:r>
      <w:r w:rsidR="00442E7E">
        <w:t xml:space="preserve">organized </w:t>
      </w:r>
      <w:proofErr w:type="spellStart"/>
      <w:r w:rsidR="00442E7E">
        <w:t>eagle_kinematics</w:t>
      </w:r>
      <w:proofErr w:type="spellEnd"/>
      <w:r w:rsidR="00210693">
        <w:t xml:space="preserve"> function that computes the distance traveled </w:t>
      </w:r>
      <w:r w:rsidR="00BE59DA">
        <w:t xml:space="preserve">by </w:t>
      </w:r>
      <w:r w:rsidR="006B11E5">
        <w:t xml:space="preserve">the </w:t>
      </w:r>
      <w:r w:rsidR="00BE59DA">
        <w:t>eagle.</w:t>
      </w:r>
      <w:r w:rsidR="00144B33">
        <w:t xml:space="preserve"> The equations used are </w:t>
      </w:r>
      <m:oMath>
        <m:r>
          <w:rPr>
            <w:rFonts w:ascii="Cambria Math" w:hAnsi="Cambria Math"/>
          </w:rPr>
          <m:t xml:space="preserve">distance =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elocity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ime</m:t>
            </m:r>
          </m:e>
        </m:d>
      </m:oMath>
      <w:r w:rsidR="00CE1C54">
        <w:t xml:space="preserve"> and </w:t>
      </w:r>
      <m:oMath>
        <m:r>
          <w:rPr>
            <w:rFonts w:ascii="Cambria Math" w:hAnsi="Cambria Math"/>
          </w:rPr>
          <m:t>distance = distance1 + distance2 +..</m:t>
        </m:r>
      </m:oMath>
      <w:r w:rsidR="00EE11C2">
        <w:t xml:space="preserve">. </w:t>
      </w:r>
      <w:r w:rsidR="000D7DDF">
        <w:t xml:space="preserve">To begin, the </w:t>
      </w:r>
      <w:proofErr w:type="spellStart"/>
      <w:r w:rsidR="000D7DDF">
        <w:t>req_shape</w:t>
      </w:r>
      <w:proofErr w:type="spellEnd"/>
      <w:r w:rsidR="000D7DDF">
        <w:t xml:space="preserve"> = 4 set</w:t>
      </w:r>
      <w:r w:rsidR="00A16340">
        <w:t xml:space="preserve"> an array that ha</w:t>
      </w:r>
      <w:r w:rsidR="00824159">
        <w:t>s</w:t>
      </w:r>
      <w:r w:rsidR="00A16340">
        <w:t xml:space="preserve"> 4 elements </w:t>
      </w:r>
      <w:r w:rsidR="005168B6">
        <w:t>or set the shape into</w:t>
      </w:r>
      <w:r w:rsidR="005E1F82">
        <w:t xml:space="preserve"> 4</w:t>
      </w:r>
      <w:r w:rsidR="005168B6">
        <w:t xml:space="preserve"> </w:t>
      </w:r>
      <w:r w:rsidR="00A16340">
        <w:t xml:space="preserve">and </w:t>
      </w:r>
      <w:r w:rsidR="00824159">
        <w:t xml:space="preserve">it was followed by the </w:t>
      </w:r>
      <w:r w:rsidR="00B8791C">
        <w:t xml:space="preserve">creation of </w:t>
      </w:r>
      <w:r w:rsidR="00824159">
        <w:t>shape3 and shape2</w:t>
      </w:r>
      <w:r w:rsidR="00A37750">
        <w:t xml:space="preserve"> variables</w:t>
      </w:r>
      <w:r w:rsidR="00824159">
        <w:t xml:space="preserve"> </w:t>
      </w:r>
      <w:r w:rsidR="00A37750">
        <w:t xml:space="preserve">that </w:t>
      </w:r>
      <w:r w:rsidR="00FA6C43">
        <w:t>return</w:t>
      </w:r>
      <w:r w:rsidR="00B8791C">
        <w:t>s</w:t>
      </w:r>
      <w:r w:rsidR="00A37750">
        <w:t xml:space="preserve"> an array </w:t>
      </w:r>
      <w:r w:rsidR="00842B75">
        <w:t xml:space="preserve">of zeros since </w:t>
      </w:r>
      <w:proofErr w:type="spellStart"/>
      <w:r w:rsidR="00842B75">
        <w:t>np.zeros</w:t>
      </w:r>
      <w:proofErr w:type="spellEnd"/>
      <w:r w:rsidR="00842B75">
        <w:t xml:space="preserve"> are used</w:t>
      </w:r>
      <w:r w:rsidR="001E78F9">
        <w:t xml:space="preserve">. The </w:t>
      </w:r>
      <w:proofErr w:type="spellStart"/>
      <w:r w:rsidR="001E78F9">
        <w:t>eagle_time</w:t>
      </w:r>
      <w:proofErr w:type="spellEnd"/>
      <w:r w:rsidR="001E78F9">
        <w:t xml:space="preserve"> or the first array with 4 elements was created</w:t>
      </w:r>
      <w:r w:rsidR="00AC5EC1">
        <w:t xml:space="preserve"> </w:t>
      </w:r>
      <w:r w:rsidR="006D6889">
        <w:t xml:space="preserve">by getting the value of </w:t>
      </w:r>
      <w:r w:rsidR="00184ADA">
        <w:t>‘</w:t>
      </w:r>
      <w:r w:rsidR="006D6889">
        <w:t>t</w:t>
      </w:r>
      <w:r w:rsidR="00184ADA">
        <w:t>’</w:t>
      </w:r>
      <w:r w:rsidR="006D6889">
        <w:t xml:space="preserve"> which in this case was set to </w:t>
      </w:r>
      <w:r w:rsidR="006935AD">
        <w:t>2</w:t>
      </w:r>
      <w:r w:rsidR="00CE6290">
        <w:t xml:space="preserve"> by</w:t>
      </w:r>
      <w:r w:rsidR="00DE1E91">
        <w:t xml:space="preserve"> </w:t>
      </w:r>
      <w:r w:rsidR="00CE6290">
        <w:t xml:space="preserve">passing as an argument when calling the </w:t>
      </w:r>
      <w:proofErr w:type="spellStart"/>
      <w:r w:rsidR="00E2360D">
        <w:t>eagle_kinematics</w:t>
      </w:r>
      <w:proofErr w:type="spellEnd"/>
      <w:r w:rsidR="00E2360D">
        <w:t xml:space="preserve"> function</w:t>
      </w:r>
      <w:r w:rsidR="006935AD">
        <w:t xml:space="preserve"> and </w:t>
      </w:r>
      <w:r w:rsidR="00B55F1A">
        <w:t xml:space="preserve">when it was substituted </w:t>
      </w:r>
      <w:r w:rsidR="006935AD">
        <w:t xml:space="preserve">to the </w:t>
      </w:r>
      <w:r w:rsidR="00986BAD">
        <w:t xml:space="preserve">‘t’ in </w:t>
      </w:r>
      <w:r w:rsidR="00222908">
        <w:t>the line of operation</w:t>
      </w:r>
      <w:r w:rsidR="005C10CB">
        <w:t xml:space="preserve"> provided</w:t>
      </w:r>
      <w:r w:rsidR="00184ADA">
        <w:t xml:space="preserve"> </w:t>
      </w:r>
      <w:r w:rsidR="00222908">
        <w:t>it</w:t>
      </w:r>
      <w:r w:rsidR="002B7D3C">
        <w:t xml:space="preserve"> </w:t>
      </w:r>
      <w:r w:rsidR="00184ADA">
        <w:t xml:space="preserve">results </w:t>
      </w:r>
      <w:r w:rsidR="00B4475C">
        <w:t>in</w:t>
      </w:r>
      <w:r w:rsidR="00184ADA">
        <w:t xml:space="preserve"> [8 4 2 1]</w:t>
      </w:r>
      <w:r w:rsidR="00F72783">
        <w:t xml:space="preserve">. The if statement in Figure 3 checks if the </w:t>
      </w:r>
      <w:r w:rsidR="00C51264">
        <w:t>number of element</w:t>
      </w:r>
      <w:r w:rsidR="00906E2C">
        <w:t>s</w:t>
      </w:r>
      <w:r w:rsidR="00C51264">
        <w:t xml:space="preserve"> of </w:t>
      </w:r>
      <w:r w:rsidR="00751FC9">
        <w:t xml:space="preserve">the </w:t>
      </w:r>
      <w:r w:rsidR="00C51264">
        <w:t xml:space="preserve">velocity variable </w:t>
      </w:r>
      <w:r w:rsidR="00906E2C">
        <w:t>is</w:t>
      </w:r>
      <w:r w:rsidR="00C1483F">
        <w:t xml:space="preserve"> equal to the </w:t>
      </w:r>
      <w:proofErr w:type="spellStart"/>
      <w:r w:rsidR="00C1483F">
        <w:t>req_shape</w:t>
      </w:r>
      <w:proofErr w:type="spellEnd"/>
      <w:r w:rsidR="00C1483F">
        <w:t xml:space="preserve"> which has </w:t>
      </w:r>
      <w:r w:rsidR="00B95404">
        <w:t>a shape of 4</w:t>
      </w:r>
      <w:r w:rsidR="00C1483F">
        <w:t>.</w:t>
      </w:r>
      <w:r w:rsidR="00ED0ECD">
        <w:t xml:space="preserve"> Besides,</w:t>
      </w:r>
      <w:r w:rsidR="00FA0109">
        <w:t xml:space="preserve"> </w:t>
      </w:r>
      <w:r w:rsidR="00ED0ECD">
        <w:t>t</w:t>
      </w:r>
      <w:r w:rsidR="00FA0109">
        <w:t>he variable velocity1 passed</w:t>
      </w:r>
      <w:r w:rsidR="008C049F">
        <w:t xml:space="preserve"> its value to velocity since it is used as an argument in calling the </w:t>
      </w:r>
      <w:proofErr w:type="spellStart"/>
      <w:r w:rsidR="008C049F">
        <w:t>eagle_kinematics</w:t>
      </w:r>
      <w:proofErr w:type="spellEnd"/>
      <w:r w:rsidR="008C049F">
        <w:t xml:space="preserve"> f</w:t>
      </w:r>
      <w:r w:rsidR="00ED0ECD">
        <w:t>u</w:t>
      </w:r>
      <w:r w:rsidR="008C049F">
        <w:t>nction.</w:t>
      </w:r>
      <w:r w:rsidR="0005061C">
        <w:t xml:space="preserve"> Therefore,</w:t>
      </w:r>
      <w:r w:rsidR="00D2368A">
        <w:t xml:space="preserve"> </w:t>
      </w:r>
      <w:r w:rsidR="0005061C">
        <w:t>the velocity now has 4 elements too and equal to the shap</w:t>
      </w:r>
      <w:r w:rsidR="00DA67F7">
        <w:t xml:space="preserve">e or </w:t>
      </w:r>
      <w:proofErr w:type="spellStart"/>
      <w:r w:rsidR="00DA67F7">
        <w:t>req_shape</w:t>
      </w:r>
      <w:proofErr w:type="spellEnd"/>
      <w:r w:rsidR="00DA67F7">
        <w:t>. The next line</w:t>
      </w:r>
      <w:r w:rsidR="00D2368A">
        <w:t xml:space="preserve"> </w:t>
      </w:r>
      <w:r w:rsidR="00DA67F7">
        <w:t>of code is for</w:t>
      </w:r>
      <w:r w:rsidR="00D2368A">
        <w:t xml:space="preserve"> making </w:t>
      </w:r>
      <w:r w:rsidR="002D68CE">
        <w:t xml:space="preserve">the </w:t>
      </w:r>
      <w:r w:rsidR="00D2368A">
        <w:t>second array of velocity</w:t>
      </w:r>
      <w:r w:rsidR="006A592D">
        <w:t>.</w:t>
      </w:r>
      <w:r w:rsidR="00CA0F34">
        <w:t xml:space="preserve"> The velocity2</w:t>
      </w:r>
      <w:r w:rsidR="007120B1">
        <w:t xml:space="preserve"> variable created an array with 3 elements by </w:t>
      </w:r>
      <w:r w:rsidR="005237F2">
        <w:t>multiplying to 3 the first element of variable velocity</w:t>
      </w:r>
      <w:r w:rsidR="00192E0A">
        <w:t xml:space="preserve">1 or the 2 which results </w:t>
      </w:r>
      <w:r w:rsidR="00BF601A">
        <w:t>in</w:t>
      </w:r>
      <w:r w:rsidR="00192E0A">
        <w:t xml:space="preserve"> 6 and multiplying t</w:t>
      </w:r>
      <w:r w:rsidR="00E65D98">
        <w:t xml:space="preserve">o 2 the second element of variable velocity1 or the 1 which results </w:t>
      </w:r>
      <w:r w:rsidR="00BF601A">
        <w:t>in</w:t>
      </w:r>
      <w:r w:rsidR="002B0FD3">
        <w:t xml:space="preserve"> 2 and lastly, getting the third element of the variable velocity1 or the number </w:t>
      </w:r>
      <w:r w:rsidR="006E0F2B">
        <w:t>3. Overall, the velocity</w:t>
      </w:r>
      <w:r w:rsidR="009571EE">
        <w:t>2</w:t>
      </w:r>
      <w:r w:rsidR="006E0F2B">
        <w:t xml:space="preserve"> now ha</w:t>
      </w:r>
      <w:r w:rsidR="009571EE">
        <w:t>s</w:t>
      </w:r>
      <w:r w:rsidR="006E0F2B">
        <w:t xml:space="preserve"> [6 2 3]</w:t>
      </w:r>
      <w:r w:rsidR="005B59F1">
        <w:t>.</w:t>
      </w:r>
      <w:r w:rsidR="009571EE">
        <w:t xml:space="preserve"> </w:t>
      </w:r>
      <w:r w:rsidR="00EA7490">
        <w:t xml:space="preserve">Next, </w:t>
      </w:r>
      <w:r w:rsidR="009571EE">
        <w:t>velocity</w:t>
      </w:r>
      <w:r w:rsidR="00EA7490">
        <w:t>3 created an array with 2 elements by multiplying to 2</w:t>
      </w:r>
      <w:r w:rsidR="00B4475C">
        <w:t xml:space="preserve"> the first element of velocity2 or the 6 and </w:t>
      </w:r>
      <w:r w:rsidR="00BC072C">
        <w:t>getting its second element which results in [12 2]. Now, the</w:t>
      </w:r>
      <w:r w:rsidR="0097224C">
        <w:t xml:space="preserve"> set of velocities are</w:t>
      </w:r>
      <w:r w:rsidR="00F92391">
        <w:t xml:space="preserve"> present,</w:t>
      </w:r>
      <w:r w:rsidR="00524643">
        <w:t xml:space="preserve"> and the computation of di</w:t>
      </w:r>
      <w:r w:rsidR="00E131F0">
        <w:t>s</w:t>
      </w:r>
      <w:r w:rsidR="00524643">
        <w:t xml:space="preserve">tance </w:t>
      </w:r>
      <w:r w:rsidR="00E131F0">
        <w:t>is</w:t>
      </w:r>
      <w:r w:rsidR="00524643">
        <w:t xml:space="preserve"> possible by m</w:t>
      </w:r>
      <w:r w:rsidR="00E131F0">
        <w:t xml:space="preserve">anipulating the array of </w:t>
      </w:r>
      <w:proofErr w:type="spellStart"/>
      <w:r w:rsidR="00E131F0">
        <w:t>eagle_time</w:t>
      </w:r>
      <w:proofErr w:type="spellEnd"/>
      <w:r w:rsidR="00314855">
        <w:t xml:space="preserve"> to match the number of elements for each </w:t>
      </w:r>
      <w:r w:rsidR="00F11DA5">
        <w:t>set of velocities.</w:t>
      </w:r>
      <w:r w:rsidR="00551217">
        <w:t xml:space="preserve"> The values of </w:t>
      </w:r>
      <w:proofErr w:type="spellStart"/>
      <w:r w:rsidR="00551217">
        <w:t>eagle_time</w:t>
      </w:r>
      <w:proofErr w:type="spellEnd"/>
      <w:r w:rsidR="00551217">
        <w:t xml:space="preserve"> w</w:t>
      </w:r>
      <w:r w:rsidR="002F366A">
        <w:t>ere</w:t>
      </w:r>
      <w:r w:rsidR="00551217">
        <w:t xml:space="preserve"> sliced to match the number of elements</w:t>
      </w:r>
      <w:r w:rsidR="002E718D">
        <w:t xml:space="preserve"> or the shape</w:t>
      </w:r>
      <w:r w:rsidR="00551217">
        <w:t xml:space="preserve"> of each array of velocit</w:t>
      </w:r>
      <w:r w:rsidR="002F366A">
        <w:t>ies.</w:t>
      </w:r>
      <w:r w:rsidR="00603F1C">
        <w:t xml:space="preserve"> The first total </w:t>
      </w:r>
      <w:r w:rsidR="00926418">
        <w:t xml:space="preserve">distance </w:t>
      </w:r>
      <w:r w:rsidR="00926418">
        <w:lastRenderedPageBreak/>
        <w:t xml:space="preserve">computed </w:t>
      </w:r>
      <w:r w:rsidR="00F53B06">
        <w:t xml:space="preserve">using the equation provided </w:t>
      </w:r>
      <w:r w:rsidR="00926418">
        <w:t xml:space="preserve">from the </w:t>
      </w:r>
      <w:r w:rsidR="00F03891">
        <w:t>first arrays</w:t>
      </w:r>
      <w:r w:rsidR="00CE56C0">
        <w:t xml:space="preserve"> with 4 elements </w:t>
      </w:r>
      <w:r w:rsidR="004F5E14">
        <w:t xml:space="preserve">results </w:t>
      </w:r>
      <w:r w:rsidR="00BF601A">
        <w:t>in</w:t>
      </w:r>
      <w:r w:rsidR="002F74BC">
        <w:t xml:space="preserve"> 28</w:t>
      </w:r>
      <w:r w:rsidR="003721BD">
        <w:t xml:space="preserve"> </w:t>
      </w:r>
      <w:r w:rsidR="00F53B06">
        <w:t xml:space="preserve">while </w:t>
      </w:r>
      <w:r w:rsidR="00D6473F">
        <w:t xml:space="preserve">the </w:t>
      </w:r>
      <w:r w:rsidR="00A05430">
        <w:t>second total distance</w:t>
      </w:r>
      <w:r w:rsidR="000C63E7">
        <w:t xml:space="preserve"> </w:t>
      </w:r>
      <w:r w:rsidR="00D6473F">
        <w:t xml:space="preserve">from </w:t>
      </w:r>
      <w:r w:rsidR="00F53023">
        <w:t>the arrays with 3 elements</w:t>
      </w:r>
      <w:r w:rsidR="000C63E7">
        <w:t xml:space="preserve"> </w:t>
      </w:r>
      <w:r w:rsidR="004F5E14">
        <w:t xml:space="preserve">results </w:t>
      </w:r>
      <w:r w:rsidR="00BF601A">
        <w:t>in</w:t>
      </w:r>
      <w:r w:rsidR="004F5E14">
        <w:t xml:space="preserve"> </w:t>
      </w:r>
      <w:r w:rsidR="000C63E7">
        <w:t xml:space="preserve">31 </w:t>
      </w:r>
      <w:r w:rsidR="004F5E14">
        <w:t>and lastly f</w:t>
      </w:r>
      <w:r w:rsidR="005D5555">
        <w:t xml:space="preserve">or the third total distance from the arrays with 2 elements results </w:t>
      </w:r>
      <w:r w:rsidR="00BF601A">
        <w:t>in</w:t>
      </w:r>
      <w:r w:rsidR="005D5555">
        <w:t xml:space="preserve"> 26.</w:t>
      </w:r>
      <w:r w:rsidR="008E0B14">
        <w:t xml:space="preserve"> Th</w:t>
      </w:r>
      <w:r w:rsidR="00FA509C">
        <w:t>e three values from the total distance w</w:t>
      </w:r>
      <w:r w:rsidR="00596BFA">
        <w:t>ere</w:t>
      </w:r>
      <w:r w:rsidR="00FA509C">
        <w:t xml:space="preserve"> returned</w:t>
      </w:r>
      <w:r w:rsidR="00596BFA">
        <w:t xml:space="preserve"> so when the function was called, it will give the three </w:t>
      </w:r>
      <w:r w:rsidR="00751FC9">
        <w:t>total distance</w:t>
      </w:r>
      <w:r w:rsidR="00BF601A">
        <w:t>s</w:t>
      </w:r>
      <w:r w:rsidR="00751FC9">
        <w:t>.</w:t>
      </w:r>
    </w:p>
    <w:p w14:paraId="3C14FAF7" w14:textId="0BEC9832" w:rsidR="00552372" w:rsidRDefault="00552372" w:rsidP="00B27475">
      <w:pPr>
        <w:jc w:val="both"/>
      </w:pPr>
    </w:p>
    <w:p w14:paraId="0E976E10" w14:textId="6266229E" w:rsidR="00552372" w:rsidRDefault="00552372" w:rsidP="00B27475">
      <w:pPr>
        <w:jc w:val="both"/>
      </w:pPr>
    </w:p>
    <w:p w14:paraId="034AFA31" w14:textId="6E6CE7C4" w:rsidR="00552372" w:rsidRDefault="00552372" w:rsidP="00B27475">
      <w:pPr>
        <w:jc w:val="both"/>
      </w:pPr>
    </w:p>
    <w:p w14:paraId="63042C5C" w14:textId="3226B464" w:rsidR="00552372" w:rsidRDefault="00552372" w:rsidP="00B27475">
      <w:pPr>
        <w:jc w:val="both"/>
      </w:pPr>
    </w:p>
    <w:p w14:paraId="11E33A8C" w14:textId="5549B4A5" w:rsidR="00552372" w:rsidRDefault="00552372" w:rsidP="00B27475">
      <w:pPr>
        <w:jc w:val="both"/>
      </w:pPr>
    </w:p>
    <w:p w14:paraId="1E1CAA68" w14:textId="389100F8" w:rsidR="00552372" w:rsidRDefault="00552372" w:rsidP="00B27475">
      <w:pPr>
        <w:jc w:val="both"/>
      </w:pPr>
    </w:p>
    <w:p w14:paraId="2DDEEB95" w14:textId="77777777" w:rsidR="00552372" w:rsidRDefault="00552372" w:rsidP="00B27475">
      <w:pPr>
        <w:jc w:val="both"/>
      </w:pPr>
    </w:p>
    <w:p w14:paraId="2432E8B8" w14:textId="1945A681" w:rsidR="00010B6A" w:rsidRDefault="009F2ECE" w:rsidP="00010B6A">
      <w:pPr>
        <w:jc w:val="center"/>
        <w:rPr>
          <w:noProof/>
        </w:rPr>
      </w:pPr>
      <w:r w:rsidRPr="009F2ECE">
        <w:rPr>
          <w:noProof/>
        </w:rPr>
        <w:lastRenderedPageBreak/>
        <w:drawing>
          <wp:inline distT="0" distB="0" distL="0" distR="0" wp14:anchorId="7822F77B" wp14:editId="44F9D29A">
            <wp:extent cx="5731510" cy="5657850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5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0B6A" w:rsidRPr="00010B6A">
        <w:rPr>
          <w:noProof/>
        </w:rPr>
        <w:t xml:space="preserve"> </w:t>
      </w:r>
      <w:r w:rsidR="00010B6A" w:rsidRPr="00010B6A">
        <w:rPr>
          <w:noProof/>
        </w:rPr>
        <w:drawing>
          <wp:inline distT="0" distB="0" distL="0" distR="0" wp14:anchorId="235CCE7C" wp14:editId="3A6A2C03">
            <wp:extent cx="3915321" cy="80021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A9804" w14:textId="290C9A71" w:rsidR="00010B6A" w:rsidRDefault="00010B6A" w:rsidP="00010B6A">
      <w:pPr>
        <w:pStyle w:val="Caption"/>
        <w:jc w:val="center"/>
      </w:pPr>
      <w:r>
        <w:t xml:space="preserve">Figure 4 The code executed </w:t>
      </w:r>
    </w:p>
    <w:p w14:paraId="638DAE00" w14:textId="77777777" w:rsidR="005676BB" w:rsidRPr="005676BB" w:rsidRDefault="005676BB" w:rsidP="005676BB"/>
    <w:p w14:paraId="7306C2F5" w14:textId="1ADAE464" w:rsidR="00B10042" w:rsidRDefault="0012688C" w:rsidP="00B10042">
      <w:pPr>
        <w:jc w:val="center"/>
      </w:pPr>
      <w:r w:rsidRPr="0012688C">
        <w:rPr>
          <w:noProof/>
        </w:rPr>
        <w:lastRenderedPageBreak/>
        <w:drawing>
          <wp:inline distT="0" distB="0" distL="0" distR="0" wp14:anchorId="60FC95C0" wp14:editId="3A992A88">
            <wp:extent cx="5731510" cy="202565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629D7" w14:textId="76A690BD" w:rsidR="00B10042" w:rsidRDefault="00B10042" w:rsidP="00B10042">
      <w:pPr>
        <w:pStyle w:val="Caption"/>
        <w:jc w:val="center"/>
      </w:pPr>
      <w:r>
        <w:t xml:space="preserve">Figure 5 The output </w:t>
      </w:r>
    </w:p>
    <w:p w14:paraId="6F0BA1D0" w14:textId="0209F644" w:rsidR="00350F98" w:rsidRDefault="00350F98" w:rsidP="00350F98">
      <w:pPr>
        <w:jc w:val="both"/>
      </w:pPr>
      <w:r>
        <w:tab/>
      </w:r>
      <w:r w:rsidR="00685AA8">
        <w:t>Figure</w:t>
      </w:r>
      <w:r w:rsidR="007E4AC5">
        <w:t>s</w:t>
      </w:r>
      <w:r w:rsidR="00685AA8">
        <w:t xml:space="preserve"> 4 and 5 show the completed </w:t>
      </w:r>
      <w:r w:rsidR="00114E2C">
        <w:t xml:space="preserve">code for </w:t>
      </w:r>
      <w:proofErr w:type="spellStart"/>
      <w:r w:rsidR="00114E2C">
        <w:t>Bebang’s</w:t>
      </w:r>
      <w:proofErr w:type="spellEnd"/>
      <w:r w:rsidR="00114E2C">
        <w:t xml:space="preserve"> Project and the </w:t>
      </w:r>
      <w:r w:rsidR="00E415F3">
        <w:t xml:space="preserve">output or the result of </w:t>
      </w:r>
      <w:proofErr w:type="spellStart"/>
      <w:r w:rsidR="00E415F3">
        <w:t>Bebang’s</w:t>
      </w:r>
      <w:proofErr w:type="spellEnd"/>
      <w:r w:rsidR="00E415F3">
        <w:t xml:space="preserve"> month post efficiency</w:t>
      </w:r>
      <w:r w:rsidR="007E4AC5">
        <w:t>.</w:t>
      </w:r>
      <w:r w:rsidR="0043375B">
        <w:t xml:space="preserve"> </w:t>
      </w:r>
      <w:r w:rsidR="000D12BF">
        <w:t xml:space="preserve">The values </w:t>
      </w:r>
      <w:r w:rsidR="00020719">
        <w:t>of</w:t>
      </w:r>
      <w:r w:rsidR="000D12BF">
        <w:t xml:space="preserve"> the vectors come from the arrays of </w:t>
      </w:r>
      <w:r w:rsidR="00F16F0A">
        <w:t xml:space="preserve">profit and </w:t>
      </w:r>
      <w:proofErr w:type="spellStart"/>
      <w:r w:rsidR="00F16F0A">
        <w:t>fbpost_reach</w:t>
      </w:r>
      <w:proofErr w:type="spellEnd"/>
      <w:r w:rsidR="00D9199E">
        <w:t xml:space="preserve"> by making an ordered pair of the 2 arrays.</w:t>
      </w:r>
      <w:r w:rsidR="00965895">
        <w:t xml:space="preserve"> The computation of the resultant vector</w:t>
      </w:r>
      <w:r w:rsidR="00CC5943">
        <w:t>,</w:t>
      </w:r>
      <w:r w:rsidR="0072317E">
        <w:t xml:space="preserve"> magnitude of the displacement, </w:t>
      </w:r>
      <w:r w:rsidR="00CC5943">
        <w:t>angle of displacement</w:t>
      </w:r>
      <w:r w:rsidR="0057418F">
        <w:t>,</w:t>
      </w:r>
      <w:r w:rsidR="00E26879">
        <w:t xml:space="preserve"> and even in plotting the vectors</w:t>
      </w:r>
      <w:r w:rsidR="0065776A">
        <w:t xml:space="preserve"> </w:t>
      </w:r>
      <w:r w:rsidR="006440F0">
        <w:t>are</w:t>
      </w:r>
      <w:r w:rsidR="00AD40FC">
        <w:t xml:space="preserve"> the same </w:t>
      </w:r>
      <w:r w:rsidR="006440F0">
        <w:t>as</w:t>
      </w:r>
      <w:r w:rsidR="00AD40FC">
        <w:t xml:space="preserve"> what </w:t>
      </w:r>
      <w:r w:rsidR="006440F0">
        <w:t xml:space="preserve">is </w:t>
      </w:r>
      <w:proofErr w:type="gramStart"/>
      <w:r w:rsidR="00AD40FC">
        <w:t>used</w:t>
      </w:r>
      <w:proofErr w:type="gramEnd"/>
      <w:r w:rsidR="00AD40FC">
        <w:t xml:space="preserve"> </w:t>
      </w:r>
      <w:r w:rsidR="0057418F">
        <w:t xml:space="preserve">or </w:t>
      </w:r>
      <w:r w:rsidR="009A37D1">
        <w:t>concept i</w:t>
      </w:r>
      <w:r w:rsidR="007A383C">
        <w:t>mplemente</w:t>
      </w:r>
      <w:r w:rsidR="009A37D1">
        <w:t xml:space="preserve">d </w:t>
      </w:r>
      <w:r w:rsidR="00AD40FC">
        <w:t>in</w:t>
      </w:r>
      <w:r w:rsidR="00265A96">
        <w:t xml:space="preserve"> plotting</w:t>
      </w:r>
      <w:r w:rsidR="00AD40FC">
        <w:t xml:space="preserve"> </w:t>
      </w:r>
      <w:r w:rsidR="00AD40FC" w:rsidRPr="00B86982">
        <w:t>Philippine Eagle Flight Plotter</w:t>
      </w:r>
      <w:r w:rsidR="002201CA">
        <w:t>.</w:t>
      </w:r>
      <w:r w:rsidR="006440F0">
        <w:t xml:space="preserve"> </w:t>
      </w:r>
    </w:p>
    <w:p w14:paraId="47E8EC94" w14:textId="6EEF40F5" w:rsidR="002F42E8" w:rsidRDefault="00245BC5" w:rsidP="002F42E8">
      <w:pPr>
        <w:jc w:val="center"/>
      </w:pPr>
      <w:r w:rsidRPr="00245BC5">
        <w:rPr>
          <w:noProof/>
        </w:rPr>
        <w:drawing>
          <wp:inline distT="0" distB="0" distL="0" distR="0" wp14:anchorId="71CA69D4" wp14:editId="5285A7CA">
            <wp:extent cx="5731510" cy="2627630"/>
            <wp:effectExtent l="0" t="0" r="254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67DF4" w14:textId="2DE4E36D" w:rsidR="002F42E8" w:rsidRDefault="002F42E8" w:rsidP="00013B9D">
      <w:pPr>
        <w:pStyle w:val="Caption"/>
        <w:jc w:val="center"/>
      </w:pPr>
      <w:r>
        <w:t xml:space="preserve">Figure </w:t>
      </w:r>
      <w:r w:rsidR="00751897">
        <w:t>6</w:t>
      </w:r>
      <w:r>
        <w:t xml:space="preserve"> </w:t>
      </w:r>
      <w:r w:rsidR="00D91246">
        <w:t xml:space="preserve">First </w:t>
      </w:r>
      <w:r w:rsidR="00A70AD2">
        <w:t>s</w:t>
      </w:r>
      <w:r w:rsidR="00D91246">
        <w:t>cenario</w:t>
      </w:r>
      <w:r w:rsidR="00147C01">
        <w:t xml:space="preserve"> - lower profit</w:t>
      </w:r>
    </w:p>
    <w:p w14:paraId="50F9E094" w14:textId="59FDDCF7" w:rsidR="00010408" w:rsidRDefault="00751897" w:rsidP="00013B9D">
      <w:pPr>
        <w:jc w:val="both"/>
      </w:pPr>
      <w:r>
        <w:tab/>
        <w:t xml:space="preserve">Figure </w:t>
      </w:r>
      <w:r w:rsidR="00D36117">
        <w:t>6</w:t>
      </w:r>
      <w:r w:rsidR="00AF109F">
        <w:t xml:space="preserve"> show</w:t>
      </w:r>
      <w:r w:rsidR="006C3573">
        <w:t>s</w:t>
      </w:r>
      <w:r w:rsidR="00C857DA">
        <w:t xml:space="preserve"> the first scenario wherein the </w:t>
      </w:r>
      <w:r w:rsidR="00351AFA">
        <w:t xml:space="preserve">total </w:t>
      </w:r>
      <w:r w:rsidR="006C3573">
        <w:t xml:space="preserve">value of </w:t>
      </w:r>
      <w:r w:rsidR="003E10FF">
        <w:t>profit</w:t>
      </w:r>
      <w:r w:rsidR="006C3573">
        <w:t xml:space="preserve"> was d</w:t>
      </w:r>
      <w:r w:rsidR="00351AFA">
        <w:t>ecreased</w:t>
      </w:r>
      <w:r w:rsidR="00735869">
        <w:t>. It can be observed in this scenario that the</w:t>
      </w:r>
      <w:r w:rsidR="00EC75F0">
        <w:t xml:space="preserve"> </w:t>
      </w:r>
      <w:r w:rsidR="00735869">
        <w:t>eff</w:t>
      </w:r>
      <w:r w:rsidR="00EC75F0">
        <w:t>ic</w:t>
      </w:r>
      <w:r w:rsidR="00735869">
        <w:t>iency</w:t>
      </w:r>
      <w:r w:rsidR="00A90BEF">
        <w:t xml:space="preserve"> of</w:t>
      </w:r>
      <w:r w:rsidR="00E33D8D">
        <w:t xml:space="preserve"> </w:t>
      </w:r>
      <w:proofErr w:type="spellStart"/>
      <w:r w:rsidR="00E33D8D">
        <w:t>Bebang’s</w:t>
      </w:r>
      <w:proofErr w:type="spellEnd"/>
      <w:r w:rsidR="00E33D8D">
        <w:t xml:space="preserve"> post</w:t>
      </w:r>
      <w:r w:rsidR="00A90BEF">
        <w:t xml:space="preserve"> </w:t>
      </w:r>
      <w:r w:rsidR="00EC75F0">
        <w:t xml:space="preserve">also </w:t>
      </w:r>
      <w:r w:rsidR="00351AFA">
        <w:t>decreased</w:t>
      </w:r>
      <w:r w:rsidR="00EC75F0">
        <w:t>.</w:t>
      </w:r>
    </w:p>
    <w:p w14:paraId="0A5BB9C4" w14:textId="7BF25A68" w:rsidR="00A70AD2" w:rsidRDefault="00A70AD2" w:rsidP="00010408"/>
    <w:p w14:paraId="1B834F8E" w14:textId="178FB329" w:rsidR="00A70AD2" w:rsidRDefault="00A70AD2" w:rsidP="00010408"/>
    <w:p w14:paraId="7ED8E4B0" w14:textId="61CA2800" w:rsidR="00A70AD2" w:rsidRDefault="00A70AD2" w:rsidP="00010408"/>
    <w:p w14:paraId="236D6FC7" w14:textId="3865EEB9" w:rsidR="00A70AD2" w:rsidRDefault="00A70AD2" w:rsidP="00010408"/>
    <w:p w14:paraId="39840959" w14:textId="19676284" w:rsidR="00A70AD2" w:rsidRDefault="00A70AD2" w:rsidP="00010408"/>
    <w:p w14:paraId="2E3B2ADC" w14:textId="0269FD8C" w:rsidR="00A70AD2" w:rsidRDefault="0015050F" w:rsidP="00A70AD2">
      <w:pPr>
        <w:jc w:val="center"/>
      </w:pPr>
      <w:r w:rsidRPr="0015050F">
        <w:rPr>
          <w:noProof/>
        </w:rPr>
        <w:lastRenderedPageBreak/>
        <w:drawing>
          <wp:inline distT="0" distB="0" distL="0" distR="0" wp14:anchorId="036D83E1" wp14:editId="2C02CC72">
            <wp:extent cx="5731510" cy="267144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5F007" w14:textId="7DBCAE9F" w:rsidR="00A70AD2" w:rsidRDefault="00A70AD2" w:rsidP="00A70AD2">
      <w:pPr>
        <w:pStyle w:val="Caption"/>
        <w:jc w:val="center"/>
      </w:pPr>
      <w:r>
        <w:t>Figure 7 Second scenario</w:t>
      </w:r>
      <w:r w:rsidR="00A11539">
        <w:t xml:space="preserve"> – higher profit</w:t>
      </w:r>
    </w:p>
    <w:p w14:paraId="5CC8CBBE" w14:textId="69CBA0E2" w:rsidR="00A70AD2" w:rsidRDefault="00F50AE4" w:rsidP="00F50AE4">
      <w:pPr>
        <w:jc w:val="both"/>
      </w:pPr>
      <w:r>
        <w:tab/>
        <w:t>Figure 7 shows</w:t>
      </w:r>
      <w:r w:rsidR="007232BD">
        <w:t xml:space="preserve"> </w:t>
      </w:r>
      <w:r w:rsidR="001D1285">
        <w:t xml:space="preserve">the </w:t>
      </w:r>
      <w:r w:rsidR="007232BD">
        <w:t xml:space="preserve">result of </w:t>
      </w:r>
      <w:r w:rsidR="001D1285">
        <w:t xml:space="preserve">the second scenario wherein the </w:t>
      </w:r>
      <w:r w:rsidR="00AC0B74">
        <w:t>total value of profit is increased</w:t>
      </w:r>
      <w:r w:rsidR="00BB040F">
        <w:t xml:space="preserve">. </w:t>
      </w:r>
      <w:r w:rsidR="00A44A61">
        <w:t xml:space="preserve">The </w:t>
      </w:r>
      <w:r w:rsidR="00A90BEF">
        <w:t xml:space="preserve">efficiency of </w:t>
      </w:r>
      <w:proofErr w:type="spellStart"/>
      <w:r w:rsidR="00A90BEF">
        <w:t>Bebang’s</w:t>
      </w:r>
      <w:proofErr w:type="spellEnd"/>
      <w:r w:rsidR="00A90BEF">
        <w:t xml:space="preserve"> post also increased.</w:t>
      </w:r>
    </w:p>
    <w:p w14:paraId="43E7ECEC" w14:textId="17BFDA37" w:rsidR="00977ECE" w:rsidRDefault="00E229C5" w:rsidP="00977ECE">
      <w:pPr>
        <w:jc w:val="center"/>
      </w:pPr>
      <w:r w:rsidRPr="00E229C5">
        <w:rPr>
          <w:noProof/>
        </w:rPr>
        <w:drawing>
          <wp:inline distT="0" distB="0" distL="0" distR="0" wp14:anchorId="411FDF86" wp14:editId="0F6F671C">
            <wp:extent cx="5731510" cy="2673985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871E4" w14:textId="2C356932" w:rsidR="00147C01" w:rsidRDefault="00147C01" w:rsidP="00147C01">
      <w:pPr>
        <w:pStyle w:val="Caption"/>
        <w:jc w:val="center"/>
      </w:pPr>
      <w:r>
        <w:t xml:space="preserve">Figure 8 </w:t>
      </w:r>
      <w:r w:rsidR="002F10AE">
        <w:t>Third</w:t>
      </w:r>
      <w:r>
        <w:t xml:space="preserve"> scenario</w:t>
      </w:r>
      <w:r w:rsidR="00A11539">
        <w:t xml:space="preserve"> </w:t>
      </w:r>
      <w:r w:rsidR="002F10AE">
        <w:t>–</w:t>
      </w:r>
      <w:r w:rsidR="00A11539">
        <w:t xml:space="preserve"> </w:t>
      </w:r>
      <w:r w:rsidR="002F10AE">
        <w:t xml:space="preserve">lower </w:t>
      </w:r>
      <w:proofErr w:type="spellStart"/>
      <w:r w:rsidR="002F10AE">
        <w:t>fbpost_reach</w:t>
      </w:r>
      <w:proofErr w:type="spellEnd"/>
    </w:p>
    <w:p w14:paraId="7C623EBB" w14:textId="60102E62" w:rsidR="002F10AE" w:rsidRDefault="002F10AE" w:rsidP="00013B9D">
      <w:pPr>
        <w:jc w:val="both"/>
      </w:pPr>
      <w:r>
        <w:tab/>
        <w:t xml:space="preserve">Figure 8 shows the result of the </w:t>
      </w:r>
      <w:r w:rsidR="00EE3CE0">
        <w:t xml:space="preserve">third scenario wherein the </w:t>
      </w:r>
      <w:proofErr w:type="spellStart"/>
      <w:r w:rsidR="00EE3CE0">
        <w:t>fbpost_reach</w:t>
      </w:r>
      <w:proofErr w:type="spellEnd"/>
      <w:r w:rsidR="00EE3CE0">
        <w:t xml:space="preserve"> was manipulated into a lower value. The </w:t>
      </w:r>
      <w:r w:rsidR="00BE679E">
        <w:t xml:space="preserve">result proves that the lower </w:t>
      </w:r>
      <w:proofErr w:type="spellStart"/>
      <w:r w:rsidR="00BE679E">
        <w:t>fbpost_reach</w:t>
      </w:r>
      <w:proofErr w:type="spellEnd"/>
      <w:r w:rsidR="00BE679E">
        <w:t xml:space="preserve"> means </w:t>
      </w:r>
      <w:r w:rsidR="007529E2">
        <w:t xml:space="preserve">lower efficiency of </w:t>
      </w:r>
      <w:proofErr w:type="spellStart"/>
      <w:r w:rsidR="007529E2">
        <w:t>Bebang’s</w:t>
      </w:r>
      <w:proofErr w:type="spellEnd"/>
      <w:r w:rsidR="007529E2">
        <w:t xml:space="preserve"> post.</w:t>
      </w:r>
    </w:p>
    <w:p w14:paraId="67D04788" w14:textId="5FFC59A6" w:rsidR="002976B9" w:rsidRDefault="006F15EE" w:rsidP="002976B9">
      <w:pPr>
        <w:jc w:val="center"/>
      </w:pPr>
      <w:r w:rsidRPr="006F15EE">
        <w:rPr>
          <w:noProof/>
        </w:rPr>
        <w:lastRenderedPageBreak/>
        <w:drawing>
          <wp:inline distT="0" distB="0" distL="0" distR="0" wp14:anchorId="1052BE79" wp14:editId="649C6C87">
            <wp:extent cx="5731510" cy="2643505"/>
            <wp:effectExtent l="0" t="0" r="2540" b="444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4C19F" w14:textId="07B8286C" w:rsidR="002976B9" w:rsidRDefault="002976B9" w:rsidP="002976B9">
      <w:pPr>
        <w:pStyle w:val="Caption"/>
        <w:jc w:val="center"/>
      </w:pPr>
      <w:r>
        <w:t xml:space="preserve">Figure 9 Fourth scenario – higher </w:t>
      </w:r>
      <w:proofErr w:type="spellStart"/>
      <w:r>
        <w:t>fbpost_reach</w:t>
      </w:r>
      <w:proofErr w:type="spellEnd"/>
    </w:p>
    <w:p w14:paraId="165B88F2" w14:textId="0F28D8D7" w:rsidR="002976B9" w:rsidRDefault="002976B9" w:rsidP="002976B9">
      <w:pPr>
        <w:jc w:val="both"/>
      </w:pPr>
      <w:r>
        <w:tab/>
        <w:t xml:space="preserve">Figure </w:t>
      </w:r>
      <w:r w:rsidR="00631833">
        <w:t>9</w:t>
      </w:r>
      <w:r>
        <w:t xml:space="preserve"> shows the result of the </w:t>
      </w:r>
      <w:r w:rsidR="00631833">
        <w:t>fourth</w:t>
      </w:r>
      <w:r>
        <w:t xml:space="preserve"> scenario wherein the </w:t>
      </w:r>
      <w:proofErr w:type="spellStart"/>
      <w:r>
        <w:t>fbpost_reach</w:t>
      </w:r>
      <w:proofErr w:type="spellEnd"/>
      <w:r>
        <w:t xml:space="preserve"> was </w:t>
      </w:r>
      <w:r w:rsidR="00631833">
        <w:t xml:space="preserve">adjusted into higher value and this results </w:t>
      </w:r>
      <w:r w:rsidR="00DB6ED4">
        <w:t>in</w:t>
      </w:r>
      <w:r w:rsidR="00631833">
        <w:t xml:space="preserve"> </w:t>
      </w:r>
      <w:r w:rsidR="00DB6ED4">
        <w:t xml:space="preserve">the </w:t>
      </w:r>
      <w:r w:rsidR="00631833">
        <w:t>higher effici</w:t>
      </w:r>
      <w:r w:rsidR="00DB6ED4">
        <w:t xml:space="preserve">ency of </w:t>
      </w:r>
      <w:proofErr w:type="spellStart"/>
      <w:r w:rsidR="00DB6ED4">
        <w:t>Bebang’s</w:t>
      </w:r>
      <w:proofErr w:type="spellEnd"/>
      <w:r w:rsidR="00DB6ED4">
        <w:t xml:space="preserve"> post.</w:t>
      </w:r>
    </w:p>
    <w:p w14:paraId="2D1376C4" w14:textId="5EBFFBB1" w:rsidR="00F10171" w:rsidRDefault="00F10171" w:rsidP="002976B9">
      <w:pPr>
        <w:jc w:val="both"/>
      </w:pPr>
    </w:p>
    <w:p w14:paraId="0627A1E0" w14:textId="5C76EF30" w:rsidR="00F10171" w:rsidRPr="002976B9" w:rsidRDefault="001C3DDB" w:rsidP="002976B9">
      <w:pPr>
        <w:jc w:val="both"/>
      </w:pPr>
      <w:r>
        <w:tab/>
        <w:t>To conclude, as shown in Figures 6 to 9</w:t>
      </w:r>
      <w:r w:rsidR="00447368">
        <w:t xml:space="preserve">, the higher the profit </w:t>
      </w:r>
      <w:r w:rsidR="00C00787">
        <w:t xml:space="preserve">or the </w:t>
      </w:r>
      <w:proofErr w:type="spellStart"/>
      <w:r w:rsidR="00C00787">
        <w:t>fbpost</w:t>
      </w:r>
      <w:r w:rsidR="007F4EC0">
        <w:t>_reach</w:t>
      </w:r>
      <w:proofErr w:type="spellEnd"/>
      <w:r w:rsidR="007F4EC0">
        <w:t xml:space="preserve"> </w:t>
      </w:r>
      <w:r w:rsidR="00447368">
        <w:t>of Bebang</w:t>
      </w:r>
      <w:r w:rsidR="00EC5FDA">
        <w:t xml:space="preserve"> means, </w:t>
      </w:r>
      <w:r w:rsidR="00641704">
        <w:t xml:space="preserve">the </w:t>
      </w:r>
      <w:r w:rsidR="00EC5FDA">
        <w:t xml:space="preserve">higher </w:t>
      </w:r>
      <w:r w:rsidR="00641704">
        <w:t xml:space="preserve">the </w:t>
      </w:r>
      <w:r w:rsidR="00EC5FDA">
        <w:t>efficiency of its month post while the lower</w:t>
      </w:r>
      <w:r w:rsidR="00C00787">
        <w:t xml:space="preserve"> profit </w:t>
      </w:r>
      <w:r w:rsidR="007F4EC0">
        <w:t xml:space="preserve">or </w:t>
      </w:r>
      <w:proofErr w:type="spellStart"/>
      <w:r w:rsidR="00B203B3">
        <w:t>fbpost_reach</w:t>
      </w:r>
      <w:proofErr w:type="spellEnd"/>
      <w:r w:rsidR="00B203B3">
        <w:t xml:space="preserve"> </w:t>
      </w:r>
      <w:r w:rsidR="00C00787">
        <w:t xml:space="preserve">means lower </w:t>
      </w:r>
      <w:r w:rsidR="00641704">
        <w:t xml:space="preserve">efficiency of the month post. Therefore, the </w:t>
      </w:r>
      <w:proofErr w:type="spellStart"/>
      <w:r w:rsidR="00641704">
        <w:t>Bebang’s</w:t>
      </w:r>
      <w:proofErr w:type="spellEnd"/>
      <w:r w:rsidR="00641704">
        <w:t xml:space="preserve"> month post efficiency is directly proportional to </w:t>
      </w:r>
      <w:r w:rsidR="00347D94">
        <w:t xml:space="preserve">profit and </w:t>
      </w:r>
      <w:proofErr w:type="spellStart"/>
      <w:r w:rsidR="00347D94">
        <w:t>fb_post</w:t>
      </w:r>
      <w:proofErr w:type="spellEnd"/>
      <w:r w:rsidR="00347D94">
        <w:t xml:space="preserve"> reach.</w:t>
      </w:r>
    </w:p>
    <w:p w14:paraId="36F1A856" w14:textId="77777777" w:rsidR="002976B9" w:rsidRPr="002F10AE" w:rsidRDefault="002976B9" w:rsidP="002976B9">
      <w:pPr>
        <w:jc w:val="center"/>
      </w:pPr>
    </w:p>
    <w:p w14:paraId="3527C548" w14:textId="77777777" w:rsidR="00147C01" w:rsidRPr="00010408" w:rsidRDefault="00147C01" w:rsidP="00977ECE">
      <w:pPr>
        <w:jc w:val="center"/>
      </w:pPr>
    </w:p>
    <w:p w14:paraId="5382EC57" w14:textId="77777777" w:rsidR="002F42E8" w:rsidRPr="00350F98" w:rsidRDefault="002F42E8" w:rsidP="002F42E8">
      <w:pPr>
        <w:jc w:val="center"/>
      </w:pPr>
    </w:p>
    <w:p w14:paraId="35AF3902" w14:textId="77777777" w:rsidR="00B10042" w:rsidRPr="00B10042" w:rsidRDefault="00B10042" w:rsidP="00B10042">
      <w:pPr>
        <w:jc w:val="center"/>
      </w:pPr>
    </w:p>
    <w:p w14:paraId="65AC6D2A" w14:textId="09FE9C29" w:rsidR="00B10042" w:rsidRPr="00B10042" w:rsidRDefault="00B10042" w:rsidP="00B10042">
      <w:pPr>
        <w:jc w:val="center"/>
      </w:pPr>
    </w:p>
    <w:p w14:paraId="54334904" w14:textId="77777777" w:rsidR="00010B6A" w:rsidRPr="00457D57" w:rsidRDefault="00010B6A" w:rsidP="00010B6A">
      <w:pPr>
        <w:jc w:val="center"/>
        <w:rPr>
          <w:noProof/>
        </w:rPr>
      </w:pPr>
    </w:p>
    <w:p w14:paraId="0BCC92C8" w14:textId="77777777" w:rsidR="00457D57" w:rsidRPr="00457D57" w:rsidRDefault="00457D57" w:rsidP="00B27475">
      <w:pPr>
        <w:jc w:val="both"/>
      </w:pPr>
    </w:p>
    <w:p w14:paraId="3CE59B89" w14:textId="4F8CBD32" w:rsidR="00771259" w:rsidRPr="00771259" w:rsidRDefault="00771259" w:rsidP="00771259">
      <w:pPr>
        <w:jc w:val="both"/>
      </w:pPr>
      <w:r>
        <w:tab/>
      </w:r>
    </w:p>
    <w:p w14:paraId="573AA320" w14:textId="77777777" w:rsidR="002204A3" w:rsidRPr="00BA7855" w:rsidRDefault="002204A3" w:rsidP="002204A3">
      <w:pPr>
        <w:jc w:val="center"/>
      </w:pPr>
    </w:p>
    <w:p w14:paraId="377FE2F5" w14:textId="77777777" w:rsidR="00BA7855" w:rsidRPr="00BA7855" w:rsidRDefault="00BA7855" w:rsidP="00B66FB9">
      <w:pPr>
        <w:jc w:val="both"/>
      </w:pPr>
    </w:p>
    <w:p w14:paraId="1FFD8E4E" w14:textId="679C5E7D" w:rsidR="00543250" w:rsidRDefault="00543250" w:rsidP="00B66FB9">
      <w:pPr>
        <w:jc w:val="both"/>
      </w:pPr>
    </w:p>
    <w:p w14:paraId="74E1CEF4" w14:textId="766C713F" w:rsidR="00D82BB5" w:rsidRDefault="00D82BB5" w:rsidP="00B66FB9">
      <w:pPr>
        <w:jc w:val="both"/>
      </w:pPr>
    </w:p>
    <w:p w14:paraId="39416E81" w14:textId="77777777" w:rsidR="00767D41" w:rsidRDefault="00767D41" w:rsidP="00B66FB9">
      <w:pPr>
        <w:jc w:val="both"/>
      </w:pPr>
    </w:p>
    <w:p w14:paraId="0846BE06" w14:textId="77777777" w:rsidR="00B66FB9" w:rsidRDefault="00B66FB9" w:rsidP="00B66FB9">
      <w:pPr>
        <w:pStyle w:val="Heading1"/>
      </w:pPr>
      <w:r>
        <w:lastRenderedPageBreak/>
        <w:t>Conclusion</w:t>
      </w:r>
    </w:p>
    <w:p w14:paraId="1CF4AE58" w14:textId="3A31F29A" w:rsidR="00B66FB9" w:rsidRDefault="00B66FB9" w:rsidP="002B1F2B">
      <w:pPr>
        <w:ind w:firstLine="720"/>
        <w:jc w:val="both"/>
      </w:pPr>
      <w:r>
        <w:t xml:space="preserve">The </w:t>
      </w:r>
      <w:r w:rsidR="00767D41">
        <w:t xml:space="preserve">first function was used </w:t>
      </w:r>
      <w:r w:rsidR="00091590">
        <w:t xml:space="preserve">is </w:t>
      </w:r>
      <w:r w:rsidR="00585B25">
        <w:t xml:space="preserve">the </w:t>
      </w:r>
      <w:proofErr w:type="spellStart"/>
      <w:proofErr w:type="gramStart"/>
      <w:r w:rsidR="00585B25">
        <w:t>n</w:t>
      </w:r>
      <w:r w:rsidR="00FD3BB8">
        <w:t>p.array</w:t>
      </w:r>
      <w:proofErr w:type="spellEnd"/>
      <w:proofErr w:type="gramEnd"/>
      <w:r w:rsidR="00FD3BB8">
        <w:t xml:space="preserve"> which is used for creating an array [3]</w:t>
      </w:r>
      <w:r w:rsidR="00AC3744">
        <w:t xml:space="preserve">. The next </w:t>
      </w:r>
      <w:r w:rsidR="00113082">
        <w:t>is the one used in executing the L2 norm for computation of magnitude of displacement</w:t>
      </w:r>
      <w:r w:rsidR="009849E0">
        <w:t xml:space="preserve"> </w:t>
      </w:r>
      <w:r w:rsidR="007877D3">
        <w:t xml:space="preserve">which is </w:t>
      </w:r>
      <w:proofErr w:type="spellStart"/>
      <w:proofErr w:type="gramStart"/>
      <w:r w:rsidR="007877D3" w:rsidRPr="007877D3">
        <w:t>np.linalg</w:t>
      </w:r>
      <w:proofErr w:type="gramEnd"/>
      <w:r w:rsidR="007877D3" w:rsidRPr="007877D3">
        <w:t>.norm</w:t>
      </w:r>
      <w:proofErr w:type="spellEnd"/>
      <w:r w:rsidR="007877D3">
        <w:t>.</w:t>
      </w:r>
      <w:r w:rsidR="00F957E3">
        <w:t xml:space="preserve"> </w:t>
      </w:r>
      <w:r w:rsidR="0013619A">
        <w:t xml:space="preserve">It was </w:t>
      </w:r>
      <w:r w:rsidR="001B599B">
        <w:t xml:space="preserve">defined </w:t>
      </w:r>
      <w:r w:rsidR="00500EC0">
        <w:t xml:space="preserve">according to its documentation [4], </w:t>
      </w:r>
      <w:r w:rsidR="00587408">
        <w:t xml:space="preserve">“This function </w:t>
      </w:r>
      <w:r w:rsidR="00BE3822">
        <w:t>can</w:t>
      </w:r>
      <w:r w:rsidR="00587408">
        <w:t xml:space="preserve"> return one of eight different matrix norms.” </w:t>
      </w:r>
      <w:r w:rsidR="00B424C3">
        <w:t xml:space="preserve">It contains </w:t>
      </w:r>
      <w:proofErr w:type="spellStart"/>
      <w:r w:rsidR="00B424C3">
        <w:t>ord</w:t>
      </w:r>
      <w:proofErr w:type="spellEnd"/>
      <w:r w:rsidR="00B424C3">
        <w:t xml:space="preserve"> parameter which in this laboratory, </w:t>
      </w:r>
      <w:r w:rsidR="00C90568">
        <w:t xml:space="preserve">the </w:t>
      </w:r>
      <w:proofErr w:type="spellStart"/>
      <w:r w:rsidR="00C90568">
        <w:t>ord</w:t>
      </w:r>
      <w:proofErr w:type="spellEnd"/>
      <w:r w:rsidR="00C90568">
        <w:t xml:space="preserve"> holds the L2 norm which is one of the </w:t>
      </w:r>
      <w:r w:rsidR="004013A9">
        <w:t>eight different matrix norms and th</w:t>
      </w:r>
      <w:r w:rsidR="003D0DC7">
        <w:t>is</w:t>
      </w:r>
      <w:r w:rsidR="004013A9">
        <w:t xml:space="preserve"> </w:t>
      </w:r>
      <w:r w:rsidR="004013A9" w:rsidRPr="00B86982">
        <w:t>is calculated as the square root of the sum of the squared vector values</w:t>
      </w:r>
      <w:r w:rsidR="003D0DC7">
        <w:t xml:space="preserve"> which is the formula in computing the </w:t>
      </w:r>
      <w:r w:rsidR="00892513">
        <w:t>magnitude of displacement [1].</w:t>
      </w:r>
      <w:r w:rsidR="00A56D8F">
        <w:t xml:space="preserve"> The next function used </w:t>
      </w:r>
      <w:r w:rsidR="009342B4">
        <w:t>is</w:t>
      </w:r>
      <w:r w:rsidR="00A56D8F">
        <w:t xml:space="preserve"> the </w:t>
      </w:r>
      <w:proofErr w:type="spellStart"/>
      <w:proofErr w:type="gramStart"/>
      <w:r w:rsidR="00A56D8F">
        <w:t>np.arctan</w:t>
      </w:r>
      <w:proofErr w:type="spellEnd"/>
      <w:proofErr w:type="gramEnd"/>
      <w:r w:rsidR="00A56D8F">
        <w:t xml:space="preserve"> which is</w:t>
      </w:r>
      <w:r w:rsidR="00110DA7">
        <w:t xml:space="preserve"> used in performing </w:t>
      </w:r>
      <w:r w:rsidR="001638DD">
        <w:t>trigonometric inverse tangent [5]</w:t>
      </w:r>
      <w:r w:rsidR="009342B4">
        <w:t xml:space="preserve"> and the </w:t>
      </w:r>
      <w:proofErr w:type="spellStart"/>
      <w:r w:rsidR="009342B4">
        <w:t>np</w:t>
      </w:r>
      <w:r w:rsidR="001638DD">
        <w:t>.</w:t>
      </w:r>
      <w:r w:rsidR="00510E44">
        <w:t>degrees</w:t>
      </w:r>
      <w:proofErr w:type="spellEnd"/>
      <w:r w:rsidR="00510E44">
        <w:t xml:space="preserve"> which is used for converting angles from radians to degrees</w:t>
      </w:r>
      <w:r w:rsidR="00E92B02">
        <w:t xml:space="preserve"> [6]</w:t>
      </w:r>
      <w:r w:rsidR="00510E44">
        <w:t>.</w:t>
      </w:r>
      <w:r w:rsidR="003B4E58">
        <w:t xml:space="preserve"> </w:t>
      </w:r>
      <w:r w:rsidR="006218AB">
        <w:t xml:space="preserve">Moreover, in plotting the figures, </w:t>
      </w:r>
      <w:proofErr w:type="spellStart"/>
      <w:proofErr w:type="gramStart"/>
      <w:r w:rsidR="005C5697">
        <w:t>plt.figure</w:t>
      </w:r>
      <w:proofErr w:type="spellEnd"/>
      <w:proofErr w:type="gramEnd"/>
      <w:r w:rsidR="005C5697">
        <w:t xml:space="preserve"> is used </w:t>
      </w:r>
      <w:r w:rsidR="00936322">
        <w:t>to create a new figure or activate an existing one [7].</w:t>
      </w:r>
      <w:r w:rsidR="00643FC2">
        <w:t xml:space="preserve"> The other function from</w:t>
      </w:r>
      <w:r w:rsidR="00475A2A">
        <w:t xml:space="preserve"> the</w:t>
      </w:r>
      <w:r w:rsidR="00643FC2">
        <w:t xml:space="preserve"> </w:t>
      </w:r>
      <w:proofErr w:type="spellStart"/>
      <w:r w:rsidR="00475A2A">
        <w:t>M</w:t>
      </w:r>
      <w:r w:rsidR="00643FC2">
        <w:t>ath</w:t>
      </w:r>
      <w:r w:rsidR="00475A2A">
        <w:t>plot</w:t>
      </w:r>
      <w:proofErr w:type="spellEnd"/>
      <w:r w:rsidR="00475A2A">
        <w:t xml:space="preserve"> library</w:t>
      </w:r>
      <w:r w:rsidR="004C4B16">
        <w:t xml:space="preserve"> used in this laboratory includes </w:t>
      </w:r>
      <w:proofErr w:type="spellStart"/>
      <w:proofErr w:type="gramStart"/>
      <w:r w:rsidR="004C4B16">
        <w:t>plt.title</w:t>
      </w:r>
      <w:proofErr w:type="spellEnd"/>
      <w:proofErr w:type="gramEnd"/>
      <w:r w:rsidR="00BF0A28">
        <w:t xml:space="preserve"> – “Set a title for the axes.” [8], </w:t>
      </w:r>
      <w:proofErr w:type="spellStart"/>
      <w:proofErr w:type="gramStart"/>
      <w:r w:rsidR="002707FF">
        <w:t>plt.xlim</w:t>
      </w:r>
      <w:proofErr w:type="spellEnd"/>
      <w:proofErr w:type="gramEnd"/>
      <w:r w:rsidR="002707FF">
        <w:t xml:space="preserve"> </w:t>
      </w:r>
      <w:r w:rsidR="00D84E2F">
        <w:t>–</w:t>
      </w:r>
      <w:r w:rsidR="002707FF">
        <w:t xml:space="preserve"> </w:t>
      </w:r>
      <w:r w:rsidR="00D84E2F">
        <w:t>“</w:t>
      </w:r>
      <w:r w:rsidR="002707FF">
        <w:t>Get or set the x limits of the current axes</w:t>
      </w:r>
      <w:r w:rsidR="00D84E2F">
        <w:t xml:space="preserve">.” [9], </w:t>
      </w:r>
      <w:proofErr w:type="spellStart"/>
      <w:proofErr w:type="gramStart"/>
      <w:r w:rsidR="00D84E2F">
        <w:t>plt.ylim</w:t>
      </w:r>
      <w:proofErr w:type="spellEnd"/>
      <w:proofErr w:type="gramEnd"/>
      <w:r w:rsidR="00D84E2F">
        <w:t xml:space="preserve"> </w:t>
      </w:r>
      <w:r w:rsidR="00F03AC6">
        <w:t>–</w:t>
      </w:r>
      <w:r w:rsidR="00D84E2F">
        <w:t xml:space="preserve"> </w:t>
      </w:r>
      <w:r w:rsidR="00F03AC6">
        <w:t>“Get or set the y-limits of the current axes.”</w:t>
      </w:r>
      <w:r w:rsidR="000E01EC">
        <w:t xml:space="preserve"> [10], </w:t>
      </w:r>
      <w:proofErr w:type="spellStart"/>
      <w:proofErr w:type="gramStart"/>
      <w:r w:rsidR="008D4BCB">
        <w:t>plt.xlabel</w:t>
      </w:r>
      <w:proofErr w:type="spellEnd"/>
      <w:proofErr w:type="gramEnd"/>
      <w:r w:rsidR="008D4BCB">
        <w:t xml:space="preserve"> – “Set the label for the x-axis.” [11</w:t>
      </w:r>
      <w:r w:rsidR="00395B82">
        <w:t>],</w:t>
      </w:r>
      <w:r w:rsidR="009F1C2F">
        <w:t xml:space="preserve"> </w:t>
      </w:r>
      <w:proofErr w:type="spellStart"/>
      <w:proofErr w:type="gramStart"/>
      <w:r w:rsidR="009F1C2F">
        <w:t>plt.ylabel</w:t>
      </w:r>
      <w:proofErr w:type="spellEnd"/>
      <w:proofErr w:type="gramEnd"/>
      <w:r w:rsidR="009F1C2F">
        <w:t xml:space="preserve"> – “</w:t>
      </w:r>
      <w:r w:rsidR="00A545C9">
        <w:t>Set the label for the y-axis.” [12]</w:t>
      </w:r>
      <w:r w:rsidR="00E660AA">
        <w:t xml:space="preserve">, </w:t>
      </w:r>
      <w:proofErr w:type="spellStart"/>
      <w:proofErr w:type="gramStart"/>
      <w:r w:rsidR="00AF6A23">
        <w:t>plt.grid</w:t>
      </w:r>
      <w:proofErr w:type="spellEnd"/>
      <w:proofErr w:type="gramEnd"/>
      <w:r w:rsidR="00AF6A23">
        <w:t>()</w:t>
      </w:r>
      <w:r w:rsidR="000529EB">
        <w:t xml:space="preserve"> – “Configure the grid lines.”</w:t>
      </w:r>
      <w:r w:rsidR="00F57B6B">
        <w:t>, therefore</w:t>
      </w:r>
      <w:r w:rsidR="00CD11C3">
        <w:t xml:space="preserve"> if </w:t>
      </w:r>
      <w:proofErr w:type="spellStart"/>
      <w:r w:rsidR="00CD11C3">
        <w:t>plt</w:t>
      </w:r>
      <w:r w:rsidR="00817629">
        <w:t>.grid</w:t>
      </w:r>
      <w:proofErr w:type="spellEnd"/>
      <w:r w:rsidR="00CD11C3">
        <w:t xml:space="preserve"> </w:t>
      </w:r>
      <w:r w:rsidR="00817629">
        <w:t xml:space="preserve">is </w:t>
      </w:r>
      <w:r w:rsidR="00CD11C3">
        <w:t xml:space="preserve">not used, there </w:t>
      </w:r>
      <w:r w:rsidR="00817629">
        <w:t>are</w:t>
      </w:r>
      <w:r w:rsidR="00CD11C3">
        <w:t xml:space="preserve"> no grid lines on the canvas</w:t>
      </w:r>
      <w:r w:rsidR="00817629">
        <w:t xml:space="preserve"> </w:t>
      </w:r>
      <w:r w:rsidR="000529EB">
        <w:t>[13]</w:t>
      </w:r>
      <w:r w:rsidR="00817629">
        <w:t>.</w:t>
      </w:r>
      <w:r w:rsidR="00BB3BBF">
        <w:t xml:space="preserve"> </w:t>
      </w:r>
      <w:r w:rsidR="002F4F52">
        <w:t xml:space="preserve">Also, </w:t>
      </w:r>
      <w:proofErr w:type="spellStart"/>
      <w:r w:rsidR="002F4F52">
        <w:t>plt.quiver</w:t>
      </w:r>
      <w:proofErr w:type="spellEnd"/>
      <w:r w:rsidR="002F4F52">
        <w:t xml:space="preserve"> is used to plot a 2D field of arrows</w:t>
      </w:r>
      <w:r w:rsidR="000D2177">
        <w:t xml:space="preserve"> [2], </w:t>
      </w:r>
      <w:proofErr w:type="spellStart"/>
      <w:r w:rsidR="003E07D5">
        <w:t>plt.legend</w:t>
      </w:r>
      <w:proofErr w:type="spellEnd"/>
      <w:r w:rsidR="003E07D5">
        <w:t xml:space="preserve">() is </w:t>
      </w:r>
      <w:r w:rsidR="009F42D7">
        <w:t>the</w:t>
      </w:r>
      <w:r w:rsidR="00D35B4F">
        <w:t xml:space="preserve"> one</w:t>
      </w:r>
      <w:r w:rsidR="009F42D7">
        <w:t xml:space="preserve"> placing a legend on the axes [14], </w:t>
      </w:r>
      <w:proofErr w:type="spellStart"/>
      <w:r w:rsidR="0033449D">
        <w:t>plt</w:t>
      </w:r>
      <w:r w:rsidR="00D35B4F">
        <w:t>.show</w:t>
      </w:r>
      <w:proofErr w:type="spellEnd"/>
      <w:r w:rsidR="00D35B4F">
        <w:t>() is the one who display all open figures</w:t>
      </w:r>
      <w:r w:rsidR="0052772E">
        <w:t xml:space="preserve"> [15], </w:t>
      </w:r>
      <w:proofErr w:type="spellStart"/>
      <w:r w:rsidR="00110831">
        <w:t>plt.savefig</w:t>
      </w:r>
      <w:proofErr w:type="spellEnd"/>
      <w:r w:rsidR="00110831">
        <w:t xml:space="preserve"> is </w:t>
      </w:r>
      <w:r w:rsidR="00215366">
        <w:t>used to save the current figure [16].</w:t>
      </w:r>
      <w:r w:rsidR="00287FA6">
        <w:t xml:space="preserve"> Moreover,</w:t>
      </w:r>
      <w:r w:rsidR="00C9736E">
        <w:t xml:space="preserve"> </w:t>
      </w:r>
      <w:r w:rsidR="00287FA6">
        <w:t>t</w:t>
      </w:r>
      <w:r w:rsidR="00C9736E">
        <w:t xml:space="preserve">he </w:t>
      </w:r>
      <w:proofErr w:type="spellStart"/>
      <w:proofErr w:type="gramStart"/>
      <w:r w:rsidR="00003E8F">
        <w:t>np.zeros</w:t>
      </w:r>
      <w:proofErr w:type="spellEnd"/>
      <w:proofErr w:type="gramEnd"/>
      <w:r w:rsidR="00003E8F">
        <w:t xml:space="preserve"> is used in the second problem in this laboratory </w:t>
      </w:r>
      <w:r w:rsidR="00B36DFD">
        <w:t xml:space="preserve">and this function is </w:t>
      </w:r>
      <w:r w:rsidR="007463C0">
        <w:t xml:space="preserve">used to </w:t>
      </w:r>
      <w:r w:rsidR="00B36DFD">
        <w:t>r</w:t>
      </w:r>
      <w:r w:rsidR="00003E8F">
        <w:t>eturn a new array of given shape and type</w:t>
      </w:r>
      <w:r w:rsidR="007463C0">
        <w:t xml:space="preserve"> which is </w:t>
      </w:r>
      <w:r w:rsidR="00003E8F">
        <w:t>filled with zeros</w:t>
      </w:r>
      <w:r w:rsidR="00287FA6">
        <w:t xml:space="preserve"> [17].</w:t>
      </w:r>
      <w:r w:rsidR="002105B7">
        <w:t xml:space="preserve"> </w:t>
      </w:r>
      <w:r w:rsidR="001419F3">
        <w:t xml:space="preserve">The </w:t>
      </w:r>
      <w:proofErr w:type="spellStart"/>
      <w:r w:rsidR="001419F3">
        <w:t>np.sum</w:t>
      </w:r>
      <w:proofErr w:type="spellEnd"/>
      <w:r w:rsidR="001419F3">
        <w:t xml:space="preserve"> and the </w:t>
      </w:r>
      <w:proofErr w:type="spellStart"/>
      <w:proofErr w:type="gramStart"/>
      <w:r w:rsidR="001419F3">
        <w:t>np.multipy</w:t>
      </w:r>
      <w:proofErr w:type="spellEnd"/>
      <w:proofErr w:type="gramEnd"/>
      <w:r w:rsidR="001419F3">
        <w:t xml:space="preserve"> are used to </w:t>
      </w:r>
      <w:r w:rsidR="006330C7">
        <w:t>add the element on the array [18] or multiply the elements [19].</w:t>
      </w:r>
      <w:r w:rsidR="007957CC">
        <w:t xml:space="preserve"> Lastly, the </w:t>
      </w:r>
      <w:proofErr w:type="spellStart"/>
      <w:r w:rsidR="007957CC">
        <w:t>np.abs</w:t>
      </w:r>
      <w:proofErr w:type="spellEnd"/>
      <w:r w:rsidR="007957CC">
        <w:t xml:space="preserve"> is used to </w:t>
      </w:r>
      <w:r w:rsidR="008A246F">
        <w:t xml:space="preserve">calculate the absolute value of an element </w:t>
      </w:r>
      <w:r w:rsidR="00542A3A">
        <w:t>[20].</w:t>
      </w:r>
    </w:p>
    <w:p w14:paraId="46AF2E8A" w14:textId="4B4D213B" w:rsidR="00936322" w:rsidRDefault="00936322" w:rsidP="002B1F2B">
      <w:pPr>
        <w:ind w:firstLine="720"/>
        <w:jc w:val="both"/>
      </w:pPr>
    </w:p>
    <w:p w14:paraId="5DCE4778" w14:textId="15FE2870" w:rsidR="00BB617D" w:rsidRDefault="009F0535" w:rsidP="00BB617D">
      <w:pPr>
        <w:ind w:firstLine="720"/>
        <w:jc w:val="both"/>
      </w:pPr>
      <w:r>
        <w:t>T</w:t>
      </w:r>
      <w:r w:rsidR="00042630">
        <w:t>he vector is defined by mathematicians and scientists</w:t>
      </w:r>
      <w:r w:rsidR="004A0D95">
        <w:t xml:space="preserve"> as a quantity </w:t>
      </w:r>
      <w:r w:rsidR="00733341">
        <w:t>that</w:t>
      </w:r>
      <w:r w:rsidR="004A0D95">
        <w:t xml:space="preserve"> depend</w:t>
      </w:r>
      <w:r w:rsidR="008F2D4B">
        <w:t>s</w:t>
      </w:r>
      <w:r w:rsidR="004A0D95">
        <w:t xml:space="preserve"> on </w:t>
      </w:r>
      <w:r w:rsidR="008F2D4B">
        <w:t xml:space="preserve">the </w:t>
      </w:r>
      <w:r w:rsidR="004A0D95">
        <w:t>direction</w:t>
      </w:r>
      <w:r w:rsidR="008F2D4B">
        <w:t xml:space="preserve"> </w:t>
      </w:r>
      <w:r w:rsidR="008D58DC">
        <w:t>and when</w:t>
      </w:r>
      <w:r w:rsidR="00BF4E6D">
        <w:t xml:space="preserve"> there is</w:t>
      </w:r>
      <w:r w:rsidR="00FE4711">
        <w:t xml:space="preserve"> direction then</w:t>
      </w:r>
      <w:r w:rsidR="00BF4E6D">
        <w:t xml:space="preserve"> also a force</w:t>
      </w:r>
      <w:r w:rsidR="00FE2527">
        <w:t xml:space="preserve">, </w:t>
      </w:r>
      <w:r w:rsidR="0032529F">
        <w:t>acceleration</w:t>
      </w:r>
      <w:r w:rsidR="00FE2527">
        <w:t xml:space="preserve">, and displacement are </w:t>
      </w:r>
      <w:r w:rsidR="00FE4711">
        <w:t>involved [21].</w:t>
      </w:r>
      <w:r w:rsidR="005007C3">
        <w:t xml:space="preserve"> </w:t>
      </w:r>
      <w:r w:rsidR="00872515">
        <w:t xml:space="preserve">These values in real-life </w:t>
      </w:r>
      <w:r w:rsidR="00733341">
        <w:t>are</w:t>
      </w:r>
      <w:r w:rsidR="00872515">
        <w:t xml:space="preserve"> can be used to study one</w:t>
      </w:r>
      <w:r w:rsidR="00733341">
        <w:t>'</w:t>
      </w:r>
      <w:r w:rsidR="00872515">
        <w:t>s</w:t>
      </w:r>
      <w:r w:rsidR="00E22D44">
        <w:t xml:space="preserve"> behavior just like </w:t>
      </w:r>
      <w:r w:rsidR="00961C8C">
        <w:t>the Philippine eagle flight plotter</w:t>
      </w:r>
      <w:r w:rsidR="004D5063">
        <w:t>,</w:t>
      </w:r>
      <w:r w:rsidR="005007C3">
        <w:t xml:space="preserve"> </w:t>
      </w:r>
      <w:r w:rsidR="00733341">
        <w:t xml:space="preserve">by knowing </w:t>
      </w:r>
      <w:r w:rsidR="004D6E19">
        <w:t xml:space="preserve">the values </w:t>
      </w:r>
      <w:r w:rsidR="00F819AD">
        <w:t xml:space="preserve">researcher can come up </w:t>
      </w:r>
      <w:r w:rsidR="00275ADE">
        <w:t>with many conclusions. Vectors</w:t>
      </w:r>
      <w:r w:rsidR="000F3EC0">
        <w:t xml:space="preserve"> </w:t>
      </w:r>
      <w:r w:rsidR="00F27109">
        <w:t>are also applied in</w:t>
      </w:r>
      <w:r w:rsidR="00275ADE">
        <w:t xml:space="preserve"> </w:t>
      </w:r>
      <w:r w:rsidR="005D1FC0">
        <w:t>playing basketball</w:t>
      </w:r>
      <w:r w:rsidR="00A82FE9">
        <w:t xml:space="preserve"> because </w:t>
      </w:r>
      <w:r w:rsidR="00E90A87">
        <w:t xml:space="preserve">the </w:t>
      </w:r>
      <w:r w:rsidR="00A82FE9">
        <w:t>ball</w:t>
      </w:r>
      <w:r w:rsidR="00F27109">
        <w:t xml:space="preserve"> was being thrown</w:t>
      </w:r>
      <w:r w:rsidR="00A82FE9">
        <w:t xml:space="preserve"> into the air and this creates projectile</w:t>
      </w:r>
      <w:r w:rsidR="00336801">
        <w:t xml:space="preserve"> and projectile </w:t>
      </w:r>
      <w:r w:rsidR="00E32360">
        <w:t>can be represented with vectors</w:t>
      </w:r>
      <w:r w:rsidR="00A82FE9">
        <w:t>.</w:t>
      </w:r>
      <w:r w:rsidR="00886BB1">
        <w:t xml:space="preserve"> </w:t>
      </w:r>
    </w:p>
    <w:p w14:paraId="61A27965" w14:textId="3118046A" w:rsidR="00BB617D" w:rsidRDefault="00BB617D" w:rsidP="00BB617D">
      <w:pPr>
        <w:ind w:firstLine="720"/>
        <w:jc w:val="both"/>
      </w:pPr>
    </w:p>
    <w:p w14:paraId="016E1F7E" w14:textId="6AE2F53E" w:rsidR="00BB617D" w:rsidRDefault="00CC3250" w:rsidP="00BB617D">
      <w:pPr>
        <w:ind w:firstLine="720"/>
        <w:jc w:val="both"/>
      </w:pPr>
      <w:r>
        <w:t xml:space="preserve">Other examples of how vectors are used or other real-life situations that can be modeled </w:t>
      </w:r>
      <w:r w:rsidR="00430C16">
        <w:t xml:space="preserve">using vectors are </w:t>
      </w:r>
      <w:r w:rsidR="0084091A">
        <w:t>how the</w:t>
      </w:r>
      <w:r w:rsidR="005D4B65">
        <w:t xml:space="preserve"> forces acting on a moving boat in </w:t>
      </w:r>
      <w:r w:rsidR="0084167F">
        <w:t xml:space="preserve">the </w:t>
      </w:r>
      <w:r w:rsidR="005D4B65">
        <w:t>river. “</w:t>
      </w:r>
      <w:r w:rsidR="002F7F67">
        <w:t>The boat’s motor generates</w:t>
      </w:r>
      <w:r w:rsidR="001E2063">
        <w:t xml:space="preserve"> </w:t>
      </w:r>
      <w:r w:rsidR="0084167F">
        <w:t xml:space="preserve">a </w:t>
      </w:r>
      <w:r w:rsidR="001E2063">
        <w:t xml:space="preserve">force in one direction, and the current of the river of the river generates a force in </w:t>
      </w:r>
      <w:r w:rsidR="001E2063">
        <w:lastRenderedPageBreak/>
        <w:t>another direction</w:t>
      </w:r>
      <w:r w:rsidR="00B0529A">
        <w:t xml:space="preserve">.” [22]. In this example, the </w:t>
      </w:r>
      <w:r w:rsidR="001D63D1">
        <w:t xml:space="preserve">direction of where the boat will go can be calculated when both </w:t>
      </w:r>
      <w:r w:rsidR="0084167F">
        <w:t xml:space="preserve">the </w:t>
      </w:r>
      <w:r w:rsidR="001D63D1">
        <w:t>magnitude and direction of both forces from</w:t>
      </w:r>
      <w:r w:rsidR="00DF6176">
        <w:t xml:space="preserve"> the current of the river and the force generated by </w:t>
      </w:r>
      <w:r w:rsidR="0084167F">
        <w:t xml:space="preserve">the </w:t>
      </w:r>
      <w:r w:rsidR="00DF6176">
        <w:t>boat’s motor</w:t>
      </w:r>
      <w:r w:rsidR="00367BD4">
        <w:t xml:space="preserve"> are known</w:t>
      </w:r>
      <w:r w:rsidR="00C57942">
        <w:t xml:space="preserve">. </w:t>
      </w:r>
      <w:r w:rsidR="00800E78">
        <w:t xml:space="preserve">Lastly, </w:t>
      </w:r>
      <w:r w:rsidR="006266B2">
        <w:t xml:space="preserve">momentum vectors are </w:t>
      </w:r>
      <w:r w:rsidR="00B76EED">
        <w:t xml:space="preserve">applied </w:t>
      </w:r>
      <w:r w:rsidR="006266B2">
        <w:t xml:space="preserve">in </w:t>
      </w:r>
      <w:r w:rsidR="00B36489">
        <w:t>playing billiard since the players</w:t>
      </w:r>
      <w:r w:rsidR="00CE6E27">
        <w:t xml:space="preserve"> are trying to predict what will happen when the balls collide with the specific force exerted to the ball</w:t>
      </w:r>
      <w:r w:rsidR="009B0E2B">
        <w:t>, the ball passes some of its moment</w:t>
      </w:r>
      <w:r w:rsidR="007711A0">
        <w:t>um</w:t>
      </w:r>
      <w:r w:rsidR="00F46C10">
        <w:t xml:space="preserve"> to the other ball</w:t>
      </w:r>
      <w:r w:rsidR="00E70A4B">
        <w:t xml:space="preserve"> </w:t>
      </w:r>
      <w:r w:rsidR="005A3FD9">
        <w:t>when it collide</w:t>
      </w:r>
      <w:r w:rsidR="007711A0">
        <w:t>s</w:t>
      </w:r>
      <w:r w:rsidR="005A3FD9">
        <w:t xml:space="preserve"> because of the impact</w:t>
      </w:r>
      <w:r w:rsidR="00B76EED">
        <w:t xml:space="preserve"> </w:t>
      </w:r>
      <w:r w:rsidR="00530A46">
        <w:t xml:space="preserve">[23]. </w:t>
      </w:r>
    </w:p>
    <w:p w14:paraId="73581122" w14:textId="14963AB1" w:rsidR="007877D3" w:rsidRDefault="007877D3" w:rsidP="002B1F2B">
      <w:pPr>
        <w:ind w:firstLine="720"/>
        <w:jc w:val="both"/>
      </w:pPr>
    </w:p>
    <w:p w14:paraId="40773838" w14:textId="38B48699" w:rsidR="002B1F2B" w:rsidRDefault="002B1F2B" w:rsidP="003B4E28">
      <w:pPr>
        <w:ind w:firstLine="720"/>
      </w:pPr>
    </w:p>
    <w:p w14:paraId="009C75A6" w14:textId="0D5A2186" w:rsidR="002B1F2B" w:rsidRDefault="002B1F2B" w:rsidP="003B4E28">
      <w:pPr>
        <w:ind w:firstLine="720"/>
      </w:pPr>
    </w:p>
    <w:p w14:paraId="55C4B858" w14:textId="76E0E2D1" w:rsidR="002B1F2B" w:rsidRDefault="002B1F2B" w:rsidP="003B4E28">
      <w:pPr>
        <w:ind w:firstLine="720"/>
      </w:pPr>
    </w:p>
    <w:p w14:paraId="0A0AE098" w14:textId="6320E21D" w:rsidR="00B474C3" w:rsidRDefault="00B474C3" w:rsidP="00AD2601">
      <w:pPr>
        <w:rPr>
          <w:b/>
          <w:sz w:val="36"/>
        </w:rPr>
      </w:pPr>
    </w:p>
    <w:p w14:paraId="7F8F5BBB" w14:textId="39BF1609" w:rsidR="00D95F47" w:rsidRDefault="00D95F47" w:rsidP="003B4E28">
      <w:pPr>
        <w:ind w:firstLine="720"/>
        <w:rPr>
          <w:b/>
          <w:sz w:val="36"/>
        </w:rPr>
      </w:pPr>
    </w:p>
    <w:p w14:paraId="72BD2FE8" w14:textId="5EE3D2E9" w:rsidR="00D95F47" w:rsidRDefault="00D95F47" w:rsidP="003B4E28">
      <w:pPr>
        <w:ind w:firstLine="720"/>
        <w:rPr>
          <w:b/>
          <w:sz w:val="36"/>
        </w:rPr>
      </w:pPr>
    </w:p>
    <w:p w14:paraId="651F29C1" w14:textId="7791CDA4" w:rsidR="00D95F47" w:rsidRDefault="00D95F47" w:rsidP="003B4E28">
      <w:pPr>
        <w:ind w:firstLine="720"/>
        <w:rPr>
          <w:b/>
          <w:sz w:val="36"/>
        </w:rPr>
      </w:pPr>
    </w:p>
    <w:p w14:paraId="2F8B0870" w14:textId="03CF6DE8" w:rsidR="00D95F47" w:rsidRDefault="00D95F47" w:rsidP="003B4E28">
      <w:pPr>
        <w:ind w:firstLine="720"/>
        <w:rPr>
          <w:b/>
          <w:sz w:val="36"/>
        </w:rPr>
      </w:pPr>
    </w:p>
    <w:p w14:paraId="47B8201E" w14:textId="7DB4F9A2" w:rsidR="00D95F47" w:rsidRDefault="00D95F47" w:rsidP="003B4E28">
      <w:pPr>
        <w:ind w:firstLine="720"/>
        <w:rPr>
          <w:b/>
          <w:sz w:val="36"/>
        </w:rPr>
      </w:pPr>
    </w:p>
    <w:p w14:paraId="22D9BAC8" w14:textId="15DF591C" w:rsidR="00D95F47" w:rsidRDefault="00D95F47" w:rsidP="003B4E28">
      <w:pPr>
        <w:ind w:firstLine="720"/>
        <w:rPr>
          <w:b/>
          <w:sz w:val="36"/>
        </w:rPr>
      </w:pPr>
    </w:p>
    <w:p w14:paraId="346A4178" w14:textId="60DD543B" w:rsidR="00D95F47" w:rsidRDefault="00D95F47" w:rsidP="003B4E28">
      <w:pPr>
        <w:ind w:firstLine="720"/>
        <w:rPr>
          <w:b/>
          <w:sz w:val="36"/>
        </w:rPr>
      </w:pPr>
    </w:p>
    <w:p w14:paraId="25F53F3D" w14:textId="4C87DEE7" w:rsidR="002A05B7" w:rsidRDefault="002A05B7" w:rsidP="003B4E28">
      <w:pPr>
        <w:ind w:firstLine="720"/>
        <w:rPr>
          <w:b/>
          <w:sz w:val="36"/>
        </w:rPr>
      </w:pPr>
    </w:p>
    <w:p w14:paraId="137F124C" w14:textId="0CEDA0F0" w:rsidR="002A05B7" w:rsidRDefault="002A05B7" w:rsidP="003B4E28">
      <w:pPr>
        <w:ind w:firstLine="720"/>
        <w:rPr>
          <w:b/>
          <w:sz w:val="36"/>
        </w:rPr>
      </w:pPr>
    </w:p>
    <w:p w14:paraId="036D798A" w14:textId="1576C43C" w:rsidR="002A05B7" w:rsidRDefault="002A05B7" w:rsidP="00A54083">
      <w:pPr>
        <w:rPr>
          <w:b/>
          <w:sz w:val="36"/>
        </w:rPr>
      </w:pPr>
    </w:p>
    <w:p w14:paraId="0852EDF8" w14:textId="707FF119" w:rsidR="00AD2601" w:rsidRDefault="00AD2601" w:rsidP="00A54083">
      <w:pPr>
        <w:rPr>
          <w:b/>
          <w:sz w:val="36"/>
        </w:rPr>
      </w:pPr>
    </w:p>
    <w:p w14:paraId="77513A26" w14:textId="0230BD91" w:rsidR="00AD2601" w:rsidRDefault="00AD2601" w:rsidP="00A54083">
      <w:pPr>
        <w:rPr>
          <w:b/>
          <w:sz w:val="36"/>
        </w:rPr>
      </w:pPr>
    </w:p>
    <w:p w14:paraId="22E51D99" w14:textId="4AAD39B8" w:rsidR="00AD2601" w:rsidRDefault="00AD2601" w:rsidP="00A54083">
      <w:pPr>
        <w:rPr>
          <w:b/>
          <w:sz w:val="36"/>
        </w:rPr>
      </w:pPr>
    </w:p>
    <w:p w14:paraId="728C2F18" w14:textId="77777777" w:rsidR="00AD2601" w:rsidRDefault="00AD2601" w:rsidP="00A54083">
      <w:pPr>
        <w:rPr>
          <w:b/>
          <w:sz w:val="36"/>
        </w:rPr>
      </w:pPr>
    </w:p>
    <w:p w14:paraId="5C02493E" w14:textId="77777777" w:rsidR="00A54083" w:rsidRDefault="00A54083" w:rsidP="00A54083">
      <w:pPr>
        <w:rPr>
          <w:b/>
          <w:sz w:val="36"/>
        </w:rPr>
      </w:pPr>
    </w:p>
    <w:p w14:paraId="71D1285A" w14:textId="77777777" w:rsidR="00B66FB9" w:rsidRDefault="00B66FB9" w:rsidP="00B66FB9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076EDF3C" w14:textId="5EC0C8FB" w:rsidR="00EB44FD" w:rsidRDefault="00EB44FD" w:rsidP="008A2040">
      <w:pPr>
        <w:jc w:val="both"/>
        <w:rPr>
          <w:rStyle w:val="selectable"/>
          <w:color w:val="000000"/>
          <w:sz w:val="21"/>
          <w:szCs w:val="21"/>
        </w:rPr>
      </w:pPr>
      <w:r w:rsidRPr="00EB44FD">
        <w:rPr>
          <w:rStyle w:val="selectable"/>
          <w:color w:val="000000"/>
          <w:sz w:val="21"/>
          <w:szCs w:val="21"/>
        </w:rPr>
        <w:t>[1]</w:t>
      </w:r>
      <w:r w:rsidR="00A54083">
        <w:rPr>
          <w:rStyle w:val="selectable"/>
          <w:color w:val="000000"/>
          <w:sz w:val="21"/>
          <w:szCs w:val="21"/>
        </w:rPr>
        <w:t xml:space="preserve"> </w:t>
      </w:r>
      <w:r w:rsidRPr="00EB44FD">
        <w:rPr>
          <w:rStyle w:val="selectable"/>
          <w:color w:val="000000"/>
          <w:sz w:val="21"/>
          <w:szCs w:val="21"/>
        </w:rPr>
        <w:t xml:space="preserve">J. Brownlee, "Gentle Introduction to Vector Norms in Machine Learning", </w:t>
      </w:r>
      <w:r w:rsidRPr="00EB44FD">
        <w:rPr>
          <w:rStyle w:val="selectable"/>
          <w:i/>
          <w:iCs/>
          <w:color w:val="000000"/>
          <w:sz w:val="21"/>
          <w:szCs w:val="21"/>
        </w:rPr>
        <w:t>Machine Learning Mastery</w:t>
      </w:r>
      <w:r w:rsidRPr="00EB44FD">
        <w:rPr>
          <w:rStyle w:val="selectable"/>
          <w:color w:val="000000"/>
          <w:sz w:val="21"/>
          <w:szCs w:val="21"/>
        </w:rPr>
        <w:t>, 2020. [Online]. Available: https://machinelearningmastery.com/vector-norms-machine-learning/. [Accessed: 26- Sep- 2020].</w:t>
      </w:r>
    </w:p>
    <w:p w14:paraId="17A40278" w14:textId="3BAFA968" w:rsidR="006636EF" w:rsidRDefault="006636EF" w:rsidP="008A2040">
      <w:pPr>
        <w:jc w:val="both"/>
        <w:rPr>
          <w:rStyle w:val="selectable"/>
          <w:color w:val="000000"/>
          <w:sz w:val="21"/>
          <w:szCs w:val="21"/>
        </w:rPr>
      </w:pPr>
      <w:r w:rsidRPr="006636EF">
        <w:rPr>
          <w:rStyle w:val="selectable"/>
          <w:color w:val="000000"/>
          <w:sz w:val="21"/>
          <w:szCs w:val="21"/>
        </w:rPr>
        <w:t>[2]"</w:t>
      </w:r>
      <w:proofErr w:type="spellStart"/>
      <w:proofErr w:type="gramStart"/>
      <w:r w:rsidRPr="006636EF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6636EF">
        <w:rPr>
          <w:rStyle w:val="selectable"/>
          <w:color w:val="000000"/>
          <w:sz w:val="21"/>
          <w:szCs w:val="21"/>
        </w:rPr>
        <w:t>.quiver</w:t>
      </w:r>
      <w:proofErr w:type="spellEnd"/>
      <w:r w:rsidRPr="006636EF">
        <w:rPr>
          <w:rStyle w:val="selectable"/>
          <w:color w:val="000000"/>
          <w:sz w:val="21"/>
          <w:szCs w:val="21"/>
        </w:rPr>
        <w:t xml:space="preserve"> — Matplotlib 3.3.2 documentation", </w:t>
      </w:r>
      <w:r w:rsidRPr="006636EF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6636EF">
        <w:rPr>
          <w:rStyle w:val="selectable"/>
          <w:color w:val="000000"/>
          <w:sz w:val="21"/>
          <w:szCs w:val="21"/>
        </w:rPr>
        <w:t>, 2020. [Online]. Available: https://matplotlib.org/api/_as_gen/matplotlib.pyplot.quiver.html. [Accessed: 26- Sep- 2020].</w:t>
      </w:r>
    </w:p>
    <w:p w14:paraId="5D02D704" w14:textId="388D6431" w:rsidR="0066188B" w:rsidRDefault="0066188B" w:rsidP="008A2040">
      <w:pPr>
        <w:jc w:val="both"/>
        <w:rPr>
          <w:rStyle w:val="selectable"/>
          <w:color w:val="000000"/>
          <w:sz w:val="21"/>
          <w:szCs w:val="21"/>
        </w:rPr>
      </w:pPr>
      <w:r w:rsidRPr="0066188B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3</w:t>
      </w:r>
      <w:r w:rsidRPr="0066188B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66188B">
        <w:rPr>
          <w:rStyle w:val="selectable"/>
          <w:color w:val="000000"/>
          <w:sz w:val="21"/>
          <w:szCs w:val="21"/>
        </w:rPr>
        <w:t>numpy.array</w:t>
      </w:r>
      <w:proofErr w:type="spellEnd"/>
      <w:proofErr w:type="gramEnd"/>
      <w:r w:rsidRPr="0066188B">
        <w:rPr>
          <w:rStyle w:val="selectable"/>
          <w:color w:val="000000"/>
          <w:sz w:val="21"/>
          <w:szCs w:val="21"/>
        </w:rPr>
        <w:t xml:space="preserve"> — NumPy v1.19 Manual", </w:t>
      </w:r>
      <w:r w:rsidRPr="0066188B">
        <w:rPr>
          <w:rStyle w:val="selectable"/>
          <w:i/>
          <w:iCs/>
          <w:color w:val="000000"/>
          <w:sz w:val="21"/>
          <w:szCs w:val="21"/>
        </w:rPr>
        <w:t>Numpy.org</w:t>
      </w:r>
      <w:r w:rsidRPr="0066188B">
        <w:rPr>
          <w:rStyle w:val="selectable"/>
          <w:color w:val="000000"/>
          <w:sz w:val="21"/>
          <w:szCs w:val="21"/>
        </w:rPr>
        <w:t>, 2020. [Online]. Available: https://numpy.org/doc/stable/reference/generated/numpy.array.html. [Accessed: 26- Sep- 2020].</w:t>
      </w:r>
    </w:p>
    <w:p w14:paraId="23497575" w14:textId="6B5E5835" w:rsidR="005D4805" w:rsidRDefault="005D4805" w:rsidP="008A2040">
      <w:pPr>
        <w:jc w:val="both"/>
        <w:rPr>
          <w:rStyle w:val="selectable"/>
          <w:color w:val="000000"/>
          <w:sz w:val="21"/>
          <w:szCs w:val="21"/>
        </w:rPr>
      </w:pPr>
      <w:r w:rsidRPr="005D4805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4</w:t>
      </w:r>
      <w:r w:rsidRPr="005D4805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5D4805">
        <w:rPr>
          <w:rStyle w:val="selectable"/>
          <w:color w:val="000000"/>
          <w:sz w:val="21"/>
          <w:szCs w:val="21"/>
        </w:rPr>
        <w:t>numpy.linalg</w:t>
      </w:r>
      <w:proofErr w:type="gramEnd"/>
      <w:r w:rsidRPr="005D4805">
        <w:rPr>
          <w:rStyle w:val="selectable"/>
          <w:color w:val="000000"/>
          <w:sz w:val="21"/>
          <w:szCs w:val="21"/>
        </w:rPr>
        <w:t>.norm</w:t>
      </w:r>
      <w:proofErr w:type="spellEnd"/>
      <w:r w:rsidRPr="005D4805">
        <w:rPr>
          <w:rStyle w:val="selectable"/>
          <w:color w:val="000000"/>
          <w:sz w:val="21"/>
          <w:szCs w:val="21"/>
        </w:rPr>
        <w:t xml:space="preserve"> — NumPy v1.19 Manual", </w:t>
      </w:r>
      <w:r w:rsidRPr="005D4805">
        <w:rPr>
          <w:rStyle w:val="selectable"/>
          <w:i/>
          <w:iCs/>
          <w:color w:val="000000"/>
          <w:sz w:val="21"/>
          <w:szCs w:val="21"/>
        </w:rPr>
        <w:t>Numpy.org</w:t>
      </w:r>
      <w:r w:rsidRPr="005D4805">
        <w:rPr>
          <w:rStyle w:val="selectable"/>
          <w:color w:val="000000"/>
          <w:sz w:val="21"/>
          <w:szCs w:val="21"/>
        </w:rPr>
        <w:t>, 2020. [Online]. Available: https://numpy.org/doc/stable/reference/generated/numpy.linalg.norm.html#numpy.linalg.norm. [Accessed: 26- Sep- 2020].</w:t>
      </w:r>
    </w:p>
    <w:p w14:paraId="1D6ACB43" w14:textId="44B0E8D4" w:rsidR="00D95F47" w:rsidRDefault="00D95F47" w:rsidP="008A2040">
      <w:pPr>
        <w:jc w:val="both"/>
        <w:rPr>
          <w:rStyle w:val="selectable"/>
          <w:color w:val="000000"/>
          <w:sz w:val="21"/>
          <w:szCs w:val="21"/>
        </w:rPr>
      </w:pPr>
      <w:r w:rsidRPr="00D95F47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5</w:t>
      </w:r>
      <w:r w:rsidRPr="00D95F47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D95F47">
        <w:rPr>
          <w:rStyle w:val="selectable"/>
          <w:color w:val="000000"/>
          <w:sz w:val="21"/>
          <w:szCs w:val="21"/>
        </w:rPr>
        <w:t>numpy.arctan</w:t>
      </w:r>
      <w:proofErr w:type="spellEnd"/>
      <w:proofErr w:type="gramEnd"/>
      <w:r w:rsidRPr="00D95F47">
        <w:rPr>
          <w:rStyle w:val="selectable"/>
          <w:color w:val="000000"/>
          <w:sz w:val="21"/>
          <w:szCs w:val="21"/>
        </w:rPr>
        <w:t xml:space="preserve"> — NumPy v1.15 Manual", </w:t>
      </w:r>
      <w:r w:rsidRPr="00D95F47">
        <w:rPr>
          <w:rStyle w:val="selectable"/>
          <w:i/>
          <w:iCs/>
          <w:color w:val="000000"/>
          <w:sz w:val="21"/>
          <w:szCs w:val="21"/>
        </w:rPr>
        <w:t>Docs.scipy.org</w:t>
      </w:r>
      <w:r w:rsidRPr="00D95F47">
        <w:rPr>
          <w:rStyle w:val="selectable"/>
          <w:color w:val="000000"/>
          <w:sz w:val="21"/>
          <w:szCs w:val="21"/>
        </w:rPr>
        <w:t>, 2020. [Online]. Available: https://docs.scipy.org/doc/numpy-1.15.1/reference/generated/numpy.arctan.html. [Accessed: 26- Sep- 2020].</w:t>
      </w:r>
    </w:p>
    <w:p w14:paraId="51E0F8E9" w14:textId="72280B23" w:rsidR="00B241A6" w:rsidRDefault="00B241A6" w:rsidP="008A2040">
      <w:pPr>
        <w:jc w:val="both"/>
        <w:rPr>
          <w:rStyle w:val="selectable"/>
          <w:color w:val="000000"/>
          <w:sz w:val="21"/>
          <w:szCs w:val="21"/>
        </w:rPr>
      </w:pPr>
      <w:r w:rsidRPr="00B241A6">
        <w:rPr>
          <w:rStyle w:val="selectable"/>
          <w:color w:val="000000"/>
          <w:sz w:val="21"/>
          <w:szCs w:val="21"/>
        </w:rPr>
        <w:t>[6]"</w:t>
      </w:r>
      <w:proofErr w:type="spellStart"/>
      <w:proofErr w:type="gramStart"/>
      <w:r w:rsidRPr="00B241A6">
        <w:rPr>
          <w:rStyle w:val="selectable"/>
          <w:color w:val="000000"/>
          <w:sz w:val="21"/>
          <w:szCs w:val="21"/>
        </w:rPr>
        <w:t>numpy.degrees</w:t>
      </w:r>
      <w:proofErr w:type="spellEnd"/>
      <w:proofErr w:type="gramEnd"/>
      <w:r w:rsidRPr="00B241A6">
        <w:rPr>
          <w:rStyle w:val="selectable"/>
          <w:color w:val="000000"/>
          <w:sz w:val="21"/>
          <w:szCs w:val="21"/>
        </w:rPr>
        <w:t xml:space="preserve"> — NumPy v1.19 Manual", </w:t>
      </w:r>
      <w:r w:rsidRPr="00B241A6">
        <w:rPr>
          <w:rStyle w:val="selectable"/>
          <w:i/>
          <w:iCs/>
          <w:color w:val="000000"/>
          <w:sz w:val="21"/>
          <w:szCs w:val="21"/>
        </w:rPr>
        <w:t>Numpy.org</w:t>
      </w:r>
      <w:r w:rsidRPr="00B241A6">
        <w:rPr>
          <w:rStyle w:val="selectable"/>
          <w:color w:val="000000"/>
          <w:sz w:val="21"/>
          <w:szCs w:val="21"/>
        </w:rPr>
        <w:t>, 2020. [Online]. Available: https://numpy.org/doc/stable/reference/generated/numpy.degrees.html. [Accessed: 26- Sep- 2020].</w:t>
      </w:r>
    </w:p>
    <w:p w14:paraId="054024AC" w14:textId="50E8E72E" w:rsidR="004F3C67" w:rsidRDefault="004F3C67" w:rsidP="008A2040">
      <w:pPr>
        <w:jc w:val="both"/>
        <w:rPr>
          <w:rStyle w:val="selectable"/>
          <w:color w:val="000000"/>
          <w:sz w:val="21"/>
          <w:szCs w:val="21"/>
        </w:rPr>
      </w:pPr>
      <w:r w:rsidRPr="004F3C67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7</w:t>
      </w:r>
      <w:r w:rsidRPr="004F3C67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4F3C67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4F3C67">
        <w:rPr>
          <w:rStyle w:val="selectable"/>
          <w:color w:val="000000"/>
          <w:sz w:val="21"/>
          <w:szCs w:val="21"/>
        </w:rPr>
        <w:t>.figure</w:t>
      </w:r>
      <w:proofErr w:type="spellEnd"/>
      <w:r w:rsidRPr="004F3C67">
        <w:rPr>
          <w:rStyle w:val="selectable"/>
          <w:color w:val="000000"/>
          <w:sz w:val="21"/>
          <w:szCs w:val="21"/>
        </w:rPr>
        <w:t xml:space="preserve"> — Matplotlib 3.3.2 documentation", </w:t>
      </w:r>
      <w:r w:rsidRPr="004F3C67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4F3C67">
        <w:rPr>
          <w:rStyle w:val="selectable"/>
          <w:color w:val="000000"/>
          <w:sz w:val="21"/>
          <w:szCs w:val="21"/>
        </w:rPr>
        <w:t>, 2020. [Online]. Available: https://matplotlib.org/api/_as_gen/matplotlib.pyplot.figure.html. [Accessed: 26- Sep- 2020].</w:t>
      </w:r>
    </w:p>
    <w:p w14:paraId="11F9B744" w14:textId="52DAFFAC" w:rsidR="003A0D6A" w:rsidRDefault="003A0D6A" w:rsidP="008A2040">
      <w:pPr>
        <w:jc w:val="both"/>
        <w:rPr>
          <w:rStyle w:val="selectable"/>
          <w:color w:val="000000"/>
          <w:sz w:val="21"/>
          <w:szCs w:val="21"/>
        </w:rPr>
      </w:pPr>
      <w:r w:rsidRPr="003A0D6A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8</w:t>
      </w:r>
      <w:r w:rsidRPr="003A0D6A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3A0D6A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3A0D6A">
        <w:rPr>
          <w:rStyle w:val="selectable"/>
          <w:color w:val="000000"/>
          <w:sz w:val="21"/>
          <w:szCs w:val="21"/>
        </w:rPr>
        <w:t>.title</w:t>
      </w:r>
      <w:proofErr w:type="spellEnd"/>
      <w:r w:rsidRPr="003A0D6A">
        <w:rPr>
          <w:rStyle w:val="selectable"/>
          <w:color w:val="000000"/>
          <w:sz w:val="21"/>
          <w:szCs w:val="21"/>
        </w:rPr>
        <w:t xml:space="preserve"> — Matplotlib 3.1.2 documentation", </w:t>
      </w:r>
      <w:r w:rsidRPr="003A0D6A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3A0D6A">
        <w:rPr>
          <w:rStyle w:val="selectable"/>
          <w:color w:val="000000"/>
          <w:sz w:val="21"/>
          <w:szCs w:val="21"/>
        </w:rPr>
        <w:t>, 2020. [Online]. Available: https://matplotlib.org/3.1.1/api/_as_gen/matplotlib.pyplot.title.html. [Accessed: 26- Sep- 2020].</w:t>
      </w:r>
    </w:p>
    <w:p w14:paraId="368F3D08" w14:textId="1D5C7153" w:rsidR="00D07A15" w:rsidRDefault="00D07A15" w:rsidP="008A2040">
      <w:pPr>
        <w:jc w:val="both"/>
        <w:rPr>
          <w:rStyle w:val="selectable"/>
          <w:color w:val="000000"/>
          <w:sz w:val="21"/>
          <w:szCs w:val="21"/>
        </w:rPr>
      </w:pPr>
      <w:r w:rsidRPr="00D07A15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9</w:t>
      </w:r>
      <w:r w:rsidRPr="00D07A15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D07A15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D07A15">
        <w:rPr>
          <w:rStyle w:val="selectable"/>
          <w:color w:val="000000"/>
          <w:sz w:val="21"/>
          <w:szCs w:val="21"/>
        </w:rPr>
        <w:t>.xlim</w:t>
      </w:r>
      <w:proofErr w:type="spellEnd"/>
      <w:r w:rsidRPr="00D07A15">
        <w:rPr>
          <w:rStyle w:val="selectable"/>
          <w:color w:val="000000"/>
          <w:sz w:val="21"/>
          <w:szCs w:val="21"/>
        </w:rPr>
        <w:t xml:space="preserve"> — Matplotlib 3.3.2 documentation", </w:t>
      </w:r>
      <w:r w:rsidRPr="00D07A15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D07A15">
        <w:rPr>
          <w:rStyle w:val="selectable"/>
          <w:color w:val="000000"/>
          <w:sz w:val="21"/>
          <w:szCs w:val="21"/>
        </w:rPr>
        <w:t>, 2020. [Online]. Available: https://matplotlib.org/api/_as_gen/matplotlib.pyplot.xlim.html. [Accessed: 26- Sep- 2020].</w:t>
      </w:r>
    </w:p>
    <w:p w14:paraId="7E744F45" w14:textId="2D29044F" w:rsidR="00BB16E9" w:rsidRDefault="00BB16E9" w:rsidP="008A2040">
      <w:pPr>
        <w:jc w:val="both"/>
        <w:rPr>
          <w:rStyle w:val="selectable"/>
          <w:color w:val="000000"/>
          <w:sz w:val="21"/>
          <w:szCs w:val="21"/>
        </w:rPr>
      </w:pPr>
      <w:r w:rsidRPr="00BB16E9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10</w:t>
      </w:r>
      <w:r w:rsidRPr="00BB16E9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BB16E9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BB16E9">
        <w:rPr>
          <w:rStyle w:val="selectable"/>
          <w:color w:val="000000"/>
          <w:sz w:val="21"/>
          <w:szCs w:val="21"/>
        </w:rPr>
        <w:t>.ylim</w:t>
      </w:r>
      <w:proofErr w:type="spellEnd"/>
      <w:r w:rsidRPr="00BB16E9">
        <w:rPr>
          <w:rStyle w:val="selectable"/>
          <w:color w:val="000000"/>
          <w:sz w:val="21"/>
          <w:szCs w:val="21"/>
        </w:rPr>
        <w:t xml:space="preserve"> — Matplotlib 3.3.2 documentation", </w:t>
      </w:r>
      <w:r w:rsidRPr="00BB16E9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BB16E9">
        <w:rPr>
          <w:rStyle w:val="selectable"/>
          <w:color w:val="000000"/>
          <w:sz w:val="21"/>
          <w:szCs w:val="21"/>
        </w:rPr>
        <w:t>, 2020. [Online]. Available: https://matplotlib.org/api/_as_gen/matplotlib.pyplot.ylim.html. [Accessed: 26- Sep- 2020].</w:t>
      </w:r>
    </w:p>
    <w:p w14:paraId="19970DEA" w14:textId="088C81C9" w:rsidR="00225E76" w:rsidRDefault="00225E76" w:rsidP="008A2040">
      <w:pPr>
        <w:jc w:val="both"/>
        <w:rPr>
          <w:rStyle w:val="selectable"/>
          <w:color w:val="000000"/>
          <w:sz w:val="21"/>
          <w:szCs w:val="21"/>
        </w:rPr>
      </w:pPr>
      <w:r w:rsidRPr="00225E76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11</w:t>
      </w:r>
      <w:r w:rsidRPr="00225E76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225E76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225E76">
        <w:rPr>
          <w:rStyle w:val="selectable"/>
          <w:color w:val="000000"/>
          <w:sz w:val="21"/>
          <w:szCs w:val="21"/>
        </w:rPr>
        <w:t>.xlabel</w:t>
      </w:r>
      <w:proofErr w:type="spellEnd"/>
      <w:r w:rsidRPr="00225E76">
        <w:rPr>
          <w:rStyle w:val="selectable"/>
          <w:color w:val="000000"/>
          <w:sz w:val="21"/>
          <w:szCs w:val="21"/>
        </w:rPr>
        <w:t xml:space="preserve"> — Matplotlib 3.1.2 documentation", </w:t>
      </w:r>
      <w:r w:rsidRPr="00225E76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225E76">
        <w:rPr>
          <w:rStyle w:val="selectable"/>
          <w:color w:val="000000"/>
          <w:sz w:val="21"/>
          <w:szCs w:val="21"/>
        </w:rPr>
        <w:t>, 2020. [Online]. Available: https://matplotlib.org/3.1.1/api/_as_gen/matplotlib.pyplot.xlabel.html. [Accessed: 26- Sep- 2020].</w:t>
      </w:r>
    </w:p>
    <w:p w14:paraId="115BAE00" w14:textId="410A16D6" w:rsidR="00C7768B" w:rsidRDefault="00C7768B" w:rsidP="008A2040">
      <w:pPr>
        <w:jc w:val="both"/>
        <w:rPr>
          <w:rStyle w:val="selectable"/>
          <w:color w:val="000000"/>
          <w:sz w:val="21"/>
          <w:szCs w:val="21"/>
        </w:rPr>
      </w:pPr>
      <w:r w:rsidRPr="00C7768B">
        <w:rPr>
          <w:rStyle w:val="selectable"/>
          <w:color w:val="000000"/>
          <w:sz w:val="21"/>
          <w:szCs w:val="21"/>
        </w:rPr>
        <w:t>[1</w:t>
      </w:r>
      <w:r>
        <w:rPr>
          <w:rStyle w:val="selectable"/>
          <w:color w:val="000000"/>
          <w:sz w:val="21"/>
          <w:szCs w:val="21"/>
        </w:rPr>
        <w:t>2</w:t>
      </w:r>
      <w:r w:rsidRPr="00C7768B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C7768B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C7768B">
        <w:rPr>
          <w:rStyle w:val="selectable"/>
          <w:color w:val="000000"/>
          <w:sz w:val="21"/>
          <w:szCs w:val="21"/>
        </w:rPr>
        <w:t>.ylabel</w:t>
      </w:r>
      <w:proofErr w:type="spellEnd"/>
      <w:r w:rsidRPr="00C7768B">
        <w:rPr>
          <w:rStyle w:val="selectable"/>
          <w:color w:val="000000"/>
          <w:sz w:val="21"/>
          <w:szCs w:val="21"/>
        </w:rPr>
        <w:t xml:space="preserve"> — Matplotlib 3.1.2 documentation", </w:t>
      </w:r>
      <w:r w:rsidRPr="00C7768B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C7768B">
        <w:rPr>
          <w:rStyle w:val="selectable"/>
          <w:color w:val="000000"/>
          <w:sz w:val="21"/>
          <w:szCs w:val="21"/>
        </w:rPr>
        <w:t>, 2020. [Online]. Available: https://matplotlib.org/3.1.1/api/_as_gen/matplotlib.pyplot.ylabel.html. [Accessed: 26- Sep- 2020].</w:t>
      </w:r>
    </w:p>
    <w:p w14:paraId="3B1ADD98" w14:textId="4CE04151" w:rsidR="008640C7" w:rsidRDefault="008640C7" w:rsidP="008A2040">
      <w:pPr>
        <w:jc w:val="both"/>
        <w:rPr>
          <w:rStyle w:val="selectable"/>
          <w:color w:val="000000"/>
          <w:sz w:val="21"/>
          <w:szCs w:val="21"/>
        </w:rPr>
      </w:pPr>
      <w:r w:rsidRPr="008640C7">
        <w:rPr>
          <w:rStyle w:val="selectable"/>
          <w:color w:val="000000"/>
          <w:sz w:val="21"/>
          <w:szCs w:val="21"/>
        </w:rPr>
        <w:t>[1</w:t>
      </w:r>
      <w:r>
        <w:rPr>
          <w:rStyle w:val="selectable"/>
          <w:color w:val="000000"/>
          <w:sz w:val="21"/>
          <w:szCs w:val="21"/>
        </w:rPr>
        <w:t>3</w:t>
      </w:r>
      <w:r w:rsidRPr="008640C7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8640C7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8640C7">
        <w:rPr>
          <w:rStyle w:val="selectable"/>
          <w:color w:val="000000"/>
          <w:sz w:val="21"/>
          <w:szCs w:val="21"/>
        </w:rPr>
        <w:t>.grid</w:t>
      </w:r>
      <w:proofErr w:type="spellEnd"/>
      <w:r w:rsidRPr="008640C7">
        <w:rPr>
          <w:rStyle w:val="selectable"/>
          <w:color w:val="000000"/>
          <w:sz w:val="21"/>
          <w:szCs w:val="21"/>
        </w:rPr>
        <w:t xml:space="preserve"> — Matplotlib 3.1.2 documentation", </w:t>
      </w:r>
      <w:r w:rsidRPr="008640C7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8640C7">
        <w:rPr>
          <w:rStyle w:val="selectable"/>
          <w:color w:val="000000"/>
          <w:sz w:val="21"/>
          <w:szCs w:val="21"/>
        </w:rPr>
        <w:t>, 2020. [Online]. Available: https://matplotlib.org/3.1.1/api/_as_gen/matplotlib.pyplot.grid.html. [Accessed: 26- Sep- 2020].</w:t>
      </w:r>
    </w:p>
    <w:p w14:paraId="52368C8D" w14:textId="153C2938" w:rsidR="007605C0" w:rsidRDefault="007605C0" w:rsidP="008A2040">
      <w:pPr>
        <w:jc w:val="both"/>
        <w:rPr>
          <w:rStyle w:val="selectable"/>
          <w:color w:val="000000"/>
          <w:sz w:val="21"/>
          <w:szCs w:val="21"/>
        </w:rPr>
      </w:pPr>
      <w:r w:rsidRPr="004C3EC9">
        <w:rPr>
          <w:rStyle w:val="selectable"/>
          <w:color w:val="000000"/>
          <w:sz w:val="21"/>
          <w:szCs w:val="21"/>
        </w:rPr>
        <w:t>[1</w:t>
      </w:r>
      <w:r w:rsidR="004C3EC9">
        <w:rPr>
          <w:rStyle w:val="selectable"/>
          <w:color w:val="000000"/>
          <w:sz w:val="21"/>
          <w:szCs w:val="21"/>
        </w:rPr>
        <w:t>4</w:t>
      </w:r>
      <w:r w:rsidRPr="004C3EC9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4C3EC9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4C3EC9">
        <w:rPr>
          <w:rStyle w:val="selectable"/>
          <w:color w:val="000000"/>
          <w:sz w:val="21"/>
          <w:szCs w:val="21"/>
        </w:rPr>
        <w:t>.legend</w:t>
      </w:r>
      <w:proofErr w:type="spellEnd"/>
      <w:r w:rsidRPr="004C3EC9">
        <w:rPr>
          <w:rStyle w:val="selectable"/>
          <w:color w:val="000000"/>
          <w:sz w:val="21"/>
          <w:szCs w:val="21"/>
        </w:rPr>
        <w:t xml:space="preserve"> — Matplotlib 3.1.2 documentation", </w:t>
      </w:r>
      <w:r w:rsidRPr="004C3EC9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4C3EC9">
        <w:rPr>
          <w:rStyle w:val="selectable"/>
          <w:color w:val="000000"/>
          <w:sz w:val="21"/>
          <w:szCs w:val="21"/>
        </w:rPr>
        <w:t>, 2020. [Online]. Available: https://matplotlib.org/3.1.1/api/_as_gen/matplotlib.pyplot.legend.html. [Accessed: 26- Sep- 2020].</w:t>
      </w:r>
    </w:p>
    <w:p w14:paraId="40060CEE" w14:textId="29C0204B" w:rsidR="007C2B41" w:rsidRDefault="007C2B41" w:rsidP="008A2040">
      <w:pPr>
        <w:jc w:val="both"/>
        <w:rPr>
          <w:rStyle w:val="selectable"/>
          <w:color w:val="000000"/>
          <w:sz w:val="21"/>
          <w:szCs w:val="21"/>
        </w:rPr>
      </w:pPr>
      <w:r w:rsidRPr="007C2B41">
        <w:rPr>
          <w:rStyle w:val="selectable"/>
          <w:color w:val="000000"/>
          <w:sz w:val="21"/>
          <w:szCs w:val="21"/>
        </w:rPr>
        <w:t>[15]"</w:t>
      </w:r>
      <w:proofErr w:type="spellStart"/>
      <w:proofErr w:type="gramStart"/>
      <w:r w:rsidRPr="007C2B41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7C2B41">
        <w:rPr>
          <w:rStyle w:val="selectable"/>
          <w:color w:val="000000"/>
          <w:sz w:val="21"/>
          <w:szCs w:val="21"/>
        </w:rPr>
        <w:t>.show</w:t>
      </w:r>
      <w:proofErr w:type="spellEnd"/>
      <w:r w:rsidRPr="007C2B41">
        <w:rPr>
          <w:rStyle w:val="selectable"/>
          <w:color w:val="000000"/>
          <w:sz w:val="21"/>
          <w:szCs w:val="21"/>
        </w:rPr>
        <w:t xml:space="preserve"> — Matplotlib 3.3.2 documentation", </w:t>
      </w:r>
      <w:r w:rsidRPr="007C2B41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7C2B41">
        <w:rPr>
          <w:rStyle w:val="selectable"/>
          <w:color w:val="000000"/>
          <w:sz w:val="21"/>
          <w:szCs w:val="21"/>
        </w:rPr>
        <w:t>, 2020. [Online]. Available: https://matplotlib.org/api/_as_gen/matplotlib.pyplot.show.html. [Accessed: 26- Sep- 2020].</w:t>
      </w:r>
    </w:p>
    <w:p w14:paraId="4AA3AB65" w14:textId="455CCDF3" w:rsidR="00B868A4" w:rsidRDefault="00B868A4" w:rsidP="008A2040">
      <w:pPr>
        <w:jc w:val="both"/>
        <w:rPr>
          <w:rStyle w:val="selectable"/>
          <w:color w:val="000000"/>
          <w:sz w:val="21"/>
          <w:szCs w:val="21"/>
        </w:rPr>
      </w:pPr>
      <w:r w:rsidRPr="00B868A4">
        <w:rPr>
          <w:rStyle w:val="selectable"/>
          <w:color w:val="000000"/>
          <w:sz w:val="21"/>
          <w:szCs w:val="21"/>
        </w:rPr>
        <w:lastRenderedPageBreak/>
        <w:t>[16]"</w:t>
      </w:r>
      <w:proofErr w:type="spellStart"/>
      <w:proofErr w:type="gramStart"/>
      <w:r w:rsidRPr="00B868A4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B868A4">
        <w:rPr>
          <w:rStyle w:val="selectable"/>
          <w:color w:val="000000"/>
          <w:sz w:val="21"/>
          <w:szCs w:val="21"/>
        </w:rPr>
        <w:t>.savefig</w:t>
      </w:r>
      <w:proofErr w:type="spellEnd"/>
      <w:r w:rsidRPr="00B868A4">
        <w:rPr>
          <w:rStyle w:val="selectable"/>
          <w:color w:val="000000"/>
          <w:sz w:val="21"/>
          <w:szCs w:val="21"/>
        </w:rPr>
        <w:t xml:space="preserve"> — Matplotlib 3.3.2 documentation", </w:t>
      </w:r>
      <w:r w:rsidRPr="00B868A4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B868A4">
        <w:rPr>
          <w:rStyle w:val="selectable"/>
          <w:color w:val="000000"/>
          <w:sz w:val="21"/>
          <w:szCs w:val="21"/>
        </w:rPr>
        <w:t>, 2020. [Online]. Available: https://matplotlib.org/api/_as_gen/matplotlib.pyplot.savefig.html. [Accessed: 26- Sep- 2020].</w:t>
      </w:r>
    </w:p>
    <w:p w14:paraId="1455BCF8" w14:textId="73EBFD21" w:rsidR="00D15763" w:rsidRPr="00D15763" w:rsidRDefault="00D15763" w:rsidP="008A2040">
      <w:pPr>
        <w:jc w:val="both"/>
        <w:rPr>
          <w:rStyle w:val="selectable"/>
          <w:color w:val="000000"/>
          <w:sz w:val="21"/>
          <w:szCs w:val="21"/>
        </w:rPr>
      </w:pPr>
      <w:r w:rsidRPr="00D15763">
        <w:rPr>
          <w:rStyle w:val="selectable"/>
          <w:color w:val="000000"/>
          <w:sz w:val="21"/>
          <w:szCs w:val="21"/>
        </w:rPr>
        <w:t>[17]"</w:t>
      </w:r>
      <w:proofErr w:type="spellStart"/>
      <w:proofErr w:type="gramStart"/>
      <w:r w:rsidRPr="00D15763">
        <w:rPr>
          <w:rStyle w:val="selectable"/>
          <w:color w:val="000000"/>
          <w:sz w:val="21"/>
          <w:szCs w:val="21"/>
        </w:rPr>
        <w:t>numpy.zeros</w:t>
      </w:r>
      <w:proofErr w:type="spellEnd"/>
      <w:proofErr w:type="gramEnd"/>
      <w:r w:rsidRPr="00D15763">
        <w:rPr>
          <w:rStyle w:val="selectable"/>
          <w:color w:val="000000"/>
          <w:sz w:val="21"/>
          <w:szCs w:val="21"/>
        </w:rPr>
        <w:t xml:space="preserve"> — NumPy v1.19 Manual", </w:t>
      </w:r>
      <w:r w:rsidRPr="00D15763">
        <w:rPr>
          <w:rStyle w:val="selectable"/>
          <w:i/>
          <w:iCs/>
          <w:color w:val="000000"/>
          <w:sz w:val="21"/>
          <w:szCs w:val="21"/>
        </w:rPr>
        <w:t>Numpy.org</w:t>
      </w:r>
      <w:r w:rsidRPr="00D15763">
        <w:rPr>
          <w:rStyle w:val="selectable"/>
          <w:color w:val="000000"/>
          <w:sz w:val="21"/>
          <w:szCs w:val="21"/>
        </w:rPr>
        <w:t>, 2020. [Online]. Available: https://numpy.org/doc/stable/reference/generated/numpy.zeros.html. [Accessed: 26- Sep- 2020].</w:t>
      </w:r>
    </w:p>
    <w:p w14:paraId="58917EA0" w14:textId="190B35D5" w:rsidR="00F967F0" w:rsidRPr="00D15763" w:rsidRDefault="00F967F0" w:rsidP="008A2040">
      <w:pPr>
        <w:jc w:val="both"/>
        <w:rPr>
          <w:rStyle w:val="selectable"/>
          <w:color w:val="000000"/>
          <w:sz w:val="21"/>
          <w:szCs w:val="21"/>
        </w:rPr>
      </w:pPr>
      <w:r w:rsidRPr="00D15763">
        <w:rPr>
          <w:rStyle w:val="selectable"/>
          <w:color w:val="000000"/>
          <w:sz w:val="21"/>
          <w:szCs w:val="21"/>
        </w:rPr>
        <w:t>[1</w:t>
      </w:r>
      <w:r w:rsidR="00D15763" w:rsidRPr="00D15763">
        <w:rPr>
          <w:rStyle w:val="selectable"/>
          <w:color w:val="000000"/>
          <w:sz w:val="21"/>
          <w:szCs w:val="21"/>
        </w:rPr>
        <w:t>8</w:t>
      </w:r>
      <w:r w:rsidRPr="00D15763">
        <w:rPr>
          <w:rStyle w:val="selectable"/>
          <w:color w:val="000000"/>
          <w:sz w:val="21"/>
          <w:szCs w:val="21"/>
        </w:rPr>
        <w:t>]"</w:t>
      </w:r>
      <w:proofErr w:type="spellStart"/>
      <w:r w:rsidRPr="00D15763">
        <w:rPr>
          <w:rStyle w:val="selectable"/>
          <w:color w:val="000000"/>
          <w:sz w:val="21"/>
          <w:szCs w:val="21"/>
        </w:rPr>
        <w:t>numpy.sum</w:t>
      </w:r>
      <w:proofErr w:type="spellEnd"/>
      <w:r w:rsidRPr="00D15763">
        <w:rPr>
          <w:rStyle w:val="selectable"/>
          <w:color w:val="000000"/>
          <w:sz w:val="21"/>
          <w:szCs w:val="21"/>
        </w:rPr>
        <w:t xml:space="preserve"> — NumPy v1.19 Manual", </w:t>
      </w:r>
      <w:r w:rsidRPr="00D15763">
        <w:rPr>
          <w:rStyle w:val="selectable"/>
          <w:i/>
          <w:iCs/>
          <w:color w:val="000000"/>
          <w:sz w:val="21"/>
          <w:szCs w:val="21"/>
        </w:rPr>
        <w:t>Numpy.org</w:t>
      </w:r>
      <w:r w:rsidRPr="00D15763">
        <w:rPr>
          <w:rStyle w:val="selectable"/>
          <w:color w:val="000000"/>
          <w:sz w:val="21"/>
          <w:szCs w:val="21"/>
        </w:rPr>
        <w:t>, 2020. [Online]. Available: https://numpy.org/doc/stable/reference/generated/numpy.sum.html. [Accessed: 26- Sep- 2020].</w:t>
      </w:r>
    </w:p>
    <w:p w14:paraId="34EBB728" w14:textId="25649457" w:rsidR="008A0E93" w:rsidRDefault="008A0E93" w:rsidP="008A2040">
      <w:pPr>
        <w:jc w:val="both"/>
        <w:rPr>
          <w:rStyle w:val="selectable"/>
          <w:color w:val="000000"/>
          <w:sz w:val="21"/>
          <w:szCs w:val="21"/>
        </w:rPr>
      </w:pPr>
      <w:r w:rsidRPr="00D15763">
        <w:rPr>
          <w:rStyle w:val="selectable"/>
          <w:color w:val="000000"/>
          <w:sz w:val="21"/>
          <w:szCs w:val="21"/>
        </w:rPr>
        <w:t>[1</w:t>
      </w:r>
      <w:r w:rsidR="00D15763" w:rsidRPr="00D15763">
        <w:rPr>
          <w:rStyle w:val="selectable"/>
          <w:color w:val="000000"/>
          <w:sz w:val="21"/>
          <w:szCs w:val="21"/>
        </w:rPr>
        <w:t>9</w:t>
      </w:r>
      <w:r w:rsidRPr="00D15763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D15763">
        <w:rPr>
          <w:rStyle w:val="selectable"/>
          <w:color w:val="000000"/>
          <w:sz w:val="21"/>
          <w:szCs w:val="21"/>
        </w:rPr>
        <w:t>numpy.multiply</w:t>
      </w:r>
      <w:proofErr w:type="spellEnd"/>
      <w:proofErr w:type="gramEnd"/>
      <w:r w:rsidRPr="00D15763">
        <w:rPr>
          <w:rStyle w:val="selectable"/>
          <w:color w:val="000000"/>
          <w:sz w:val="21"/>
          <w:szCs w:val="21"/>
        </w:rPr>
        <w:t xml:space="preserve"> — NumPy v1.19 Manual", </w:t>
      </w:r>
      <w:r w:rsidRPr="00D15763">
        <w:rPr>
          <w:rStyle w:val="selectable"/>
          <w:i/>
          <w:iCs/>
          <w:color w:val="000000"/>
          <w:sz w:val="21"/>
          <w:szCs w:val="21"/>
        </w:rPr>
        <w:t>Numpy.org</w:t>
      </w:r>
      <w:r w:rsidRPr="00D15763">
        <w:rPr>
          <w:rStyle w:val="selectable"/>
          <w:color w:val="000000"/>
          <w:sz w:val="21"/>
          <w:szCs w:val="21"/>
        </w:rPr>
        <w:t>, 2020. [Online]. Available: https://numpy.org/doc/stable/reference/generated/numpy.multiply.html. [Accessed: 26- Sep- 2020].</w:t>
      </w:r>
    </w:p>
    <w:p w14:paraId="1E9B93AA" w14:textId="26C055DE" w:rsidR="00E07BBC" w:rsidRDefault="00E07BBC" w:rsidP="008A2040">
      <w:pPr>
        <w:jc w:val="both"/>
        <w:rPr>
          <w:rStyle w:val="selectable"/>
          <w:color w:val="000000"/>
          <w:sz w:val="21"/>
          <w:szCs w:val="21"/>
        </w:rPr>
      </w:pPr>
      <w:r w:rsidRPr="00E07BBC">
        <w:rPr>
          <w:rStyle w:val="selectable"/>
          <w:color w:val="000000"/>
          <w:sz w:val="21"/>
          <w:szCs w:val="21"/>
        </w:rPr>
        <w:t>[20]"</w:t>
      </w:r>
      <w:proofErr w:type="spellStart"/>
      <w:proofErr w:type="gramStart"/>
      <w:r w:rsidRPr="00E07BBC">
        <w:rPr>
          <w:rStyle w:val="selectable"/>
          <w:color w:val="000000"/>
          <w:sz w:val="21"/>
          <w:szCs w:val="21"/>
        </w:rPr>
        <w:t>numpy.absolute</w:t>
      </w:r>
      <w:proofErr w:type="spellEnd"/>
      <w:proofErr w:type="gramEnd"/>
      <w:r w:rsidRPr="00E07BBC">
        <w:rPr>
          <w:rStyle w:val="selectable"/>
          <w:color w:val="000000"/>
          <w:sz w:val="21"/>
          <w:szCs w:val="21"/>
        </w:rPr>
        <w:t xml:space="preserve"> — NumPy v1.19 Manual", </w:t>
      </w:r>
      <w:r w:rsidRPr="00E07BBC">
        <w:rPr>
          <w:rStyle w:val="selectable"/>
          <w:i/>
          <w:iCs/>
          <w:color w:val="000000"/>
          <w:sz w:val="21"/>
          <w:szCs w:val="21"/>
        </w:rPr>
        <w:t>Numpy.org</w:t>
      </w:r>
      <w:r w:rsidRPr="00E07BBC">
        <w:rPr>
          <w:rStyle w:val="selectable"/>
          <w:color w:val="000000"/>
          <w:sz w:val="21"/>
          <w:szCs w:val="21"/>
        </w:rPr>
        <w:t>, 2020. [Online]. Available: https://numpy.org/doc/stable/reference/generated/numpy.absolute.html. [Accessed: 26- Sep- 2020].</w:t>
      </w:r>
    </w:p>
    <w:p w14:paraId="3BAAF30D" w14:textId="5F2FFDAA" w:rsidR="00DC747D" w:rsidRDefault="00DC747D" w:rsidP="008A2040">
      <w:pPr>
        <w:jc w:val="both"/>
        <w:rPr>
          <w:rStyle w:val="selectable"/>
          <w:color w:val="000000"/>
          <w:sz w:val="21"/>
          <w:szCs w:val="21"/>
        </w:rPr>
      </w:pPr>
      <w:r w:rsidRPr="00DC747D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21</w:t>
      </w:r>
      <w:r w:rsidRPr="00DC747D">
        <w:rPr>
          <w:rStyle w:val="selectable"/>
          <w:color w:val="000000"/>
          <w:sz w:val="21"/>
          <w:szCs w:val="21"/>
        </w:rPr>
        <w:t xml:space="preserve">]"Scalars and Vectors", </w:t>
      </w:r>
      <w:r w:rsidRPr="00DC747D">
        <w:rPr>
          <w:rStyle w:val="selectable"/>
          <w:i/>
          <w:iCs/>
          <w:color w:val="000000"/>
          <w:sz w:val="21"/>
          <w:szCs w:val="21"/>
        </w:rPr>
        <w:t>Grc.nasa.gov</w:t>
      </w:r>
      <w:r w:rsidRPr="00DC747D">
        <w:rPr>
          <w:rStyle w:val="selectable"/>
          <w:color w:val="000000"/>
          <w:sz w:val="21"/>
          <w:szCs w:val="21"/>
        </w:rPr>
        <w:t>, 2020. [Online]. Available: https://www.grc.nasa.gov/www/k-12/airplane/vectors.html. [Accessed: 27- Sep- 2020].</w:t>
      </w:r>
    </w:p>
    <w:p w14:paraId="4F234297" w14:textId="4D27CF13" w:rsidR="001966F7" w:rsidRDefault="001966F7" w:rsidP="008A2040">
      <w:pPr>
        <w:jc w:val="both"/>
        <w:rPr>
          <w:rStyle w:val="selectable"/>
          <w:color w:val="000000"/>
          <w:sz w:val="21"/>
          <w:szCs w:val="21"/>
        </w:rPr>
      </w:pPr>
      <w:r w:rsidRPr="001966F7">
        <w:rPr>
          <w:rStyle w:val="selectable"/>
          <w:color w:val="000000"/>
          <w:sz w:val="21"/>
          <w:szCs w:val="21"/>
        </w:rPr>
        <w:t xml:space="preserve">[22]"12: Vectors in Space", </w:t>
      </w:r>
      <w:r w:rsidRPr="001966F7">
        <w:rPr>
          <w:rStyle w:val="selectable"/>
          <w:i/>
          <w:iCs/>
          <w:color w:val="000000"/>
          <w:sz w:val="21"/>
          <w:szCs w:val="21"/>
        </w:rPr>
        <w:t xml:space="preserve">Mathematics </w:t>
      </w:r>
      <w:proofErr w:type="spellStart"/>
      <w:r w:rsidRPr="001966F7">
        <w:rPr>
          <w:rStyle w:val="selectable"/>
          <w:i/>
          <w:iCs/>
          <w:color w:val="000000"/>
          <w:sz w:val="21"/>
          <w:szCs w:val="21"/>
        </w:rPr>
        <w:t>LibreTexts</w:t>
      </w:r>
      <w:proofErr w:type="spellEnd"/>
      <w:r w:rsidRPr="001966F7">
        <w:rPr>
          <w:rStyle w:val="selectable"/>
          <w:color w:val="000000"/>
          <w:sz w:val="21"/>
          <w:szCs w:val="21"/>
        </w:rPr>
        <w:t>, 2020. [Online]. Available: https://math.libretexts.org/Bookshelves/Calculus/Book%3A_Calculus_(OpenStax)/12%3A_Vectors_in_Space. [Accessed: 27- Sep- 2020].</w:t>
      </w:r>
    </w:p>
    <w:p w14:paraId="0B3FDBDB" w14:textId="7BD1CF21" w:rsidR="00800E78" w:rsidRDefault="00800E78" w:rsidP="008A2040">
      <w:pPr>
        <w:jc w:val="both"/>
        <w:rPr>
          <w:rStyle w:val="selectable"/>
          <w:color w:val="000000"/>
          <w:sz w:val="21"/>
          <w:szCs w:val="21"/>
        </w:rPr>
      </w:pPr>
      <w:r w:rsidRPr="00800E78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23</w:t>
      </w:r>
      <w:r w:rsidRPr="00800E78">
        <w:rPr>
          <w:rStyle w:val="selectable"/>
          <w:color w:val="000000"/>
          <w:sz w:val="21"/>
          <w:szCs w:val="21"/>
        </w:rPr>
        <w:t>]</w:t>
      </w:r>
      <w:r w:rsidR="00F913F3">
        <w:rPr>
          <w:rStyle w:val="selectable"/>
          <w:color w:val="000000"/>
          <w:sz w:val="21"/>
          <w:szCs w:val="21"/>
        </w:rPr>
        <w:t xml:space="preserve"> </w:t>
      </w:r>
      <w:r w:rsidRPr="00800E78">
        <w:rPr>
          <w:rStyle w:val="selectable"/>
          <w:color w:val="000000"/>
          <w:sz w:val="21"/>
          <w:szCs w:val="21"/>
        </w:rPr>
        <w:t xml:space="preserve">T. Editors, "What Are Vectors, and How Are They Used?", </w:t>
      </w:r>
      <w:r w:rsidRPr="00800E78">
        <w:rPr>
          <w:rStyle w:val="selectable"/>
          <w:i/>
          <w:iCs/>
          <w:color w:val="000000"/>
          <w:sz w:val="21"/>
          <w:szCs w:val="21"/>
        </w:rPr>
        <w:t>Scientific American</w:t>
      </w:r>
      <w:r w:rsidRPr="00800E78">
        <w:rPr>
          <w:rStyle w:val="selectable"/>
          <w:color w:val="000000"/>
          <w:sz w:val="21"/>
          <w:szCs w:val="21"/>
        </w:rPr>
        <w:t>, 2020. [Online]. Available: https://www.scientificamerican.com/article/football-vectors/. [Accessed: 27- Sep- 2020].</w:t>
      </w:r>
    </w:p>
    <w:p w14:paraId="3B041AA0" w14:textId="277E4CDC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33575A81" w14:textId="3937E4C0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304F6415" w14:textId="70BF344C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72462A10" w14:textId="08C89BBB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130B086A" w14:textId="294E75D1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420AAC51" w14:textId="2E816DA7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36586B6C" w14:textId="791DDA35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09492A81" w14:textId="56F04518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5A978654" w14:textId="020931D7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35C9B91B" w14:textId="16CF1CE7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2294771A" w14:textId="34A9E83A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753ED35B" w14:textId="063F458B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445BA629" w14:textId="0B02435F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70DF4A22" w14:textId="412BE427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4BDC71ED" w14:textId="630B6F0E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48B063BF" w14:textId="31EF734D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4A270D71" w14:textId="573B71EE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1E8E950C" w14:textId="5EF8C22D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083E29DE" w14:textId="53D8E43E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42B8FA03" w14:textId="4D5C169D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60DC507C" w14:textId="7F08A1E0" w:rsidR="0048231B" w:rsidRDefault="0048231B" w:rsidP="00B66FB9">
      <w:pPr>
        <w:rPr>
          <w:rStyle w:val="selectable"/>
          <w:color w:val="000000"/>
          <w:sz w:val="21"/>
          <w:szCs w:val="21"/>
        </w:rPr>
      </w:pPr>
    </w:p>
    <w:p w14:paraId="0936FFBF" w14:textId="2FE94268" w:rsidR="0048231B" w:rsidRDefault="0048231B" w:rsidP="0048231B">
      <w:pPr>
        <w:jc w:val="center"/>
        <w:rPr>
          <w:rStyle w:val="selectable"/>
          <w:b/>
          <w:bCs/>
          <w:color w:val="000000"/>
          <w:sz w:val="36"/>
          <w:szCs w:val="36"/>
        </w:rPr>
      </w:pPr>
      <w:r w:rsidRPr="0048231B">
        <w:rPr>
          <w:rStyle w:val="selectable"/>
          <w:b/>
          <w:bCs/>
          <w:color w:val="000000"/>
          <w:sz w:val="36"/>
          <w:szCs w:val="36"/>
        </w:rPr>
        <w:lastRenderedPageBreak/>
        <w:t>Appendix</w:t>
      </w:r>
    </w:p>
    <w:p w14:paraId="22A54CC6" w14:textId="416F13A9" w:rsidR="0048231B" w:rsidRPr="0048231B" w:rsidRDefault="0048231B" w:rsidP="0048231B">
      <w:pPr>
        <w:jc w:val="both"/>
      </w:pPr>
      <w:r>
        <w:rPr>
          <w:rStyle w:val="selectable"/>
          <w:b/>
          <w:bCs/>
          <w:color w:val="000000"/>
        </w:rPr>
        <w:tab/>
      </w:r>
      <w:r>
        <w:rPr>
          <w:rStyle w:val="selectable"/>
          <w:color w:val="000000"/>
        </w:rPr>
        <w:t xml:space="preserve">This is </w:t>
      </w:r>
      <w:r w:rsidR="00AB33E4">
        <w:rPr>
          <w:rStyle w:val="selectable"/>
          <w:color w:val="000000"/>
        </w:rPr>
        <w:t xml:space="preserve">the GitHub Repository </w:t>
      </w:r>
      <w:r w:rsidR="00AB33E4" w:rsidRPr="00AB33E4">
        <w:rPr>
          <w:rStyle w:val="selectable"/>
          <w:color w:val="000000"/>
        </w:rPr>
        <w:t>https://github.com/RovilSurioJr/Laboratory-2</w:t>
      </w:r>
    </w:p>
    <w:p w14:paraId="019501B4" w14:textId="77777777" w:rsidR="00361235" w:rsidRPr="00361235" w:rsidRDefault="00361235" w:rsidP="00B66FB9">
      <w:pPr>
        <w:contextualSpacing/>
        <w:rPr>
          <w:sz w:val="21"/>
        </w:rPr>
      </w:pPr>
    </w:p>
    <w:sectPr w:rsidR="00361235" w:rsidRPr="00361235" w:rsidSect="00244CCD">
      <w:footerReference w:type="default" r:id="rId18"/>
      <w:headerReference w:type="first" r:id="rId19"/>
      <w:footerReference w:type="first" r:id="rId20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46ABAF" w14:textId="77777777" w:rsidR="00003A9F" w:rsidRDefault="00003A9F" w:rsidP="00244CCD">
      <w:pPr>
        <w:spacing w:line="240" w:lineRule="auto"/>
      </w:pPr>
      <w:r>
        <w:separator/>
      </w:r>
    </w:p>
  </w:endnote>
  <w:endnote w:type="continuationSeparator" w:id="0">
    <w:p w14:paraId="01807BDB" w14:textId="77777777" w:rsidR="00003A9F" w:rsidRDefault="00003A9F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D4D4BE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236CF7CD" wp14:editId="266B3825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7A55BC44" wp14:editId="46247693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F26313" w14:textId="77777777" w:rsidR="006A4D8E" w:rsidRDefault="00003A9F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92E88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D3D4F05" wp14:editId="640D59C4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FAD4761" wp14:editId="259828D6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89CB28" w14:textId="77777777" w:rsidR="00003A9F" w:rsidRDefault="00003A9F" w:rsidP="00244CCD">
      <w:pPr>
        <w:spacing w:line="240" w:lineRule="auto"/>
      </w:pPr>
      <w:r>
        <w:separator/>
      </w:r>
    </w:p>
  </w:footnote>
  <w:footnote w:type="continuationSeparator" w:id="0">
    <w:p w14:paraId="2D5DD155" w14:textId="77777777" w:rsidR="00003A9F" w:rsidRDefault="00003A9F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39D3455A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48F45592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78F0F571" wp14:editId="4F04DD25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08A4C044" wp14:editId="3370B2CA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6083A6F7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35A94545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79186D00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05EB259" wp14:editId="6BECCEDB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93B1CA4" wp14:editId="1BC6AB7B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TY0MjUyNTUwsDBV0lEKTi0uzszPAykwrwUA9VdhvCwAAAA="/>
  </w:docVars>
  <w:rsids>
    <w:rsidRoot w:val="00361235"/>
    <w:rsid w:val="0000156C"/>
    <w:rsid w:val="00003A9F"/>
    <w:rsid w:val="00003E8F"/>
    <w:rsid w:val="000059EF"/>
    <w:rsid w:val="00010408"/>
    <w:rsid w:val="00010B6A"/>
    <w:rsid w:val="0001365C"/>
    <w:rsid w:val="000138C7"/>
    <w:rsid w:val="00013B9D"/>
    <w:rsid w:val="00015FC1"/>
    <w:rsid w:val="00016D97"/>
    <w:rsid w:val="00020719"/>
    <w:rsid w:val="00024271"/>
    <w:rsid w:val="00031579"/>
    <w:rsid w:val="000408C7"/>
    <w:rsid w:val="000409DE"/>
    <w:rsid w:val="00041362"/>
    <w:rsid w:val="00042630"/>
    <w:rsid w:val="00043E1F"/>
    <w:rsid w:val="0005061C"/>
    <w:rsid w:val="000529EB"/>
    <w:rsid w:val="00055799"/>
    <w:rsid w:val="00071A75"/>
    <w:rsid w:val="00074C5B"/>
    <w:rsid w:val="00087A4F"/>
    <w:rsid w:val="00091590"/>
    <w:rsid w:val="000970B1"/>
    <w:rsid w:val="000B1EAD"/>
    <w:rsid w:val="000B7F53"/>
    <w:rsid w:val="000C1D68"/>
    <w:rsid w:val="000C21D2"/>
    <w:rsid w:val="000C63E7"/>
    <w:rsid w:val="000D12BF"/>
    <w:rsid w:val="000D2177"/>
    <w:rsid w:val="000D72FA"/>
    <w:rsid w:val="000D7DDF"/>
    <w:rsid w:val="000E01EC"/>
    <w:rsid w:val="000E07DF"/>
    <w:rsid w:val="000E4342"/>
    <w:rsid w:val="000F3EC0"/>
    <w:rsid w:val="001015DE"/>
    <w:rsid w:val="00105E94"/>
    <w:rsid w:val="00110312"/>
    <w:rsid w:val="00110831"/>
    <w:rsid w:val="00110DA7"/>
    <w:rsid w:val="00113082"/>
    <w:rsid w:val="00114E2C"/>
    <w:rsid w:val="00115554"/>
    <w:rsid w:val="0012688C"/>
    <w:rsid w:val="001306A1"/>
    <w:rsid w:val="00132A1D"/>
    <w:rsid w:val="0013619A"/>
    <w:rsid w:val="001419F3"/>
    <w:rsid w:val="00144B33"/>
    <w:rsid w:val="00147C01"/>
    <w:rsid w:val="0015050F"/>
    <w:rsid w:val="0015315C"/>
    <w:rsid w:val="001573FC"/>
    <w:rsid w:val="001638DD"/>
    <w:rsid w:val="0016407E"/>
    <w:rsid w:val="00165F67"/>
    <w:rsid w:val="00167B3A"/>
    <w:rsid w:val="00177046"/>
    <w:rsid w:val="001775B9"/>
    <w:rsid w:val="00184ADA"/>
    <w:rsid w:val="00187605"/>
    <w:rsid w:val="00192E0A"/>
    <w:rsid w:val="001966F7"/>
    <w:rsid w:val="001A14DA"/>
    <w:rsid w:val="001B599B"/>
    <w:rsid w:val="001C3DDB"/>
    <w:rsid w:val="001C6CB1"/>
    <w:rsid w:val="001C7380"/>
    <w:rsid w:val="001D0B0E"/>
    <w:rsid w:val="001D1285"/>
    <w:rsid w:val="001D3897"/>
    <w:rsid w:val="001D556F"/>
    <w:rsid w:val="001D5FF1"/>
    <w:rsid w:val="001D63D1"/>
    <w:rsid w:val="001E0D67"/>
    <w:rsid w:val="001E1245"/>
    <w:rsid w:val="001E2063"/>
    <w:rsid w:val="001E78F9"/>
    <w:rsid w:val="001F005B"/>
    <w:rsid w:val="001F38A3"/>
    <w:rsid w:val="0020218E"/>
    <w:rsid w:val="002079DC"/>
    <w:rsid w:val="002105B7"/>
    <w:rsid w:val="00210693"/>
    <w:rsid w:val="00210BFD"/>
    <w:rsid w:val="0021155C"/>
    <w:rsid w:val="00215366"/>
    <w:rsid w:val="0021679A"/>
    <w:rsid w:val="0021780C"/>
    <w:rsid w:val="002201CA"/>
    <w:rsid w:val="002204A3"/>
    <w:rsid w:val="00222908"/>
    <w:rsid w:val="002234D2"/>
    <w:rsid w:val="00224D85"/>
    <w:rsid w:val="00225E76"/>
    <w:rsid w:val="00227F9C"/>
    <w:rsid w:val="00244CCD"/>
    <w:rsid w:val="00245BC5"/>
    <w:rsid w:val="002470E4"/>
    <w:rsid w:val="00252BB2"/>
    <w:rsid w:val="00252ED4"/>
    <w:rsid w:val="0026352E"/>
    <w:rsid w:val="00265A96"/>
    <w:rsid w:val="002707FF"/>
    <w:rsid w:val="00275ADE"/>
    <w:rsid w:val="00286494"/>
    <w:rsid w:val="00287FA6"/>
    <w:rsid w:val="002976B9"/>
    <w:rsid w:val="002A012C"/>
    <w:rsid w:val="002A05B7"/>
    <w:rsid w:val="002B0FD3"/>
    <w:rsid w:val="002B1F2B"/>
    <w:rsid w:val="002B6343"/>
    <w:rsid w:val="002B7D3C"/>
    <w:rsid w:val="002C5D10"/>
    <w:rsid w:val="002C7E82"/>
    <w:rsid w:val="002D5AAE"/>
    <w:rsid w:val="002D5F6C"/>
    <w:rsid w:val="002D68CE"/>
    <w:rsid w:val="002D69DB"/>
    <w:rsid w:val="002E4411"/>
    <w:rsid w:val="002E718D"/>
    <w:rsid w:val="002F10AE"/>
    <w:rsid w:val="002F366A"/>
    <w:rsid w:val="002F42E8"/>
    <w:rsid w:val="002F4F52"/>
    <w:rsid w:val="002F74BC"/>
    <w:rsid w:val="002F7F67"/>
    <w:rsid w:val="003049CE"/>
    <w:rsid w:val="0031265F"/>
    <w:rsid w:val="00314855"/>
    <w:rsid w:val="0032529F"/>
    <w:rsid w:val="00326ACE"/>
    <w:rsid w:val="003276A2"/>
    <w:rsid w:val="0033449D"/>
    <w:rsid w:val="00336801"/>
    <w:rsid w:val="00336B03"/>
    <w:rsid w:val="003374A0"/>
    <w:rsid w:val="00347D94"/>
    <w:rsid w:val="00350F98"/>
    <w:rsid w:val="00351AFA"/>
    <w:rsid w:val="00361235"/>
    <w:rsid w:val="00367BD4"/>
    <w:rsid w:val="003721BD"/>
    <w:rsid w:val="0037519D"/>
    <w:rsid w:val="0037632F"/>
    <w:rsid w:val="00376F19"/>
    <w:rsid w:val="00383207"/>
    <w:rsid w:val="00384778"/>
    <w:rsid w:val="00391EF0"/>
    <w:rsid w:val="003954CE"/>
    <w:rsid w:val="00395B82"/>
    <w:rsid w:val="00397AF8"/>
    <w:rsid w:val="003A0D6A"/>
    <w:rsid w:val="003A7B10"/>
    <w:rsid w:val="003B43AB"/>
    <w:rsid w:val="003B4E28"/>
    <w:rsid w:val="003B4E58"/>
    <w:rsid w:val="003C0EED"/>
    <w:rsid w:val="003C413E"/>
    <w:rsid w:val="003C5DDB"/>
    <w:rsid w:val="003D0DC7"/>
    <w:rsid w:val="003E07D5"/>
    <w:rsid w:val="003E10FF"/>
    <w:rsid w:val="003E4AC4"/>
    <w:rsid w:val="003E7DD9"/>
    <w:rsid w:val="003F2078"/>
    <w:rsid w:val="003F5EBD"/>
    <w:rsid w:val="004013A9"/>
    <w:rsid w:val="004014C6"/>
    <w:rsid w:val="004041BE"/>
    <w:rsid w:val="004063A3"/>
    <w:rsid w:val="00430C16"/>
    <w:rsid w:val="0043375B"/>
    <w:rsid w:val="00442E7E"/>
    <w:rsid w:val="00447368"/>
    <w:rsid w:val="004475CA"/>
    <w:rsid w:val="0044790F"/>
    <w:rsid w:val="0045643C"/>
    <w:rsid w:val="00457D57"/>
    <w:rsid w:val="00460777"/>
    <w:rsid w:val="00463FD9"/>
    <w:rsid w:val="004647E2"/>
    <w:rsid w:val="004731D8"/>
    <w:rsid w:val="00475A2A"/>
    <w:rsid w:val="00476CF9"/>
    <w:rsid w:val="00480B48"/>
    <w:rsid w:val="0048231B"/>
    <w:rsid w:val="0049189D"/>
    <w:rsid w:val="004A0BE6"/>
    <w:rsid w:val="004A0D95"/>
    <w:rsid w:val="004B5F6C"/>
    <w:rsid w:val="004C3809"/>
    <w:rsid w:val="004C3EC9"/>
    <w:rsid w:val="004C4B16"/>
    <w:rsid w:val="004D5063"/>
    <w:rsid w:val="004D6E19"/>
    <w:rsid w:val="004E707D"/>
    <w:rsid w:val="004F3C67"/>
    <w:rsid w:val="004F4790"/>
    <w:rsid w:val="004F5E14"/>
    <w:rsid w:val="005007C3"/>
    <w:rsid w:val="00500EC0"/>
    <w:rsid w:val="00510E44"/>
    <w:rsid w:val="005168B6"/>
    <w:rsid w:val="00521F1B"/>
    <w:rsid w:val="00522B3B"/>
    <w:rsid w:val="005237F2"/>
    <w:rsid w:val="00524643"/>
    <w:rsid w:val="0052772E"/>
    <w:rsid w:val="00530A46"/>
    <w:rsid w:val="00535E5A"/>
    <w:rsid w:val="00540122"/>
    <w:rsid w:val="00541F6F"/>
    <w:rsid w:val="00542A3A"/>
    <w:rsid w:val="00543250"/>
    <w:rsid w:val="00544785"/>
    <w:rsid w:val="005449BA"/>
    <w:rsid w:val="005504E2"/>
    <w:rsid w:val="00551217"/>
    <w:rsid w:val="00551321"/>
    <w:rsid w:val="00552372"/>
    <w:rsid w:val="0056150F"/>
    <w:rsid w:val="00564B64"/>
    <w:rsid w:val="005650D1"/>
    <w:rsid w:val="005676BB"/>
    <w:rsid w:val="00567A82"/>
    <w:rsid w:val="00572622"/>
    <w:rsid w:val="0057418F"/>
    <w:rsid w:val="00575A61"/>
    <w:rsid w:val="00585B25"/>
    <w:rsid w:val="005860CF"/>
    <w:rsid w:val="00587408"/>
    <w:rsid w:val="00591121"/>
    <w:rsid w:val="00595B32"/>
    <w:rsid w:val="00596BFA"/>
    <w:rsid w:val="00596D3B"/>
    <w:rsid w:val="005A021D"/>
    <w:rsid w:val="005A3FD9"/>
    <w:rsid w:val="005A555F"/>
    <w:rsid w:val="005A6117"/>
    <w:rsid w:val="005B59F1"/>
    <w:rsid w:val="005C10CB"/>
    <w:rsid w:val="005C271A"/>
    <w:rsid w:val="005C47F2"/>
    <w:rsid w:val="005C5697"/>
    <w:rsid w:val="005D1FC0"/>
    <w:rsid w:val="005D47C3"/>
    <w:rsid w:val="005D4805"/>
    <w:rsid w:val="005D4B65"/>
    <w:rsid w:val="005D5555"/>
    <w:rsid w:val="005E13CC"/>
    <w:rsid w:val="005E1F82"/>
    <w:rsid w:val="005F4C70"/>
    <w:rsid w:val="005F55CD"/>
    <w:rsid w:val="005F61E4"/>
    <w:rsid w:val="00600703"/>
    <w:rsid w:val="00603F1C"/>
    <w:rsid w:val="006147C5"/>
    <w:rsid w:val="006218AB"/>
    <w:rsid w:val="00621BCC"/>
    <w:rsid w:val="0062476B"/>
    <w:rsid w:val="006266B2"/>
    <w:rsid w:val="00631833"/>
    <w:rsid w:val="006330C7"/>
    <w:rsid w:val="00637BA7"/>
    <w:rsid w:val="0064126B"/>
    <w:rsid w:val="00641704"/>
    <w:rsid w:val="00643FC2"/>
    <w:rsid w:val="006440F0"/>
    <w:rsid w:val="00652AEF"/>
    <w:rsid w:val="006540BC"/>
    <w:rsid w:val="0065776A"/>
    <w:rsid w:val="0066188B"/>
    <w:rsid w:val="006636EF"/>
    <w:rsid w:val="00673D76"/>
    <w:rsid w:val="00685AA8"/>
    <w:rsid w:val="0068671F"/>
    <w:rsid w:val="00690C49"/>
    <w:rsid w:val="00691A95"/>
    <w:rsid w:val="006935AD"/>
    <w:rsid w:val="006A0B42"/>
    <w:rsid w:val="006A39D0"/>
    <w:rsid w:val="006A3E89"/>
    <w:rsid w:val="006A592D"/>
    <w:rsid w:val="006B11E5"/>
    <w:rsid w:val="006B193A"/>
    <w:rsid w:val="006B6FB2"/>
    <w:rsid w:val="006C0DE9"/>
    <w:rsid w:val="006C0DFF"/>
    <w:rsid w:val="006C3573"/>
    <w:rsid w:val="006D6889"/>
    <w:rsid w:val="006D68EF"/>
    <w:rsid w:val="006D6E67"/>
    <w:rsid w:val="006E0F2B"/>
    <w:rsid w:val="006F15E9"/>
    <w:rsid w:val="006F15EE"/>
    <w:rsid w:val="006F6CDE"/>
    <w:rsid w:val="0070670A"/>
    <w:rsid w:val="00710F05"/>
    <w:rsid w:val="007120B1"/>
    <w:rsid w:val="0071740F"/>
    <w:rsid w:val="0072317E"/>
    <w:rsid w:val="007232BD"/>
    <w:rsid w:val="00725134"/>
    <w:rsid w:val="00726BF6"/>
    <w:rsid w:val="00730327"/>
    <w:rsid w:val="00731EFB"/>
    <w:rsid w:val="00733341"/>
    <w:rsid w:val="0073468C"/>
    <w:rsid w:val="00735869"/>
    <w:rsid w:val="007463C0"/>
    <w:rsid w:val="0074699E"/>
    <w:rsid w:val="00751897"/>
    <w:rsid w:val="00751FC9"/>
    <w:rsid w:val="0075235B"/>
    <w:rsid w:val="007529E2"/>
    <w:rsid w:val="007605C0"/>
    <w:rsid w:val="00763D5F"/>
    <w:rsid w:val="00767D41"/>
    <w:rsid w:val="007711A0"/>
    <w:rsid w:val="00771259"/>
    <w:rsid w:val="00775DF1"/>
    <w:rsid w:val="00781251"/>
    <w:rsid w:val="00784472"/>
    <w:rsid w:val="007877D3"/>
    <w:rsid w:val="007957CC"/>
    <w:rsid w:val="007A383C"/>
    <w:rsid w:val="007A54EA"/>
    <w:rsid w:val="007B4DDA"/>
    <w:rsid w:val="007B69BB"/>
    <w:rsid w:val="007C2B41"/>
    <w:rsid w:val="007C5F7B"/>
    <w:rsid w:val="007D4975"/>
    <w:rsid w:val="007E3B11"/>
    <w:rsid w:val="007E4AC5"/>
    <w:rsid w:val="007E7546"/>
    <w:rsid w:val="007F4EC0"/>
    <w:rsid w:val="007F6C21"/>
    <w:rsid w:val="008007C7"/>
    <w:rsid w:val="00800E78"/>
    <w:rsid w:val="00806FCD"/>
    <w:rsid w:val="00815284"/>
    <w:rsid w:val="00815ECE"/>
    <w:rsid w:val="00817629"/>
    <w:rsid w:val="008218BC"/>
    <w:rsid w:val="008228AC"/>
    <w:rsid w:val="00824159"/>
    <w:rsid w:val="0083421D"/>
    <w:rsid w:val="0084091A"/>
    <w:rsid w:val="00840BC3"/>
    <w:rsid w:val="0084167F"/>
    <w:rsid w:val="00842B75"/>
    <w:rsid w:val="00843376"/>
    <w:rsid w:val="008438C1"/>
    <w:rsid w:val="008479ED"/>
    <w:rsid w:val="00855F0D"/>
    <w:rsid w:val="00856B50"/>
    <w:rsid w:val="008640C7"/>
    <w:rsid w:val="0086667F"/>
    <w:rsid w:val="00872515"/>
    <w:rsid w:val="008818F4"/>
    <w:rsid w:val="00882466"/>
    <w:rsid w:val="00886BB1"/>
    <w:rsid w:val="00890C55"/>
    <w:rsid w:val="00892513"/>
    <w:rsid w:val="008A0E93"/>
    <w:rsid w:val="008A2040"/>
    <w:rsid w:val="008A246F"/>
    <w:rsid w:val="008B08F7"/>
    <w:rsid w:val="008B3BA4"/>
    <w:rsid w:val="008B487C"/>
    <w:rsid w:val="008B5535"/>
    <w:rsid w:val="008C049F"/>
    <w:rsid w:val="008C267B"/>
    <w:rsid w:val="008C76CD"/>
    <w:rsid w:val="008D4BCB"/>
    <w:rsid w:val="008D58DC"/>
    <w:rsid w:val="008D5E47"/>
    <w:rsid w:val="008E0B14"/>
    <w:rsid w:val="008E4F1E"/>
    <w:rsid w:val="008F2D4B"/>
    <w:rsid w:val="008F4FA1"/>
    <w:rsid w:val="008F51B5"/>
    <w:rsid w:val="008F5A04"/>
    <w:rsid w:val="009043DD"/>
    <w:rsid w:val="00906E2C"/>
    <w:rsid w:val="009153CD"/>
    <w:rsid w:val="0092293D"/>
    <w:rsid w:val="009240EE"/>
    <w:rsid w:val="00926418"/>
    <w:rsid w:val="00933D56"/>
    <w:rsid w:val="009342B4"/>
    <w:rsid w:val="00936322"/>
    <w:rsid w:val="009443B4"/>
    <w:rsid w:val="009507F1"/>
    <w:rsid w:val="00951094"/>
    <w:rsid w:val="009571EE"/>
    <w:rsid w:val="00957ACF"/>
    <w:rsid w:val="009607F9"/>
    <w:rsid w:val="00961C8C"/>
    <w:rsid w:val="009642D3"/>
    <w:rsid w:val="00965895"/>
    <w:rsid w:val="00970416"/>
    <w:rsid w:val="0097224C"/>
    <w:rsid w:val="00977ECE"/>
    <w:rsid w:val="00981EEA"/>
    <w:rsid w:val="009849E0"/>
    <w:rsid w:val="00986BAD"/>
    <w:rsid w:val="00987692"/>
    <w:rsid w:val="009A37D1"/>
    <w:rsid w:val="009B0E2B"/>
    <w:rsid w:val="009B50A8"/>
    <w:rsid w:val="009B5CE1"/>
    <w:rsid w:val="009C4738"/>
    <w:rsid w:val="009C7E9E"/>
    <w:rsid w:val="009D569B"/>
    <w:rsid w:val="009D5A5E"/>
    <w:rsid w:val="009F0535"/>
    <w:rsid w:val="009F1869"/>
    <w:rsid w:val="009F190D"/>
    <w:rsid w:val="009F1C2F"/>
    <w:rsid w:val="009F2ECE"/>
    <w:rsid w:val="009F42D7"/>
    <w:rsid w:val="009F46DE"/>
    <w:rsid w:val="00A01EC9"/>
    <w:rsid w:val="00A05430"/>
    <w:rsid w:val="00A0705C"/>
    <w:rsid w:val="00A11539"/>
    <w:rsid w:val="00A16340"/>
    <w:rsid w:val="00A16CD8"/>
    <w:rsid w:val="00A2384E"/>
    <w:rsid w:val="00A32B0A"/>
    <w:rsid w:val="00A3489C"/>
    <w:rsid w:val="00A37750"/>
    <w:rsid w:val="00A40679"/>
    <w:rsid w:val="00A43208"/>
    <w:rsid w:val="00A44A61"/>
    <w:rsid w:val="00A44D93"/>
    <w:rsid w:val="00A54083"/>
    <w:rsid w:val="00A545C9"/>
    <w:rsid w:val="00A56D8F"/>
    <w:rsid w:val="00A578BA"/>
    <w:rsid w:val="00A70AD2"/>
    <w:rsid w:val="00A71476"/>
    <w:rsid w:val="00A802B8"/>
    <w:rsid w:val="00A82FE9"/>
    <w:rsid w:val="00A90BEF"/>
    <w:rsid w:val="00AA372A"/>
    <w:rsid w:val="00AB07A7"/>
    <w:rsid w:val="00AB33E4"/>
    <w:rsid w:val="00AB7C90"/>
    <w:rsid w:val="00AC0B74"/>
    <w:rsid w:val="00AC3744"/>
    <w:rsid w:val="00AC5EC1"/>
    <w:rsid w:val="00AD0040"/>
    <w:rsid w:val="00AD2601"/>
    <w:rsid w:val="00AD40FC"/>
    <w:rsid w:val="00AD553B"/>
    <w:rsid w:val="00AD6B7D"/>
    <w:rsid w:val="00AE02AB"/>
    <w:rsid w:val="00AE5F1C"/>
    <w:rsid w:val="00AF109F"/>
    <w:rsid w:val="00AF6A23"/>
    <w:rsid w:val="00AF6D22"/>
    <w:rsid w:val="00B0529A"/>
    <w:rsid w:val="00B058B6"/>
    <w:rsid w:val="00B07D87"/>
    <w:rsid w:val="00B10042"/>
    <w:rsid w:val="00B203B3"/>
    <w:rsid w:val="00B20DAF"/>
    <w:rsid w:val="00B241A6"/>
    <w:rsid w:val="00B27475"/>
    <w:rsid w:val="00B306B3"/>
    <w:rsid w:val="00B31C82"/>
    <w:rsid w:val="00B32CA1"/>
    <w:rsid w:val="00B35905"/>
    <w:rsid w:val="00B36489"/>
    <w:rsid w:val="00B36DFD"/>
    <w:rsid w:val="00B424C3"/>
    <w:rsid w:val="00B42764"/>
    <w:rsid w:val="00B4475C"/>
    <w:rsid w:val="00B474C3"/>
    <w:rsid w:val="00B475B4"/>
    <w:rsid w:val="00B50C18"/>
    <w:rsid w:val="00B50EBC"/>
    <w:rsid w:val="00B55F1A"/>
    <w:rsid w:val="00B627C1"/>
    <w:rsid w:val="00B63E8D"/>
    <w:rsid w:val="00B66FB9"/>
    <w:rsid w:val="00B67EED"/>
    <w:rsid w:val="00B76EED"/>
    <w:rsid w:val="00B82162"/>
    <w:rsid w:val="00B868A4"/>
    <w:rsid w:val="00B86982"/>
    <w:rsid w:val="00B86E32"/>
    <w:rsid w:val="00B8791C"/>
    <w:rsid w:val="00B95205"/>
    <w:rsid w:val="00B95404"/>
    <w:rsid w:val="00BA7855"/>
    <w:rsid w:val="00BB040F"/>
    <w:rsid w:val="00BB16E9"/>
    <w:rsid w:val="00BB3BBF"/>
    <w:rsid w:val="00BB617D"/>
    <w:rsid w:val="00BC072C"/>
    <w:rsid w:val="00BC237D"/>
    <w:rsid w:val="00BC45B5"/>
    <w:rsid w:val="00BC5E27"/>
    <w:rsid w:val="00BE2022"/>
    <w:rsid w:val="00BE3822"/>
    <w:rsid w:val="00BE4CD3"/>
    <w:rsid w:val="00BE59DA"/>
    <w:rsid w:val="00BE679E"/>
    <w:rsid w:val="00BF0A28"/>
    <w:rsid w:val="00BF1887"/>
    <w:rsid w:val="00BF4E6D"/>
    <w:rsid w:val="00BF52D8"/>
    <w:rsid w:val="00BF601A"/>
    <w:rsid w:val="00C00787"/>
    <w:rsid w:val="00C12B96"/>
    <w:rsid w:val="00C1483F"/>
    <w:rsid w:val="00C51264"/>
    <w:rsid w:val="00C57942"/>
    <w:rsid w:val="00C60B71"/>
    <w:rsid w:val="00C63A32"/>
    <w:rsid w:val="00C72979"/>
    <w:rsid w:val="00C7619A"/>
    <w:rsid w:val="00C7768B"/>
    <w:rsid w:val="00C857DA"/>
    <w:rsid w:val="00C85F6A"/>
    <w:rsid w:val="00C90568"/>
    <w:rsid w:val="00C9736E"/>
    <w:rsid w:val="00CA0F34"/>
    <w:rsid w:val="00CA21C7"/>
    <w:rsid w:val="00CA26A8"/>
    <w:rsid w:val="00CA5AAD"/>
    <w:rsid w:val="00CA5BFD"/>
    <w:rsid w:val="00CB49F2"/>
    <w:rsid w:val="00CC3250"/>
    <w:rsid w:val="00CC5943"/>
    <w:rsid w:val="00CD0763"/>
    <w:rsid w:val="00CD11C3"/>
    <w:rsid w:val="00CD2592"/>
    <w:rsid w:val="00CD3098"/>
    <w:rsid w:val="00CE1C54"/>
    <w:rsid w:val="00CE391F"/>
    <w:rsid w:val="00CE56C0"/>
    <w:rsid w:val="00CE6290"/>
    <w:rsid w:val="00CE6E27"/>
    <w:rsid w:val="00CE7279"/>
    <w:rsid w:val="00CF04FD"/>
    <w:rsid w:val="00CF35C5"/>
    <w:rsid w:val="00D06B52"/>
    <w:rsid w:val="00D07A15"/>
    <w:rsid w:val="00D15763"/>
    <w:rsid w:val="00D224AE"/>
    <w:rsid w:val="00D22C3B"/>
    <w:rsid w:val="00D2368A"/>
    <w:rsid w:val="00D253D3"/>
    <w:rsid w:val="00D35B4F"/>
    <w:rsid w:val="00D36117"/>
    <w:rsid w:val="00D43964"/>
    <w:rsid w:val="00D43E55"/>
    <w:rsid w:val="00D46DA4"/>
    <w:rsid w:val="00D547FC"/>
    <w:rsid w:val="00D6473F"/>
    <w:rsid w:val="00D663F0"/>
    <w:rsid w:val="00D74404"/>
    <w:rsid w:val="00D82BB5"/>
    <w:rsid w:val="00D84E2F"/>
    <w:rsid w:val="00D91246"/>
    <w:rsid w:val="00D9199E"/>
    <w:rsid w:val="00D95F47"/>
    <w:rsid w:val="00DA16C6"/>
    <w:rsid w:val="00DA3593"/>
    <w:rsid w:val="00DA6700"/>
    <w:rsid w:val="00DA67F7"/>
    <w:rsid w:val="00DB4396"/>
    <w:rsid w:val="00DB6ED4"/>
    <w:rsid w:val="00DC3BD6"/>
    <w:rsid w:val="00DC6951"/>
    <w:rsid w:val="00DC747D"/>
    <w:rsid w:val="00DD2DC3"/>
    <w:rsid w:val="00DD32B3"/>
    <w:rsid w:val="00DE1E91"/>
    <w:rsid w:val="00DF6176"/>
    <w:rsid w:val="00E07BBC"/>
    <w:rsid w:val="00E11DCB"/>
    <w:rsid w:val="00E131F0"/>
    <w:rsid w:val="00E229C5"/>
    <w:rsid w:val="00E22B71"/>
    <w:rsid w:val="00E22D44"/>
    <w:rsid w:val="00E2360D"/>
    <w:rsid w:val="00E260D6"/>
    <w:rsid w:val="00E26879"/>
    <w:rsid w:val="00E30929"/>
    <w:rsid w:val="00E32360"/>
    <w:rsid w:val="00E33679"/>
    <w:rsid w:val="00E33D8D"/>
    <w:rsid w:val="00E3549B"/>
    <w:rsid w:val="00E356A9"/>
    <w:rsid w:val="00E415F3"/>
    <w:rsid w:val="00E4781D"/>
    <w:rsid w:val="00E50733"/>
    <w:rsid w:val="00E5209A"/>
    <w:rsid w:val="00E63916"/>
    <w:rsid w:val="00E64CC7"/>
    <w:rsid w:val="00E65D98"/>
    <w:rsid w:val="00E660AA"/>
    <w:rsid w:val="00E661D8"/>
    <w:rsid w:val="00E70A4B"/>
    <w:rsid w:val="00E72A31"/>
    <w:rsid w:val="00E77C67"/>
    <w:rsid w:val="00E850E4"/>
    <w:rsid w:val="00E87EEE"/>
    <w:rsid w:val="00E90A87"/>
    <w:rsid w:val="00E92B02"/>
    <w:rsid w:val="00E9507E"/>
    <w:rsid w:val="00EA103E"/>
    <w:rsid w:val="00EA7490"/>
    <w:rsid w:val="00EB44FD"/>
    <w:rsid w:val="00EC5FDA"/>
    <w:rsid w:val="00EC75F0"/>
    <w:rsid w:val="00ED084D"/>
    <w:rsid w:val="00ED0ECD"/>
    <w:rsid w:val="00ED2ED2"/>
    <w:rsid w:val="00ED3E80"/>
    <w:rsid w:val="00EE11C2"/>
    <w:rsid w:val="00EE3CE0"/>
    <w:rsid w:val="00EE443F"/>
    <w:rsid w:val="00EE49C0"/>
    <w:rsid w:val="00EF13B6"/>
    <w:rsid w:val="00F01294"/>
    <w:rsid w:val="00F036AF"/>
    <w:rsid w:val="00F03891"/>
    <w:rsid w:val="00F03AC6"/>
    <w:rsid w:val="00F0741A"/>
    <w:rsid w:val="00F10171"/>
    <w:rsid w:val="00F11DA5"/>
    <w:rsid w:val="00F12F99"/>
    <w:rsid w:val="00F16F0A"/>
    <w:rsid w:val="00F27109"/>
    <w:rsid w:val="00F32FF3"/>
    <w:rsid w:val="00F33218"/>
    <w:rsid w:val="00F37275"/>
    <w:rsid w:val="00F435C1"/>
    <w:rsid w:val="00F46C10"/>
    <w:rsid w:val="00F50AE4"/>
    <w:rsid w:val="00F53023"/>
    <w:rsid w:val="00F53B06"/>
    <w:rsid w:val="00F57B6B"/>
    <w:rsid w:val="00F72783"/>
    <w:rsid w:val="00F754B7"/>
    <w:rsid w:val="00F763B4"/>
    <w:rsid w:val="00F819AD"/>
    <w:rsid w:val="00F85607"/>
    <w:rsid w:val="00F85770"/>
    <w:rsid w:val="00F90DF3"/>
    <w:rsid w:val="00F913F3"/>
    <w:rsid w:val="00F92391"/>
    <w:rsid w:val="00F957E3"/>
    <w:rsid w:val="00F967F0"/>
    <w:rsid w:val="00FA0109"/>
    <w:rsid w:val="00FA105B"/>
    <w:rsid w:val="00FA1BEF"/>
    <w:rsid w:val="00FA509C"/>
    <w:rsid w:val="00FA56D8"/>
    <w:rsid w:val="00FA6C43"/>
    <w:rsid w:val="00FB5537"/>
    <w:rsid w:val="00FC01D1"/>
    <w:rsid w:val="00FC1AF2"/>
    <w:rsid w:val="00FC773A"/>
    <w:rsid w:val="00FD3BB8"/>
    <w:rsid w:val="00FE0E15"/>
    <w:rsid w:val="00FE1326"/>
    <w:rsid w:val="00FE2527"/>
    <w:rsid w:val="00FE25B1"/>
    <w:rsid w:val="00FE4711"/>
    <w:rsid w:val="00FF0C96"/>
    <w:rsid w:val="00FF4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FB4AD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877D3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customStyle="1" w:styleId="selectable">
    <w:name w:val="selectable"/>
    <w:basedOn w:val="DefaultParagraphFont"/>
    <w:rsid w:val="00EB44FD"/>
  </w:style>
  <w:style w:type="character" w:customStyle="1" w:styleId="mo">
    <w:name w:val="mo"/>
    <w:basedOn w:val="DefaultParagraphFont"/>
    <w:rsid w:val="00BF52D8"/>
  </w:style>
  <w:style w:type="character" w:customStyle="1" w:styleId="mi">
    <w:name w:val="mi"/>
    <w:basedOn w:val="DefaultParagraphFont"/>
    <w:rsid w:val="00BF52D8"/>
  </w:style>
  <w:style w:type="character" w:styleId="PlaceholderText">
    <w:name w:val="Placeholder Text"/>
    <w:basedOn w:val="DefaultParagraphFont"/>
    <w:uiPriority w:val="99"/>
    <w:semiHidden/>
    <w:rsid w:val="00FA56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8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0148A-1ED0-4748-98C0-8DD009DD9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0</TotalTime>
  <Pages>16</Pages>
  <Words>2380</Words>
  <Characters>13567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Rovil Surio Jr</cp:lastModifiedBy>
  <cp:revision>625</cp:revision>
  <cp:lastPrinted>2020-09-29T04:31:00Z</cp:lastPrinted>
  <dcterms:created xsi:type="dcterms:W3CDTF">2020-08-16T01:52:00Z</dcterms:created>
  <dcterms:modified xsi:type="dcterms:W3CDTF">2020-12-16T00:54:00Z</dcterms:modified>
</cp:coreProperties>
</file>